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000" w:firstRow="0" w:lastRow="0" w:firstColumn="0" w:lastColumn="0" w:noHBand="0" w:noVBand="0"/>
      </w:tblPr>
      <w:tblGrid>
        <w:gridCol w:w="1224"/>
        <w:gridCol w:w="7003"/>
      </w:tblGrid>
      <w:tr w:rsidR="00177A5D" w14:paraId="42B9795E" w14:textId="77777777" w:rsidTr="602F5BDA">
        <w:trPr>
          <w:jc w:val="center"/>
        </w:trPr>
        <w:tc>
          <w:tcPr>
            <w:tcW w:w="1224" w:type="dxa"/>
            <w:vAlign w:val="center"/>
          </w:tcPr>
          <w:p w14:paraId="22BD2D98" w14:textId="2B91E4DC" w:rsidR="00177A5D" w:rsidRDefault="4ADA2F20" w:rsidP="602F5BDA">
            <w:pPr>
              <w:jc w:val="center"/>
            </w:pPr>
            <w:r>
              <w:t xml:space="preserve"> </w:t>
            </w:r>
            <w:r>
              <w:rPr>
                <w:noProof/>
              </w:rPr>
              <w:drawing>
                <wp:inline distT="0" distB="0" distL="0" distR="0" wp14:anchorId="2FF5F4C2" wp14:editId="32420922">
                  <wp:extent cx="579438" cy="7049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579438" cy="704982"/>
                          </a:xfrm>
                          <a:prstGeom prst="rect">
                            <a:avLst/>
                          </a:prstGeom>
                          <a:noFill/>
                          <a:ln w="9525">
                            <a:noFill/>
                            <a:miter lim="800000"/>
                            <a:headEnd/>
                            <a:tailEnd/>
                          </a:ln>
                        </pic:spPr>
                      </pic:pic>
                    </a:graphicData>
                  </a:graphic>
                </wp:inline>
              </w:drawing>
            </w:r>
          </w:p>
        </w:tc>
        <w:tc>
          <w:tcPr>
            <w:tcW w:w="7003" w:type="dxa"/>
            <w:vAlign w:val="center"/>
          </w:tcPr>
          <w:p w14:paraId="4E8AED2B" w14:textId="5DB2E5A2" w:rsidR="00177A5D" w:rsidRPr="00007C14" w:rsidRDefault="00177A5D" w:rsidP="602F5BDA">
            <w:pPr>
              <w:jc w:val="center"/>
              <w:rPr>
                <w:rFonts w:ascii="Calibri" w:hAnsi="Calibri" w:cs="Calibri"/>
                <w:b/>
                <w:bCs/>
                <w:sz w:val="32"/>
                <w:szCs w:val="32"/>
              </w:rPr>
            </w:pPr>
            <w:r w:rsidRPr="2FDAEE59">
              <w:rPr>
                <w:rFonts w:ascii="Calibri" w:hAnsi="Calibri" w:cs="Calibri"/>
                <w:b/>
                <w:bCs/>
                <w:sz w:val="32"/>
                <w:szCs w:val="32"/>
              </w:rPr>
              <w:t>Sri Lanka Institute of Information Technology</w:t>
            </w:r>
            <w:r>
              <w:rPr>
                <w:noProof/>
              </w:rPr>
              <mc:AlternateContent>
                <mc:Choice Requires="wps">
                  <w:drawing>
                    <wp:inline distT="0" distB="0" distL="114300" distR="114300" wp14:anchorId="65FDA804" wp14:editId="5ABD84D3">
                      <wp:extent cx="2085975" cy="443865"/>
                      <wp:effectExtent l="0" t="0" r="28575" b="13335"/>
                      <wp:docPr id="2049812315" name="Rectangle 10"/>
                      <wp:cNvGraphicFramePr/>
                      <a:graphic xmlns:a="http://schemas.openxmlformats.org/drawingml/2006/main">
                        <a:graphicData uri="http://schemas.microsoft.com/office/word/2010/wordprocessingShape">
                          <wps:wsp>
                            <wps:cNvSpPr/>
                            <wps:spPr>
                              <a:xfrm>
                                <a:off x="0" y="0"/>
                                <a:ext cx="2085975" cy="44386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EABB8E" w14:textId="5589AEFC" w:rsidR="00221D8C" w:rsidRPr="00963ACF" w:rsidRDefault="00963ACF" w:rsidP="00963ACF">
                                  <w:pPr>
                                    <w:jc w:val="center"/>
                                    <w:rPr>
                                      <w:b/>
                                      <w:bCs/>
                                      <w:sz w:val="36"/>
                                      <w:szCs w:val="36"/>
                                    </w:rPr>
                                  </w:pPr>
                                  <w:r w:rsidRPr="00963ACF">
                                    <w:rPr>
                                      <w:rFonts w:ascii="Calibri" w:hAnsi="Calibri" w:cs="Calibri"/>
                                      <w:b/>
                                      <w:bCs/>
                                      <w:color w:val="000000"/>
                                      <w:sz w:val="36"/>
                                      <w:szCs w:val="36"/>
                                      <w:shd w:val="clear" w:color="auto" w:fill="FFFFFF"/>
                                    </w:rPr>
                                    <w:t>TMP-22-15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5FDA804" id="Rectangle 10" o:spid="_x0000_s1026" style="width:164.25pt;height:34.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" fillcolor="white [3212]" strokecolor="black [3213]" strokeweight="2pt">
                      <v:textbox>
                        <w:txbxContent>
                          <w:p w14:paraId="40EABB8E" w14:textId="5589AEFC" w:rsidR="00221D8C" w:rsidRPr="00963ACF" w:rsidRDefault="00963ACF" w:rsidP="00963ACF">
                            <w:pPr>
                              <w:jc w:val="center"/>
                              <w:rPr>
                                <w:b/>
                                <w:bCs/>
                                <w:sz w:val="36"/>
                                <w:szCs w:val="36"/>
                              </w:rPr>
                            </w:pPr>
                            <w:r w:rsidRPr="00963ACF">
                              <w:rPr>
                                <w:rFonts w:ascii="Calibri" w:hAnsi="Calibri" w:cs="Calibri"/>
                                <w:b/>
                                <w:bCs/>
                                <w:color w:val="000000"/>
                                <w:sz w:val="36"/>
                                <w:szCs w:val="36"/>
                                <w:shd w:val="clear" w:color="auto" w:fill="FFFFFF"/>
                              </w:rPr>
                              <w:t>TMP-22-157</w:t>
                            </w:r>
                          </w:p>
                        </w:txbxContent>
                      </v:textbox>
                      <w10:anchorlock/>
                    </v:rect>
                  </w:pict>
                </mc:Fallback>
              </mc:AlternateContent>
            </w:r>
          </w:p>
        </w:tc>
      </w:tr>
    </w:tbl>
    <w:p w14:paraId="6071D075" w14:textId="1EE5DC93" w:rsidR="00943C33" w:rsidRDefault="00CA5E33" w:rsidP="00F53959">
      <w:pPr>
        <w:ind w:left="2160" w:firstLine="720"/>
        <w:rPr>
          <w:sz w:val="28"/>
          <w:szCs w:val="28"/>
          <w:u w:val="single"/>
        </w:rPr>
      </w:pPr>
      <w:r>
        <w:rPr>
          <w:sz w:val="28"/>
          <w:szCs w:val="28"/>
          <w:u w:val="single"/>
        </w:rPr>
        <w:t xml:space="preserve">Project Topic Assessment – </w:t>
      </w:r>
      <w:r w:rsidR="007B4DF4">
        <w:rPr>
          <w:sz w:val="28"/>
          <w:szCs w:val="28"/>
          <w:u w:val="single"/>
        </w:rPr>
        <w:t xml:space="preserve">2022 </w:t>
      </w:r>
      <w:r w:rsidR="006A0360">
        <w:rPr>
          <w:sz w:val="28"/>
          <w:szCs w:val="28"/>
          <w:u w:val="single"/>
        </w:rPr>
        <w:t>(Regular)</w:t>
      </w:r>
    </w:p>
    <w:p w14:paraId="6C9AF9EA" w14:textId="4815D16B" w:rsidR="0027165B" w:rsidRDefault="0027165B" w:rsidP="602F5BDA">
      <w:r>
        <w:rPr>
          <w:noProof/>
        </w:rPr>
        <mc:AlternateContent>
          <mc:Choice Requires="wps">
            <w:drawing>
              <wp:anchor distT="0" distB="0" distL="114300" distR="114300" simplePos="0" relativeHeight="251658245" behindDoc="0" locked="0" layoutInCell="1" allowOverlap="1" wp14:anchorId="521001C9" wp14:editId="4AEF1054">
                <wp:simplePos x="0" y="0"/>
                <wp:positionH relativeFrom="column">
                  <wp:posOffset>0</wp:posOffset>
                </wp:positionH>
                <wp:positionV relativeFrom="paragraph">
                  <wp:posOffset>283172</wp:posOffset>
                </wp:positionV>
                <wp:extent cx="5819775" cy="676835"/>
                <wp:effectExtent l="0" t="0" r="28575"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676835"/>
                        </a:xfrm>
                        <a:prstGeom prst="rect">
                          <a:avLst/>
                        </a:prstGeom>
                        <a:solidFill>
                          <a:srgbClr val="FFFFFF"/>
                        </a:solidFill>
                        <a:ln w="9525">
                          <a:solidFill>
                            <a:schemeClr val="tx2">
                              <a:lumMod val="60000"/>
                              <a:lumOff val="40000"/>
                            </a:schemeClr>
                          </a:solidFill>
                          <a:miter lim="800000"/>
                          <a:headEnd/>
                          <a:tailEnd/>
                        </a:ln>
                      </wps:spPr>
                      <wps:txbx>
                        <w:txbxContent>
                          <w:p w14:paraId="5B6A5E6B" w14:textId="5052514A" w:rsidR="0027165B" w:rsidRDefault="008F061F" w:rsidP="0027165B">
                            <w:r>
                              <w:t xml:space="preserve">Identifying Diseases, </w:t>
                            </w:r>
                            <w:r w:rsidRPr="008F061F">
                              <w:t>Pests,</w:t>
                            </w:r>
                            <w:r>
                              <w:t xml:space="preserve"> and Weeds</w:t>
                            </w:r>
                            <w:r w:rsidRPr="008F061F">
                              <w:t xml:space="preserve"> that harm Rice crops as well as </w:t>
                            </w:r>
                            <w:r>
                              <w:t xml:space="preserve">finding </w:t>
                            </w:r>
                            <w:r w:rsidRPr="008F061F">
                              <w:t xml:space="preserve">the </w:t>
                            </w:r>
                            <w:r>
                              <w:t xml:space="preserve">appropriate </w:t>
                            </w:r>
                            <w:r w:rsidRPr="00E02AC6">
                              <w:t>fertilizers</w:t>
                            </w:r>
                            <w:r>
                              <w:t xml:space="preserve"> with the inclusion of information ontology / with the inclusion of a chat bot using Image Processing and Machine Learning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21001C9" id="_x0000_t202" coordsize="21600,21600" o:spt="202" path="m,l,21600r21600,l21600,xe">
                <v:stroke joinstyle="miter"/>
                <v:path gradientshapeok="t" o:connecttype="rect"/>
              </v:shapetype>
              <v:shape id="Text Box 2" o:spid="_x0000_s1027" type="#_x0000_t202" style="position:absolute;margin-left:0;margin-top:22.3pt;width:458.25pt;height:53.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" strokecolor="#548dd4 [1951]">
                <v:textbox>
                  <w:txbxContent>
                    <w:p w14:paraId="5B6A5E6B" w14:textId="5052514A" w:rsidR="0027165B" w:rsidRDefault="008F061F" w:rsidP="0027165B">
                      <w:r>
                        <w:t xml:space="preserve">Identifying Diseases, </w:t>
                      </w:r>
                      <w:r w:rsidRPr="008F061F">
                        <w:t>Pests,</w:t>
                      </w:r>
                      <w:r>
                        <w:t xml:space="preserve"> and Weeds</w:t>
                      </w:r>
                      <w:r w:rsidRPr="008F061F">
                        <w:t xml:space="preserve"> that harm Rice crops as well as </w:t>
                      </w:r>
                      <w:r>
                        <w:t xml:space="preserve">finding </w:t>
                      </w:r>
                      <w:r w:rsidRPr="008F061F">
                        <w:t xml:space="preserve">the </w:t>
                      </w:r>
                      <w:r>
                        <w:t xml:space="preserve">appropriate </w:t>
                      </w:r>
                      <w:r w:rsidRPr="00E02AC6">
                        <w:t>fertilizers</w:t>
                      </w:r>
                      <w:r>
                        <w:t xml:space="preserve"> with the inclusion of information ontology / </w:t>
                      </w:r>
                      <w:r>
                        <w:t>with the inclusion of</w:t>
                      </w:r>
                      <w:bookmarkStart w:id="1" w:name="_GoBack"/>
                      <w:bookmarkEnd w:id="1"/>
                      <w:r>
                        <w:t xml:space="preserve"> </w:t>
                      </w:r>
                      <w:r>
                        <w:t xml:space="preserve">a chat bot using Image Processing and Machine Learning </w:t>
                      </w:r>
                    </w:p>
                  </w:txbxContent>
                </v:textbox>
              </v:shape>
            </w:pict>
          </mc:Fallback>
        </mc:AlternateContent>
      </w:r>
      <w:r w:rsidRPr="0027165B">
        <w:rPr>
          <w:sz w:val="28"/>
          <w:szCs w:val="28"/>
        </w:rPr>
        <w:t>Topic</w:t>
      </w:r>
    </w:p>
    <w:p w14:paraId="6EC6E1E1" w14:textId="6F473597" w:rsidR="0022133C" w:rsidRPr="00177A5D" w:rsidRDefault="0022133C" w:rsidP="0022133C">
      <w:pPr>
        <w:rPr>
          <w:sz w:val="26"/>
          <w:szCs w:val="26"/>
        </w:rPr>
      </w:pPr>
      <w:r>
        <w:rPr>
          <w:sz w:val="26"/>
          <w:szCs w:val="26"/>
        </w:rPr>
        <w:t>Abstract (200 Words Max):</w:t>
      </w:r>
    </w:p>
    <w:p w14:paraId="3BE1B013" w14:textId="77777777" w:rsidR="008F061F" w:rsidRDefault="008F061F" w:rsidP="0022133C"/>
    <w:p w14:paraId="5ED45E29" w14:textId="77777777" w:rsidR="0022133C" w:rsidRDefault="0022133C" w:rsidP="0022133C">
      <w:r>
        <w:rPr>
          <w:noProof/>
        </w:rPr>
        <mc:AlternateContent>
          <mc:Choice Requires="wps">
            <w:drawing>
              <wp:anchor distT="0" distB="0" distL="114300" distR="114300" simplePos="0" relativeHeight="251658243" behindDoc="0" locked="0" layoutInCell="1" allowOverlap="1" wp14:anchorId="1B6B8BB5" wp14:editId="37470D9A">
                <wp:simplePos x="0" y="0"/>
                <wp:positionH relativeFrom="column">
                  <wp:posOffset>0</wp:posOffset>
                </wp:positionH>
                <wp:positionV relativeFrom="paragraph">
                  <wp:posOffset>286795</wp:posOffset>
                </wp:positionV>
                <wp:extent cx="5819775" cy="5141259"/>
                <wp:effectExtent l="0" t="0" r="28575" b="2159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5141259"/>
                        </a:xfrm>
                        <a:prstGeom prst="rect">
                          <a:avLst/>
                        </a:prstGeom>
                        <a:solidFill>
                          <a:srgbClr val="FFFFFF"/>
                        </a:solidFill>
                        <a:ln w="9525">
                          <a:solidFill>
                            <a:schemeClr val="tx2">
                              <a:lumMod val="60000"/>
                              <a:lumOff val="40000"/>
                            </a:schemeClr>
                          </a:solidFill>
                          <a:miter lim="800000"/>
                          <a:headEnd/>
                          <a:tailEnd/>
                        </a:ln>
                      </wps:spPr>
                      <wps:txbx>
                        <w:txbxContent>
                          <w:p w14:paraId="333500ED" w14:textId="77777777" w:rsidR="00C7215F" w:rsidRDefault="00845F6B" w:rsidP="0022133C">
                            <w:r w:rsidRPr="00E02AC6">
                              <w:t xml:space="preserve">In our country of Sri Lanka, Rice is the most common </w:t>
                            </w:r>
                            <w:r w:rsidR="004A499D">
                              <w:t>type of</w:t>
                            </w:r>
                            <w:r w:rsidRPr="00E02AC6">
                              <w:t xml:space="preserve"> food that is</w:t>
                            </w:r>
                            <w:r w:rsidR="00A14C4C">
                              <w:t xml:space="preserve"> consumed</w:t>
                            </w:r>
                            <w:r w:rsidR="004A499D">
                              <w:t xml:space="preserve"> in a daily basis. </w:t>
                            </w:r>
                            <w:r w:rsidRPr="00E02AC6">
                              <w:t xml:space="preserve">Due to that there </w:t>
                            </w:r>
                            <w:r w:rsidR="00A14C4C" w:rsidRPr="00E02AC6">
                              <w:t>is a</w:t>
                            </w:r>
                            <w:r w:rsidRPr="00E02AC6">
                              <w:t xml:space="preserve"> huge </w:t>
                            </w:r>
                            <w:r w:rsidR="004A499D">
                              <w:t xml:space="preserve">amount of </w:t>
                            </w:r>
                            <w:r w:rsidRPr="00E02AC6">
                              <w:t>stress on Rice farmers to supp</w:t>
                            </w:r>
                            <w:r w:rsidR="00A14C4C">
                              <w:t xml:space="preserve">ly according to the </w:t>
                            </w:r>
                            <w:r w:rsidR="004A499D">
                              <w:t>massive demand.</w:t>
                            </w:r>
                            <w:r w:rsidR="00C04ED6" w:rsidRPr="00E02AC6">
                              <w:t xml:space="preserve"> </w:t>
                            </w:r>
                            <w:r w:rsidR="004A499D">
                              <w:t>All the while t</w:t>
                            </w:r>
                            <w:r w:rsidR="00C04ED6" w:rsidRPr="00E02AC6">
                              <w:t xml:space="preserve">hey are currently farming in poor conditions such as Diseases and Pests that harm </w:t>
                            </w:r>
                            <w:r w:rsidR="001F1BE8">
                              <w:t xml:space="preserve">rice </w:t>
                            </w:r>
                            <w:r w:rsidR="00C04ED6" w:rsidRPr="00E02AC6">
                              <w:t xml:space="preserve">crops with the inclusion of </w:t>
                            </w:r>
                            <w:r w:rsidR="006B021A" w:rsidRPr="00E02AC6">
                              <w:t xml:space="preserve">weeds that plague </w:t>
                            </w:r>
                            <w:r w:rsidR="00A14C4C">
                              <w:t xml:space="preserve">the field. </w:t>
                            </w:r>
                            <w:r w:rsidR="00304E3B" w:rsidRPr="00E02AC6">
                              <w:t xml:space="preserve">They also have difficulties finding the correct </w:t>
                            </w:r>
                            <w:r w:rsidR="00E02AC6" w:rsidRPr="00E02AC6">
                              <w:t>fertilizers</w:t>
                            </w:r>
                            <w:r w:rsidR="00304E3B" w:rsidRPr="00E02AC6">
                              <w:t xml:space="preserve"> </w:t>
                            </w:r>
                            <w:r w:rsidR="00E02AC6" w:rsidRPr="00E02AC6">
                              <w:t xml:space="preserve">and the amount </w:t>
                            </w:r>
                            <w:r w:rsidR="004A499D">
                              <w:t>that are needed for the c</w:t>
                            </w:r>
                            <w:r w:rsidR="00304E3B" w:rsidRPr="00E02AC6">
                              <w:t>rops</w:t>
                            </w:r>
                            <w:r w:rsidR="004A499D">
                              <w:t xml:space="preserve"> to grow</w:t>
                            </w:r>
                            <w:r w:rsidR="00E02AC6" w:rsidRPr="00E02AC6">
                              <w:t xml:space="preserve">. </w:t>
                            </w:r>
                            <w:r w:rsidR="00A14C4C">
                              <w:t xml:space="preserve">     </w:t>
                            </w:r>
                          </w:p>
                          <w:p w14:paraId="6770FC0D" w14:textId="0F2B7CF8" w:rsidR="00C7215F" w:rsidRDefault="00C7215F" w:rsidP="0022133C">
                            <w:r w:rsidRPr="00C7215F">
                              <w:t>We chose those topics due to these statistics found below</w:t>
                            </w:r>
                            <w:r>
                              <w:t>.</w:t>
                            </w:r>
                            <w:r w:rsidR="00A14C4C">
                              <w:t xml:space="preserve"> </w:t>
                            </w:r>
                          </w:p>
                          <w:p w14:paraId="566F5ECE" w14:textId="77777777" w:rsidR="00C7215F" w:rsidRDefault="00C7215F" w:rsidP="00C7215F">
                            <w:pPr>
                              <w:pStyle w:val="ListParagraph"/>
                              <w:numPr>
                                <w:ilvl w:val="0"/>
                                <w:numId w:val="7"/>
                              </w:numPr>
                            </w:pPr>
                            <w:r w:rsidRPr="00C7215F">
                              <w:t xml:space="preserve">Losses due to all insects= 34.4% </w:t>
                            </w:r>
                          </w:p>
                          <w:p w14:paraId="0994F395" w14:textId="77777777" w:rsidR="00C7215F" w:rsidRDefault="00C7215F" w:rsidP="00C7215F">
                            <w:pPr>
                              <w:pStyle w:val="ListParagraph"/>
                              <w:numPr>
                                <w:ilvl w:val="0"/>
                                <w:numId w:val="7"/>
                              </w:numPr>
                            </w:pPr>
                            <w:r w:rsidRPr="00C7215F">
                              <w:t>Losses due to all diseases= 9.9%</w:t>
                            </w:r>
                          </w:p>
                          <w:p w14:paraId="32516070" w14:textId="77777777" w:rsidR="00C7215F" w:rsidRDefault="00C7215F" w:rsidP="00C7215F">
                            <w:pPr>
                              <w:pStyle w:val="ListParagraph"/>
                              <w:numPr>
                                <w:ilvl w:val="0"/>
                                <w:numId w:val="7"/>
                              </w:numPr>
                            </w:pPr>
                            <w:r w:rsidRPr="00C7215F">
                              <w:t xml:space="preserve">Losses due to all weeds= 10.8% </w:t>
                            </w:r>
                          </w:p>
                          <w:p w14:paraId="76ED8333" w14:textId="77777777" w:rsidR="00C7215F" w:rsidRDefault="00C7215F" w:rsidP="00C7215F">
                            <w:pPr>
                              <w:pStyle w:val="ListParagraph"/>
                              <w:numPr>
                                <w:ilvl w:val="0"/>
                                <w:numId w:val="7"/>
                              </w:numPr>
                            </w:pPr>
                            <w:r w:rsidRPr="00C7215F">
                              <w:t xml:space="preserve">Potential production harvested= 44.9% </w:t>
                            </w:r>
                          </w:p>
                          <w:p w14:paraId="1FBAA597" w14:textId="3BBF832D" w:rsidR="00C7215F" w:rsidRDefault="00C7215F" w:rsidP="0022133C">
                            <w:pPr>
                              <w:pStyle w:val="ListParagraph"/>
                              <w:numPr>
                                <w:ilvl w:val="0"/>
                                <w:numId w:val="7"/>
                              </w:numPr>
                            </w:pPr>
                            <w:r w:rsidRPr="00C7215F">
                              <w:t>Total potential production lost before harvest= 55.1%</w:t>
                            </w:r>
                          </w:p>
                          <w:p w14:paraId="739D31BB" w14:textId="74825A35" w:rsidR="0022133C" w:rsidRDefault="00E02AC6" w:rsidP="0022133C">
                            <w:r w:rsidRPr="00E02AC6">
                              <w:t>We aim to develop a mobile application to help farmers with these problems</w:t>
                            </w:r>
                            <w:r>
                              <w:t xml:space="preserve"> using Image Processing to </w:t>
                            </w:r>
                            <w:r w:rsidR="00EB6575">
                              <w:t>analyze</w:t>
                            </w:r>
                            <w:r w:rsidR="001F3029">
                              <w:t xml:space="preserve"> c</w:t>
                            </w:r>
                            <w:r>
                              <w:t xml:space="preserve">rops </w:t>
                            </w:r>
                            <w:r w:rsidR="00EB6575">
                              <w:t>and find solutions</w:t>
                            </w:r>
                            <w:r w:rsidR="00C7215F">
                              <w:t xml:space="preserve"> situated at an online cloud database</w:t>
                            </w:r>
                            <w:r w:rsidR="001F3029">
                              <w:t>, to finally issue suggestions with Machine L</w:t>
                            </w:r>
                            <w:r w:rsidR="00EB6575">
                              <w:t>earning.</w:t>
                            </w:r>
                            <w:r w:rsidR="00A14C4C">
                              <w:t xml:space="preserve"> </w:t>
                            </w:r>
                          </w:p>
                          <w:p w14:paraId="7DB3ACBF" w14:textId="097A7073" w:rsidR="00A14C4C" w:rsidRDefault="00A14C4C" w:rsidP="0022133C">
                            <w:r>
                              <w:t>Ontology –</w:t>
                            </w:r>
                            <w:r w:rsidR="004A499D">
                              <w:t>and most</w:t>
                            </w:r>
                            <w:r>
                              <w:t xml:space="preserve"> of the farmers are not up-to-date </w:t>
                            </w:r>
                            <w:r w:rsidR="001F3029">
                              <w:t>with the</w:t>
                            </w:r>
                            <w:r>
                              <w:t xml:space="preserve"> newest </w:t>
                            </w:r>
                            <w:r w:rsidR="001F3029">
                              <w:t>technologies</w:t>
                            </w:r>
                            <w:r>
                              <w:t xml:space="preserve"> and methodologies</w:t>
                            </w:r>
                          </w:p>
                          <w:p w14:paraId="36B0BCB8" w14:textId="726B8ADD" w:rsidR="001F3029" w:rsidRDefault="001F3029" w:rsidP="0022133C">
                            <w:r>
                              <w:t xml:space="preserve">And we hope to enhance the accuracy of our data using online data sources </w:t>
                            </w:r>
                          </w:p>
                          <w:p w14:paraId="787AE566" w14:textId="266866CE" w:rsidR="00A14C4C" w:rsidRDefault="00A14C4C" w:rsidP="0022133C">
                            <w:r>
                              <w:t>Chat</w:t>
                            </w:r>
                            <w:r w:rsidR="004A499D">
                              <w:t xml:space="preserve"> bot - and most of the farmers are not up-to-date with the current prices and store locations</w:t>
                            </w:r>
                            <w:r w:rsidR="001F3029">
                              <w:t xml:space="preserve"> that rice are sold</w:t>
                            </w:r>
                            <w:r w:rsidR="00C7215F">
                              <w:t>.</w:t>
                            </w:r>
                            <w:r w:rsidR="001F3029">
                              <w:t xml:space="preserve"> </w:t>
                            </w:r>
                          </w:p>
                          <w:p w14:paraId="3AFD0055" w14:textId="77777777" w:rsidR="00C7215F" w:rsidRDefault="00C7215F" w:rsidP="0022133C"/>
                          <w:p w14:paraId="78CB5030" w14:textId="77777777" w:rsidR="004A499D" w:rsidRDefault="004A499D" w:rsidP="0022133C"/>
                          <w:p w14:paraId="1DBF7B4F" w14:textId="77777777" w:rsidR="00A14C4C" w:rsidRPr="00E02AC6" w:rsidRDefault="00A14C4C" w:rsidP="0022133C"/>
                          <w:p w14:paraId="4D3231C0" w14:textId="77777777" w:rsidR="00304E3B" w:rsidRDefault="00304E3B" w:rsidP="0022133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6B8BB5" id="_x0000_s1028" type="#_x0000_t202" style="position:absolute;margin-left:0;margin-top:22.6pt;width:458.25pt;height:404.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" strokecolor="#548dd4 [1951]">
                <v:textbox>
                  <w:txbxContent>
                    <w:p w14:paraId="333500ED" w14:textId="77777777" w:rsidR="00C7215F" w:rsidRDefault="00845F6B" w:rsidP="0022133C">
                      <w:r w:rsidRPr="00E02AC6">
                        <w:t xml:space="preserve">In our country of Sri Lanka, Rice is the most common </w:t>
                      </w:r>
                      <w:r w:rsidR="004A499D">
                        <w:t>type of</w:t>
                      </w:r>
                      <w:r w:rsidRPr="00E02AC6">
                        <w:t xml:space="preserve"> food that </w:t>
                      </w:r>
                      <w:proofErr w:type="gramStart"/>
                      <w:r w:rsidRPr="00E02AC6">
                        <w:t>is</w:t>
                      </w:r>
                      <w:r w:rsidR="00A14C4C">
                        <w:t xml:space="preserve"> consumed</w:t>
                      </w:r>
                      <w:proofErr w:type="gramEnd"/>
                      <w:r w:rsidR="004A499D">
                        <w:t xml:space="preserve"> in a daily basis. </w:t>
                      </w:r>
                      <w:r w:rsidRPr="00E02AC6">
                        <w:t xml:space="preserve">Due to that there </w:t>
                      </w:r>
                      <w:r w:rsidR="00A14C4C" w:rsidRPr="00E02AC6">
                        <w:t>is a</w:t>
                      </w:r>
                      <w:r w:rsidRPr="00E02AC6">
                        <w:t xml:space="preserve"> huge </w:t>
                      </w:r>
                      <w:r w:rsidR="004A499D">
                        <w:t xml:space="preserve">amount of </w:t>
                      </w:r>
                      <w:r w:rsidRPr="00E02AC6">
                        <w:t>stress on Rice farmers to supp</w:t>
                      </w:r>
                      <w:r w:rsidR="00A14C4C">
                        <w:t xml:space="preserve">ly according to the </w:t>
                      </w:r>
                      <w:r w:rsidR="004A499D">
                        <w:t>massive demand.</w:t>
                      </w:r>
                      <w:r w:rsidR="00C04ED6" w:rsidRPr="00E02AC6">
                        <w:t xml:space="preserve"> </w:t>
                      </w:r>
                      <w:r w:rsidR="004A499D">
                        <w:t>All the while t</w:t>
                      </w:r>
                      <w:r w:rsidR="00C04ED6" w:rsidRPr="00E02AC6">
                        <w:t xml:space="preserve">hey are currently farming in poor conditions such as Diseases and Pests that harm </w:t>
                      </w:r>
                      <w:r w:rsidR="001F1BE8">
                        <w:t xml:space="preserve">rice </w:t>
                      </w:r>
                      <w:r w:rsidR="00C04ED6" w:rsidRPr="00E02AC6">
                        <w:t xml:space="preserve">crops with the inclusion of </w:t>
                      </w:r>
                      <w:r w:rsidR="006B021A" w:rsidRPr="00E02AC6">
                        <w:t xml:space="preserve">weeds that plague </w:t>
                      </w:r>
                      <w:r w:rsidR="00A14C4C">
                        <w:t xml:space="preserve">the field. </w:t>
                      </w:r>
                      <w:r w:rsidR="00304E3B" w:rsidRPr="00E02AC6">
                        <w:t xml:space="preserve">They also have difficulties finding the correct </w:t>
                      </w:r>
                      <w:r w:rsidR="00E02AC6" w:rsidRPr="00E02AC6">
                        <w:t>fertilizers</w:t>
                      </w:r>
                      <w:r w:rsidR="00304E3B" w:rsidRPr="00E02AC6">
                        <w:t xml:space="preserve"> </w:t>
                      </w:r>
                      <w:r w:rsidR="00E02AC6" w:rsidRPr="00E02AC6">
                        <w:t xml:space="preserve">and the amount </w:t>
                      </w:r>
                      <w:r w:rsidR="004A499D">
                        <w:t>that are needed for the c</w:t>
                      </w:r>
                      <w:r w:rsidR="00304E3B" w:rsidRPr="00E02AC6">
                        <w:t>rops</w:t>
                      </w:r>
                      <w:r w:rsidR="004A499D">
                        <w:t xml:space="preserve"> to grow</w:t>
                      </w:r>
                      <w:r w:rsidR="00E02AC6" w:rsidRPr="00E02AC6">
                        <w:t xml:space="preserve">. </w:t>
                      </w:r>
                      <w:r w:rsidR="00A14C4C">
                        <w:t xml:space="preserve">     </w:t>
                      </w:r>
                    </w:p>
                    <w:p w14:paraId="6770FC0D" w14:textId="0F2B7CF8" w:rsidR="00C7215F" w:rsidRDefault="00C7215F" w:rsidP="0022133C">
                      <w:r w:rsidRPr="00C7215F">
                        <w:t>We chose those topics due to these statistics found below</w:t>
                      </w:r>
                      <w:r>
                        <w:t>.</w:t>
                      </w:r>
                      <w:r w:rsidR="00A14C4C">
                        <w:t xml:space="preserve"> </w:t>
                      </w:r>
                    </w:p>
                    <w:p w14:paraId="566F5ECE" w14:textId="77777777" w:rsidR="00C7215F" w:rsidRDefault="00C7215F" w:rsidP="00C7215F">
                      <w:pPr>
                        <w:pStyle w:val="ListParagraph"/>
                        <w:numPr>
                          <w:ilvl w:val="0"/>
                          <w:numId w:val="7"/>
                        </w:numPr>
                      </w:pPr>
                      <w:r w:rsidRPr="00C7215F">
                        <w:t xml:space="preserve">Losses due to all insects= 34.4% </w:t>
                      </w:r>
                    </w:p>
                    <w:p w14:paraId="0994F395" w14:textId="77777777" w:rsidR="00C7215F" w:rsidRDefault="00C7215F" w:rsidP="00C7215F">
                      <w:pPr>
                        <w:pStyle w:val="ListParagraph"/>
                        <w:numPr>
                          <w:ilvl w:val="0"/>
                          <w:numId w:val="7"/>
                        </w:numPr>
                      </w:pPr>
                      <w:r w:rsidRPr="00C7215F">
                        <w:t>Losses due to all diseases= 9.9%</w:t>
                      </w:r>
                    </w:p>
                    <w:p w14:paraId="32516070" w14:textId="77777777" w:rsidR="00C7215F" w:rsidRDefault="00C7215F" w:rsidP="00C7215F">
                      <w:pPr>
                        <w:pStyle w:val="ListParagraph"/>
                        <w:numPr>
                          <w:ilvl w:val="0"/>
                          <w:numId w:val="7"/>
                        </w:numPr>
                      </w:pPr>
                      <w:r w:rsidRPr="00C7215F">
                        <w:t xml:space="preserve">Losses due to all weeds= 10.8% </w:t>
                      </w:r>
                    </w:p>
                    <w:p w14:paraId="76ED8333" w14:textId="77777777" w:rsidR="00C7215F" w:rsidRDefault="00C7215F" w:rsidP="00C7215F">
                      <w:pPr>
                        <w:pStyle w:val="ListParagraph"/>
                        <w:numPr>
                          <w:ilvl w:val="0"/>
                          <w:numId w:val="7"/>
                        </w:numPr>
                      </w:pPr>
                      <w:r w:rsidRPr="00C7215F">
                        <w:t xml:space="preserve">Potential production harvested= 44.9% </w:t>
                      </w:r>
                    </w:p>
                    <w:p w14:paraId="1FBAA597" w14:textId="3BBF832D" w:rsidR="00C7215F" w:rsidRDefault="00C7215F" w:rsidP="0022133C">
                      <w:pPr>
                        <w:pStyle w:val="ListParagraph"/>
                        <w:numPr>
                          <w:ilvl w:val="0"/>
                          <w:numId w:val="7"/>
                        </w:numPr>
                      </w:pPr>
                      <w:r w:rsidRPr="00C7215F">
                        <w:t>Total potential production lost before harvest= 55.1%</w:t>
                      </w:r>
                    </w:p>
                    <w:p w14:paraId="739D31BB" w14:textId="74825A35" w:rsidR="0022133C" w:rsidRDefault="00E02AC6" w:rsidP="0022133C">
                      <w:r w:rsidRPr="00E02AC6">
                        <w:t>We aim to develop a mobile application to help farmers with these problems</w:t>
                      </w:r>
                      <w:r>
                        <w:t xml:space="preserve"> using Image Processing to </w:t>
                      </w:r>
                      <w:r w:rsidR="00EB6575">
                        <w:t>analyze</w:t>
                      </w:r>
                      <w:r w:rsidR="001F3029">
                        <w:t xml:space="preserve"> c</w:t>
                      </w:r>
                      <w:r>
                        <w:t xml:space="preserve">rops </w:t>
                      </w:r>
                      <w:r w:rsidR="00EB6575">
                        <w:t>and find solutions</w:t>
                      </w:r>
                      <w:r w:rsidR="00C7215F">
                        <w:t xml:space="preserve"> situated at an online cloud database</w:t>
                      </w:r>
                      <w:r w:rsidR="001F3029">
                        <w:t>, to finally issue suggestions with Machine L</w:t>
                      </w:r>
                      <w:r w:rsidR="00EB6575">
                        <w:t>earning.</w:t>
                      </w:r>
                      <w:r w:rsidR="00A14C4C">
                        <w:t xml:space="preserve"> </w:t>
                      </w:r>
                    </w:p>
                    <w:p w14:paraId="7DB3ACBF" w14:textId="097A7073" w:rsidR="00A14C4C" w:rsidRDefault="00A14C4C" w:rsidP="0022133C">
                      <w:r>
                        <w:t>Ontology –</w:t>
                      </w:r>
                      <w:r w:rsidR="004A499D">
                        <w:t>and most</w:t>
                      </w:r>
                      <w:r>
                        <w:t xml:space="preserve"> of the farmers are not up-to-date </w:t>
                      </w:r>
                      <w:r w:rsidR="001F3029">
                        <w:t>with the</w:t>
                      </w:r>
                      <w:r>
                        <w:t xml:space="preserve"> newest </w:t>
                      </w:r>
                      <w:r w:rsidR="001F3029">
                        <w:t>technologies</w:t>
                      </w:r>
                      <w:r>
                        <w:t xml:space="preserve"> and methodologies</w:t>
                      </w:r>
                    </w:p>
                    <w:p w14:paraId="36B0BCB8" w14:textId="726B8ADD" w:rsidR="001F3029" w:rsidRDefault="001F3029" w:rsidP="0022133C">
                      <w:r>
                        <w:t xml:space="preserve">And we hope to enhance the accuracy of our data using online data sources </w:t>
                      </w:r>
                    </w:p>
                    <w:p w14:paraId="787AE566" w14:textId="266866CE" w:rsidR="00A14C4C" w:rsidRDefault="00A14C4C" w:rsidP="0022133C">
                      <w:r>
                        <w:t>Chat</w:t>
                      </w:r>
                      <w:r w:rsidR="004A499D">
                        <w:t xml:space="preserve"> bot - and most of the farmers are not up-to-date with the current prices and store locations</w:t>
                      </w:r>
                      <w:r w:rsidR="001F3029">
                        <w:t xml:space="preserve"> that rice are sold</w:t>
                      </w:r>
                      <w:r w:rsidR="00C7215F">
                        <w:t>.</w:t>
                      </w:r>
                      <w:r w:rsidR="001F3029">
                        <w:t xml:space="preserve"> </w:t>
                      </w:r>
                    </w:p>
                    <w:p w14:paraId="3AFD0055" w14:textId="77777777" w:rsidR="00C7215F" w:rsidRDefault="00C7215F" w:rsidP="0022133C"/>
                    <w:p w14:paraId="78CB5030" w14:textId="77777777" w:rsidR="004A499D" w:rsidRDefault="004A499D" w:rsidP="0022133C"/>
                    <w:p w14:paraId="1DBF7B4F" w14:textId="77777777" w:rsidR="00A14C4C" w:rsidRPr="00E02AC6" w:rsidRDefault="00A14C4C" w:rsidP="0022133C"/>
                    <w:p w14:paraId="4D3231C0" w14:textId="77777777" w:rsidR="00304E3B" w:rsidRDefault="00304E3B" w:rsidP="0022133C"/>
                  </w:txbxContent>
                </v:textbox>
              </v:shape>
            </w:pict>
          </mc:Fallback>
        </mc:AlternateContent>
      </w:r>
    </w:p>
    <w:p w14:paraId="142D3A9E" w14:textId="77777777" w:rsidR="0022133C" w:rsidRPr="00943C33" w:rsidRDefault="0022133C" w:rsidP="0022133C"/>
    <w:p w14:paraId="262E6C35" w14:textId="77777777" w:rsidR="0022133C" w:rsidRPr="00943C33" w:rsidRDefault="0022133C" w:rsidP="0022133C"/>
    <w:p w14:paraId="5DF9F88E" w14:textId="77777777" w:rsidR="0022133C" w:rsidRPr="00943C33" w:rsidRDefault="0022133C" w:rsidP="0022133C"/>
    <w:p w14:paraId="59C14E7B" w14:textId="77777777" w:rsidR="0022133C" w:rsidRPr="00943C33" w:rsidRDefault="0022133C" w:rsidP="0022133C"/>
    <w:p w14:paraId="67EC97ED" w14:textId="77777777" w:rsidR="0022133C" w:rsidRPr="00943C33" w:rsidRDefault="0022133C" w:rsidP="0022133C"/>
    <w:p w14:paraId="7A8D57BB" w14:textId="77777777" w:rsidR="0022133C" w:rsidRPr="00943C33" w:rsidRDefault="0022133C" w:rsidP="0022133C"/>
    <w:p w14:paraId="1D4F86D3" w14:textId="77777777" w:rsidR="0022133C" w:rsidRDefault="0022133C">
      <w:pPr>
        <w:rPr>
          <w:sz w:val="26"/>
          <w:szCs w:val="26"/>
        </w:rPr>
      </w:pPr>
    </w:p>
    <w:p w14:paraId="43E36A92" w14:textId="77777777" w:rsidR="0022133C" w:rsidRDefault="0022133C">
      <w:pPr>
        <w:rPr>
          <w:sz w:val="26"/>
          <w:szCs w:val="26"/>
        </w:rPr>
      </w:pPr>
    </w:p>
    <w:p w14:paraId="6812CB94" w14:textId="77777777" w:rsidR="0022133C" w:rsidRDefault="0022133C">
      <w:pPr>
        <w:rPr>
          <w:sz w:val="26"/>
          <w:szCs w:val="26"/>
        </w:rPr>
      </w:pPr>
    </w:p>
    <w:p w14:paraId="3A450368" w14:textId="77777777" w:rsidR="0022133C" w:rsidRDefault="0022133C">
      <w:pPr>
        <w:rPr>
          <w:sz w:val="26"/>
          <w:szCs w:val="26"/>
        </w:rPr>
      </w:pPr>
    </w:p>
    <w:p w14:paraId="1B5F6A33" w14:textId="77777777" w:rsidR="0022133C" w:rsidRDefault="0022133C">
      <w:pPr>
        <w:rPr>
          <w:sz w:val="26"/>
          <w:szCs w:val="26"/>
        </w:rPr>
      </w:pPr>
    </w:p>
    <w:p w14:paraId="066AA647" w14:textId="77777777" w:rsidR="0074609A" w:rsidRDefault="0074609A">
      <w:pPr>
        <w:rPr>
          <w:sz w:val="26"/>
          <w:szCs w:val="26"/>
        </w:rPr>
      </w:pPr>
      <w:r>
        <w:rPr>
          <w:sz w:val="26"/>
          <w:szCs w:val="26"/>
        </w:rPr>
        <w:br w:type="page"/>
      </w:r>
    </w:p>
    <w:p w14:paraId="7A581E8F" w14:textId="0B885733" w:rsidR="0022133C" w:rsidRPr="00943C33" w:rsidRDefault="0022133C" w:rsidP="0022133C">
      <w:pPr>
        <w:rPr>
          <w:sz w:val="26"/>
          <w:szCs w:val="26"/>
        </w:rPr>
      </w:pPr>
      <w:r>
        <w:rPr>
          <w:noProof/>
          <w:sz w:val="26"/>
          <w:szCs w:val="26"/>
        </w:rPr>
        <w:lastRenderedPageBreak/>
        <mc:AlternateContent>
          <mc:Choice Requires="wps">
            <w:drawing>
              <wp:anchor distT="0" distB="0" distL="114300" distR="114300" simplePos="0" relativeHeight="251658244" behindDoc="0" locked="0" layoutInCell="1" allowOverlap="1" wp14:anchorId="5EA8B0BE" wp14:editId="0891541A">
                <wp:simplePos x="0" y="0"/>
                <wp:positionH relativeFrom="column">
                  <wp:posOffset>13970</wp:posOffset>
                </wp:positionH>
                <wp:positionV relativeFrom="paragraph">
                  <wp:posOffset>474027</wp:posOffset>
                </wp:positionV>
                <wp:extent cx="5819775" cy="765175"/>
                <wp:effectExtent l="0" t="0" r="28575" b="15875"/>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65175"/>
                        </a:xfrm>
                        <a:prstGeom prst="rect">
                          <a:avLst/>
                        </a:prstGeom>
                        <a:solidFill>
                          <a:srgbClr val="FFFFFF"/>
                        </a:solidFill>
                        <a:ln w="9525">
                          <a:solidFill>
                            <a:schemeClr val="tx2">
                              <a:lumMod val="60000"/>
                              <a:lumOff val="40000"/>
                            </a:schemeClr>
                          </a:solidFill>
                          <a:miter lim="800000"/>
                          <a:headEnd/>
                          <a:tailEnd/>
                        </a:ln>
                      </wps:spPr>
                      <wps:txbx>
                        <w:txbxContent>
                          <w:sdt>
                            <w:sdtPr>
                              <w:id w:val="-1944753330"/>
                              <w:lock w:val="sdtLocked"/>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EndPr/>
                            <w:sdtContent>
                              <w:p w14:paraId="55E9E533" w14:textId="0F67D9D5" w:rsidR="0022133C" w:rsidRDefault="0099080F" w:rsidP="0022133C">
                                <w:r>
                                  <w:t>Machine Learning and Soft Computing (MLSC)</w:t>
                                </w:r>
                              </w:p>
                            </w:sdtContent>
                          </w:sdt>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A8B0BE" id="Text Box 3" o:spid="_x0000_s1029" type="#_x0000_t202" style="position:absolute;margin-left:1.1pt;margin-top:37.3pt;width:458.25pt;height:60.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" strokecolor="#548dd4 [1951]">
                <v:textbox>
                  <w:txbxContent>
                    <w:sdt>
                      <w:sdtPr>
                        <w:id w:val="-1944753330"/>
                        <w:lock w:val="sdtLocked"/>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EndPr/>
                      <w:sdtContent>
                        <w:p w14:paraId="55E9E533" w14:textId="0F67D9D5" w:rsidR="0022133C" w:rsidRDefault="0099080F" w:rsidP="0022133C">
                          <w:r>
                            <w:t>Machine Learning and Soft Computing (MLSC)</w:t>
                          </w:r>
                        </w:p>
                      </w:sdtContent>
                    </w:sdt>
                  </w:txbxContent>
                </v:textbox>
              </v:shape>
            </w:pict>
          </mc:Fallback>
        </mc:AlternateContent>
      </w:r>
      <w:r w:rsidRPr="00943C33">
        <w:rPr>
          <w:sz w:val="26"/>
          <w:szCs w:val="26"/>
        </w:rPr>
        <w:t xml:space="preserve">Research </w:t>
      </w:r>
      <w:r w:rsidR="003C40BB">
        <w:rPr>
          <w:sz w:val="26"/>
          <w:szCs w:val="26"/>
        </w:rPr>
        <w:t>Group</w:t>
      </w:r>
      <w:r w:rsidR="00B70C28">
        <w:rPr>
          <w:sz w:val="26"/>
          <w:szCs w:val="26"/>
        </w:rPr>
        <w:t>/Area</w:t>
      </w:r>
      <w:r>
        <w:rPr>
          <w:sz w:val="26"/>
          <w:szCs w:val="26"/>
        </w:rPr>
        <w:t xml:space="preserve">: Select the area by referring to the document uploaded to the </w:t>
      </w:r>
      <w:r w:rsidR="00A960A0">
        <w:rPr>
          <w:sz w:val="26"/>
          <w:szCs w:val="26"/>
        </w:rPr>
        <w:t>C</w:t>
      </w:r>
      <w:r>
        <w:rPr>
          <w:sz w:val="26"/>
          <w:szCs w:val="26"/>
        </w:rPr>
        <w:t>ourse</w:t>
      </w:r>
      <w:r w:rsidR="00B70C28">
        <w:rPr>
          <w:sz w:val="26"/>
          <w:szCs w:val="26"/>
        </w:rPr>
        <w:t xml:space="preserve"> W</w:t>
      </w:r>
      <w:r>
        <w:rPr>
          <w:sz w:val="26"/>
          <w:szCs w:val="26"/>
        </w:rPr>
        <w:t>eb</w:t>
      </w:r>
    </w:p>
    <w:p w14:paraId="21995ABF" w14:textId="77777777" w:rsidR="0022133C" w:rsidRDefault="0022133C" w:rsidP="0022133C"/>
    <w:p w14:paraId="31B12DFD" w14:textId="4A86B673" w:rsidR="00BB668E" w:rsidRDefault="00BB668E" w:rsidP="00934B8A">
      <w:pPr>
        <w:rPr>
          <w:sz w:val="26"/>
          <w:szCs w:val="26"/>
        </w:rPr>
      </w:pPr>
    </w:p>
    <w:p w14:paraId="0CF5C82C" w14:textId="36B3DE23" w:rsidR="00B70C28" w:rsidRDefault="00B70C28" w:rsidP="00934B8A">
      <w:pPr>
        <w:rPr>
          <w:sz w:val="26"/>
          <w:szCs w:val="26"/>
        </w:rPr>
      </w:pPr>
      <w:r>
        <w:rPr>
          <w:noProof/>
          <w:sz w:val="26"/>
          <w:szCs w:val="26"/>
        </w:rPr>
        <mc:AlternateContent>
          <mc:Choice Requires="wps">
            <w:drawing>
              <wp:anchor distT="0" distB="0" distL="114300" distR="114300" simplePos="0" relativeHeight="251658259" behindDoc="0" locked="0" layoutInCell="1" allowOverlap="1" wp14:anchorId="2D5DBA82" wp14:editId="7FC8E63D">
                <wp:simplePos x="0" y="0"/>
                <wp:positionH relativeFrom="column">
                  <wp:posOffset>0</wp:posOffset>
                </wp:positionH>
                <wp:positionV relativeFrom="paragraph">
                  <wp:posOffset>-635</wp:posOffset>
                </wp:positionV>
                <wp:extent cx="5819775" cy="719137"/>
                <wp:effectExtent l="0" t="0" r="28575" b="24130"/>
                <wp:wrapNone/>
                <wp:docPr id="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19137"/>
                        </a:xfrm>
                        <a:prstGeom prst="rect">
                          <a:avLst/>
                        </a:prstGeom>
                        <a:solidFill>
                          <a:srgbClr val="FFFFFF"/>
                        </a:solidFill>
                        <a:ln w="9525">
                          <a:solidFill>
                            <a:schemeClr val="tx2">
                              <a:lumMod val="60000"/>
                              <a:lumOff val="40000"/>
                            </a:schemeClr>
                          </a:solidFill>
                          <a:miter lim="800000"/>
                          <a:headEnd/>
                          <a:tailEnd/>
                        </a:ln>
                      </wps:spPr>
                      <wps:txbx>
                        <w:txbxContent>
                          <w:sdt>
                            <w:sdtPr>
                              <w:rPr>
                                <w:rStyle w:val="Strong"/>
                              </w:rPr>
                              <w:id w:val="-1755497705"/>
                              <w:comboBox>
                                <w:listItem w:displayText="Artificial Intelligence (AI)" w:value="Artificial Intelligence (AI)"/>
                                <w:listItem w:displayText="Robotics (R)" w:value="Robotics (R)"/>
                                <w:listItem w:displayText="Internet of Things (IoT)" w:value="Internet of Things (IoT)"/>
                                <w:listItem w:displayText="Embedded Systems (ES)" w:value="Embedded Systems (ES)"/>
                                <w:listItem w:displayText="Smart Systems (SS)" w:value="Smart Systems (SS)"/>
                                <w:listItem w:displayText="Machine Learning (ML)" w:value="Machine Learning (ML)"/>
                                <w:listItem w:displayText=" Soft Computing (SC)" w:value=" Soft Computing (SC)"/>
                                <w:listItem w:displayText="Image Processing (IP)" w:value="Image Processing (IP)"/>
                                <w:listItem w:displayText="Natural Language Processing (NLP)" w:value="Natural Language Processing (NLP)"/>
                                <w:listItem w:displayText="Computational Linguistics (CL" w:value="Computational Linguistics (CL"/>
                                <w:listItem w:displayText="Data Science (DS)" w:value="Data Science (DS)"/>
                                <w:listItem w:displayText="Business Intelligence and Analytics (BIA)" w:value="Business Intelligence and Analytics (BIA)"/>
                                <w:listItem w:displayText="Knowledge Management (KM)" w:value="Knowledge Management (KM)"/>
                                <w:listItem w:displayText="Big Data (BD)" w:value="Big Data (BD)"/>
                                <w:listItem w:displayText="ICT for Development (ICTD)" w:value="ICT for Development (ICTD)"/>
                                <w:listItem w:displayText="E-learning and Education (ELE)" w:value="E-learning and Education (ELE)"/>
                                <w:listItem w:displayText="Assistive Technology (AT)" w:value="Assistive Technology (AT)"/>
                                <w:listItem w:displayText="E-Governance (E-Gov)" w:value="E-Governance (E-Gov)"/>
                                <w:listItem w:displayText="Bio-Medical and Health Informatics (HI)" w:value="Bio-Medical and Health Informatics (HI)"/>
                                <w:listItem w:displayText="Human Computer Interaction (HCI)" w:value="Human Computer Interaction (HCI)"/>
                                <w:listItem w:displayText="Cyber Security (CS)" w:value="Cyber Security (CS)"/>
                                <w:listItem w:displayText="Information Security (IS)" w:value="Information Security (IS)"/>
                                <w:listItem w:displayText="Computer Networks (CN)" w:value="Computer Networks (CN)"/>
                                <w:listItem w:displayText="Software-Defined Networks (SDN)" w:value="Software-Defined Networks (SDN)"/>
                                <w:listItem w:displayText="Computer Governance (CG)" w:value="Computer Governance (CG)"/>
                                <w:listItem w:displayText="Information Systems Auditing (ISA)" w:value="Information Systems Auditing (ISA)"/>
                                <w:listItem w:displayText="Cloud Computing (CC)" w:value="Cloud Computing (CC)"/>
                                <w:listItem w:displayText="Software Engineering (SE)" w:value="Software Engineering (SE)"/>
                                <w:listItem w:displayText="High Performance Computing (HPC)" w:value="High Performance Computing (HPC)"/>
                                <w:listItem w:displayText="Parallel Computing (PC)" w:value="Parallel Computing (PC)"/>
                                <w:listItem w:displayText="Programming Languages (PL)" w:value="Programming Languages (PL)"/>
                                <w:listItem w:displayText="Algorithms Design and Development (ADD)" w:value="Algorithms Design and Development (ADD)"/>
                                <w:listItem w:displayText="Mobile Computing (MC)" w:value="Mobile Computing (MC)"/>
                                <w:listItem w:displayText="Augmented/Virtual Reality (A/VR)" w:value="Augmented/Virtual Reality (A/VR)"/>
                                <w:listItem w:displayText="Rich web-based Applications and their Architectures and Designing (RAAD)" w:value="Rich web-based Applications and their Architectures and Designing (RAAD)"/>
                              </w:comboBox>
                            </w:sdtPr>
                            <w:sdtEndPr>
                              <w:rPr>
                                <w:rStyle w:val="Strong"/>
                              </w:rPr>
                            </w:sdtEndPr>
                            <w:sdtContent>
                              <w:p w14:paraId="1E5B7C14" w14:textId="47F9832D" w:rsidR="00B70C28" w:rsidRDefault="0099080F" w:rsidP="00B70C28">
                                <w:r>
                                  <w:rPr>
                                    <w:rStyle w:val="Strong"/>
                                  </w:rPr>
                                  <w:t>Machine Learning (ML)</w:t>
                                </w:r>
                              </w:p>
                            </w:sdtContent>
                          </w:sdt>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5DBA82" id="_x0000_s1030" type="#_x0000_t202" style="position:absolute;margin-left:0;margin-top:-.05pt;width:458.25pt;height:56.6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" strokecolor="#548dd4 [1951]">
                <v:textbox>
                  <w:txbxContent>
                    <w:sdt>
                      <w:sdtPr>
                        <w:rPr>
                          <w:rStyle w:val="Strong"/>
                        </w:rPr>
                        <w:id w:val="-1755497705"/>
                        <w:comboBox>
                          <w:listItem w:displayText="Artificial Intelligence (AI)" w:value="Artificial Intelligence (AI)"/>
                          <w:listItem w:displayText="Robotics (R)" w:value="Robotics (R)"/>
                          <w:listItem w:displayText="Internet of Things (IoT)" w:value="Internet of Things (IoT)"/>
                          <w:listItem w:displayText="Embedded Systems (ES)" w:value="Embedded Systems (ES)"/>
                          <w:listItem w:displayText="Smart Systems (SS)" w:value="Smart Systems (SS)"/>
                          <w:listItem w:displayText="Machine Learning (ML)" w:value="Machine Learning (ML)"/>
                          <w:listItem w:displayText=" Soft Computing (SC)" w:value=" Soft Computing (SC)"/>
                          <w:listItem w:displayText="Image Processing (IP)" w:value="Image Processing (IP)"/>
                          <w:listItem w:displayText="Natural Language Processing (NLP)" w:value="Natural Language Processing (NLP)"/>
                          <w:listItem w:displayText="Computational Linguistics (CL" w:value="Computational Linguistics (CL"/>
                          <w:listItem w:displayText="Data Science (DS)" w:value="Data Science (DS)"/>
                          <w:listItem w:displayText="Business Intelligence and Analytics (BIA)" w:value="Business Intelligence and Analytics (BIA)"/>
                          <w:listItem w:displayText="Knowledge Management (KM)" w:value="Knowledge Management (KM)"/>
                          <w:listItem w:displayText="Big Data (BD)" w:value="Big Data (BD)"/>
                          <w:listItem w:displayText="ICT for Development (ICTD)" w:value="ICT for Development (ICTD)"/>
                          <w:listItem w:displayText="E-learning and Education (ELE)" w:value="E-learning and Education (ELE)"/>
                          <w:listItem w:displayText="Assistive Technology (AT)" w:value="Assistive Technology (AT)"/>
                          <w:listItem w:displayText="E-Governance (E-Gov)" w:value="E-Governance (E-Gov)"/>
                          <w:listItem w:displayText="Bio-Medical and Health Informatics (HI)" w:value="Bio-Medical and Health Informatics (HI)"/>
                          <w:listItem w:displayText="Human Computer Interaction (HCI)" w:value="Human Computer Interaction (HCI)"/>
                          <w:listItem w:displayText="Cyber Security (CS)" w:value="Cyber Security (CS)"/>
                          <w:listItem w:displayText="Information Security (IS)" w:value="Information Security (IS)"/>
                          <w:listItem w:displayText="Computer Networks (CN)" w:value="Computer Networks (CN)"/>
                          <w:listItem w:displayText="Software-Defined Networks (SDN)" w:value="Software-Defined Networks (SDN)"/>
                          <w:listItem w:displayText="Computer Governance (CG)" w:value="Computer Governance (CG)"/>
                          <w:listItem w:displayText="Information Systems Auditing (ISA)" w:value="Information Systems Auditing (ISA)"/>
                          <w:listItem w:displayText="Cloud Computing (CC)" w:value="Cloud Computing (CC)"/>
                          <w:listItem w:displayText="Software Engineering (SE)" w:value="Software Engineering (SE)"/>
                          <w:listItem w:displayText="High Performance Computing (HPC)" w:value="High Performance Computing (HPC)"/>
                          <w:listItem w:displayText="Parallel Computing (PC)" w:value="Parallel Computing (PC)"/>
                          <w:listItem w:displayText="Programming Languages (PL)" w:value="Programming Languages (PL)"/>
                          <w:listItem w:displayText="Algorithms Design and Development (ADD)" w:value="Algorithms Design and Development (ADD)"/>
                          <w:listItem w:displayText="Mobile Computing (MC)" w:value="Mobile Computing (MC)"/>
                          <w:listItem w:displayText="Augmented/Virtual Reality (A/VR)" w:value="Augmented/Virtual Reality (A/VR)"/>
                          <w:listItem w:displayText="Rich web-based Applications and their Architectures and Designing (RAAD)" w:value="Rich web-based Applications and their Architectures and Designing (RAAD)"/>
                        </w:comboBox>
                      </w:sdtPr>
                      <w:sdtEndPr>
                        <w:rPr>
                          <w:rStyle w:val="Strong"/>
                        </w:rPr>
                      </w:sdtEndPr>
                      <w:sdtContent>
                        <w:p w14:paraId="1E5B7C14" w14:textId="47F9832D" w:rsidR="00B70C28" w:rsidRDefault="0099080F" w:rsidP="00B70C28">
                          <w:r>
                            <w:rPr>
                              <w:rStyle w:val="Strong"/>
                            </w:rPr>
                            <w:t>Machine Learning (ML)</w:t>
                          </w:r>
                        </w:p>
                      </w:sdtContent>
                    </w:sdt>
                  </w:txbxContent>
                </v:textbox>
              </v:shape>
            </w:pict>
          </mc:Fallback>
        </mc:AlternateContent>
      </w:r>
    </w:p>
    <w:p w14:paraId="28BF3DB6" w14:textId="77777777" w:rsidR="00B70C28" w:rsidRDefault="00B70C28" w:rsidP="00934B8A">
      <w:pPr>
        <w:rPr>
          <w:sz w:val="26"/>
          <w:szCs w:val="26"/>
        </w:rPr>
      </w:pPr>
    </w:p>
    <w:p w14:paraId="4EA1F1A1" w14:textId="4C0CF927" w:rsidR="001F14CB" w:rsidRDefault="00756CA6" w:rsidP="00934B8A">
      <w:pPr>
        <w:rPr>
          <w:sz w:val="26"/>
          <w:szCs w:val="26"/>
        </w:rPr>
      </w:pPr>
      <w:r w:rsidRPr="00AC0006">
        <w:rPr>
          <w:noProof/>
          <w:sz w:val="12"/>
          <w:szCs w:val="12"/>
        </w:rPr>
        <mc:AlternateContent>
          <mc:Choice Requires="wps">
            <w:drawing>
              <wp:anchor distT="0" distB="0" distL="114300" distR="114300" simplePos="0" relativeHeight="251658252" behindDoc="0" locked="0" layoutInCell="1" allowOverlap="1" wp14:anchorId="50F31094" wp14:editId="5DF86CD5">
                <wp:simplePos x="0" y="0"/>
                <wp:positionH relativeFrom="column">
                  <wp:posOffset>307340</wp:posOffset>
                </wp:positionH>
                <wp:positionV relativeFrom="paragraph">
                  <wp:posOffset>319088</wp:posOffset>
                </wp:positionV>
                <wp:extent cx="2656205" cy="292735"/>
                <wp:effectExtent l="0" t="0" r="10795" b="12065"/>
                <wp:wrapNone/>
                <wp:docPr id="19" name="Rectangle 19"/>
                <wp:cNvGraphicFramePr/>
                <a:graphic xmlns:a="http://schemas.openxmlformats.org/drawingml/2006/main">
                  <a:graphicData uri="http://schemas.microsoft.com/office/word/2010/wordprocessingShape">
                    <wps:wsp>
                      <wps:cNvSpPr/>
                      <wps:spPr>
                        <a:xfrm>
                          <a:off x="0" y="0"/>
                          <a:ext cx="2656205" cy="2927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899B18" w14:textId="77777777" w:rsidR="00AC0006" w:rsidRPr="00984DD2" w:rsidRDefault="00AC0006" w:rsidP="00AC0006">
                            <w:pPr>
                              <w:jc w:val="center"/>
                              <w:rPr>
                                <w:b/>
                                <w:bCs/>
                                <w:color w:val="000000" w:themeColor="text1"/>
                                <w14:textOutline w14:w="0" w14:cap="flat" w14:cmpd="sng" w14:algn="ctr">
                                  <w14:noFill/>
                                  <w14:prstDash w14:val="solid"/>
                                  <w14:round/>
                                </w14:textOutline>
                              </w:rPr>
                            </w:pPr>
                            <w:r w:rsidRPr="00984DD2">
                              <w:rPr>
                                <w:b/>
                                <w:bCs/>
                                <w:color w:val="000000" w:themeColor="text1"/>
                                <w14:textOutline w14:w="0" w14:cap="flat" w14:cmpd="sng" w14:algn="ctr">
                                  <w14:noFill/>
                                  <w14:prstDash w14:val="solid"/>
                                  <w14:round/>
                                </w14:textOutline>
                              </w:rPr>
                              <w:t>Supervisor should fill this p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31094" id="Rectangle 19" o:spid="_x0000_s1031" style="position:absolute;margin-left:24.2pt;margin-top:25.15pt;width:209.15pt;height:23.0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" fillcolor="white [3212]" strokecolor="#243f60 [1604]" strokeweight="2pt">
                <v:textbox>
                  <w:txbxContent>
                    <w:p w14:paraId="60899B18" w14:textId="77777777" w:rsidR="00AC0006" w:rsidRPr="00984DD2" w:rsidRDefault="00AC0006" w:rsidP="00AC0006">
                      <w:pPr>
                        <w:jc w:val="center"/>
                        <w:rPr>
                          <w:b/>
                          <w:bCs/>
                          <w:color w:val="000000" w:themeColor="text1"/>
                          <w14:textOutline w14:w="0" w14:cap="flat" w14:cmpd="sng" w14:algn="ctr">
                            <w14:noFill/>
                            <w14:prstDash w14:val="solid"/>
                            <w14:round/>
                          </w14:textOutline>
                        </w:rPr>
                      </w:pPr>
                      <w:r w:rsidRPr="00984DD2">
                        <w:rPr>
                          <w:b/>
                          <w:bCs/>
                          <w:color w:val="000000" w:themeColor="text1"/>
                          <w14:textOutline w14:w="0" w14:cap="flat" w14:cmpd="sng" w14:algn="ctr">
                            <w14:noFill/>
                            <w14:prstDash w14:val="solid"/>
                            <w14:round/>
                          </w14:textOutline>
                        </w:rPr>
                        <w:t>Supervisor should fill this part</w:t>
                      </w:r>
                    </w:p>
                  </w:txbxContent>
                </v:textbox>
              </v:rect>
            </w:pict>
          </mc:Fallback>
        </mc:AlternateContent>
      </w:r>
    </w:p>
    <w:p w14:paraId="6B4C7A8A" w14:textId="483E85AC" w:rsidR="00756CA6" w:rsidRDefault="006E2090" w:rsidP="00AC0006">
      <w:pPr>
        <w:tabs>
          <w:tab w:val="left" w:pos="3085"/>
        </w:tabs>
        <w:rPr>
          <w:sz w:val="26"/>
          <w:szCs w:val="26"/>
        </w:rPr>
      </w:pPr>
      <w:r w:rsidRPr="00AC0006">
        <w:rPr>
          <w:noProof/>
          <w:sz w:val="12"/>
          <w:szCs w:val="12"/>
        </w:rPr>
        <mc:AlternateContent>
          <mc:Choice Requires="wps">
            <w:drawing>
              <wp:anchor distT="0" distB="0" distL="114300" distR="114300" simplePos="0" relativeHeight="251658251" behindDoc="1" locked="0" layoutInCell="1" allowOverlap="1" wp14:anchorId="251F6B11" wp14:editId="6B0426A0">
                <wp:simplePos x="0" y="0"/>
                <wp:positionH relativeFrom="column">
                  <wp:posOffset>-50800</wp:posOffset>
                </wp:positionH>
                <wp:positionV relativeFrom="paragraph">
                  <wp:posOffset>124460</wp:posOffset>
                </wp:positionV>
                <wp:extent cx="5732145" cy="3879850"/>
                <wp:effectExtent l="0" t="0" r="20955" b="25400"/>
                <wp:wrapNone/>
                <wp:docPr id="18" name="Rectangle 18"/>
                <wp:cNvGraphicFramePr/>
                <a:graphic xmlns:a="http://schemas.openxmlformats.org/drawingml/2006/main">
                  <a:graphicData uri="http://schemas.microsoft.com/office/word/2010/wordprocessingShape">
                    <wps:wsp>
                      <wps:cNvSpPr/>
                      <wps:spPr>
                        <a:xfrm>
                          <a:off x="0" y="0"/>
                          <a:ext cx="5732145" cy="3879850"/>
                        </a:xfrm>
                        <a:prstGeom prst="rect">
                          <a:avLst/>
                        </a:prstGeom>
                        <a:solidFill>
                          <a:schemeClr val="tx1">
                            <a:lumMod val="50000"/>
                            <a:lumOff val="50000"/>
                            <a:alpha val="21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1DCCFB" w14:textId="3BC84868" w:rsidR="00594AF1" w:rsidRDefault="00756CA6" w:rsidP="00594AF1">
                            <w:pPr>
                              <w:jc w:val="center"/>
                              <w:rPr>
                                <w:noProof/>
                                <w:sz w:val="12"/>
                                <w:szCs w:val="12"/>
                                <w:lang w:bidi="si-LK"/>
                              </w:rPr>
                            </w:pPr>
                            <w:r>
                              <w:rPr>
                                <w:noProof/>
                                <w:sz w:val="12"/>
                                <w:szCs w:val="12"/>
                                <w:lang w:bidi="si-LK"/>
                              </w:rPr>
                              <w:t xml:space="preserve">                                                                                                                                                              </w:t>
                            </w:r>
                          </w:p>
                          <w:p w14:paraId="0D8E8E8F" w14:textId="77777777" w:rsidR="00594AF1" w:rsidRPr="00594AF1" w:rsidRDefault="00594AF1" w:rsidP="00594AF1">
                            <w:pPr>
                              <w:jc w:val="center"/>
                              <w:rPr>
                                <w:noProof/>
                                <w:sz w:val="12"/>
                                <w:szCs w:val="12"/>
                                <w:lang w:bidi="si-LK"/>
                              </w:rPr>
                            </w:pPr>
                          </w:p>
                          <w:p w14:paraId="2C4DB292" w14:textId="77777777" w:rsidR="00594AF1" w:rsidRDefault="00594AF1" w:rsidP="00594AF1">
                            <w:pPr>
                              <w:tabs>
                                <w:tab w:val="left" w:pos="3085"/>
                              </w:tabs>
                              <w:rPr>
                                <w:color w:val="000000" w:themeColor="text1"/>
                                <w:sz w:val="26"/>
                                <w:szCs w:val="26"/>
                              </w:rPr>
                            </w:pPr>
                          </w:p>
                          <w:p w14:paraId="632E0F2D" w14:textId="27044226" w:rsidR="00594AF1" w:rsidRPr="006E2090" w:rsidRDefault="003F1869" w:rsidP="006E2090">
                            <w:pPr>
                              <w:tabs>
                                <w:tab w:val="left" w:pos="3085"/>
                              </w:tabs>
                              <w:rPr>
                                <w:color w:val="000000" w:themeColor="text1"/>
                                <w:sz w:val="26"/>
                                <w:szCs w:val="26"/>
                              </w:rPr>
                            </w:pPr>
                            <w:r>
                              <w:rPr>
                                <w:color w:val="000000" w:themeColor="text1"/>
                                <w:sz w:val="26"/>
                                <w:szCs w:val="26"/>
                              </w:rPr>
                              <w:t xml:space="preserve"> </w:t>
                            </w:r>
                            <w:r w:rsidR="00594AF1" w:rsidRPr="00594AF1">
                              <w:rPr>
                                <w:color w:val="000000" w:themeColor="text1"/>
                                <w:sz w:val="26"/>
                                <w:szCs w:val="26"/>
                              </w:rPr>
                              <w:t xml:space="preserve">Continuation of Previous Year Project? </w:t>
                            </w:r>
                            <w:sdt>
                              <w:sdtPr>
                                <w:rPr>
                                  <w:color w:val="000000" w:themeColor="text1"/>
                                  <w:sz w:val="26"/>
                                  <w:szCs w:val="26"/>
                                </w:rPr>
                                <w:id w:val="-2013974640"/>
                                <w14:checkbox>
                                  <w14:checked w14:val="0"/>
                                  <w14:checkedState w14:val="2612" w14:font="MS Gothic"/>
                                  <w14:uncheckedState w14:val="2610" w14:font="MS Gothic"/>
                                </w14:checkbox>
                              </w:sdtPr>
                              <w:sdtEndPr/>
                              <w:sdtContent>
                                <w:r w:rsidR="0099080F">
                                  <w:rPr>
                                    <w:rFonts w:ascii="MS Gothic" w:eastAsia="MS Gothic" w:hAnsi="MS Gothic" w:hint="eastAsia"/>
                                    <w:color w:val="000000" w:themeColor="text1"/>
                                    <w:sz w:val="26"/>
                                    <w:szCs w:val="26"/>
                                  </w:rPr>
                                  <w:t>☐</w:t>
                                </w:r>
                              </w:sdtContent>
                            </w:sdt>
                            <w:r w:rsidR="00594AF1" w:rsidRPr="00594AF1">
                              <w:rPr>
                                <w:color w:val="000000" w:themeColor="text1"/>
                                <w:sz w:val="26"/>
                                <w:szCs w:val="26"/>
                              </w:rPr>
                              <w:t xml:space="preserve"> </w:t>
                            </w:r>
                          </w:p>
                          <w:p w14:paraId="64EB48DC" w14:textId="7B131560" w:rsidR="00756CA6" w:rsidRDefault="00756CA6" w:rsidP="00756CA6">
                            <w:pPr>
                              <w:jc w:val="center"/>
                              <w:rPr>
                                <w:noProof/>
                                <w:sz w:val="12"/>
                                <w:szCs w:val="12"/>
                                <w:lang w:bidi="si-LK"/>
                              </w:rPr>
                            </w:pPr>
                            <w:r>
                              <w:rPr>
                                <w:noProof/>
                                <w:sz w:val="12"/>
                                <w:szCs w:val="12"/>
                                <w:lang w:bidi="si-LK"/>
                              </w:rPr>
                              <w:t xml:space="preserve">                                                           </w:t>
                            </w:r>
                          </w:p>
                          <w:p w14:paraId="315719E8" w14:textId="77777777" w:rsidR="00756CA6" w:rsidRDefault="00756CA6" w:rsidP="00756C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1F6B11" id="Rectangle 18" o:spid="_x0000_s1032" style="position:absolute;margin-left:-4pt;margin-top:9.8pt;width:451.35pt;height:305.5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" fillcolor="gray [1629]" strokecolor="black [3213]" strokeweight="2pt">
                <v:fill opacity="13878f"/>
                <v:textbox>
                  <w:txbxContent>
                    <w:p w14:paraId="621DCCFB" w14:textId="3BC84868" w:rsidR="00594AF1" w:rsidRDefault="00756CA6" w:rsidP="00594AF1">
                      <w:pPr>
                        <w:jc w:val="center"/>
                        <w:rPr>
                          <w:noProof/>
                          <w:sz w:val="12"/>
                          <w:szCs w:val="12"/>
                          <w:lang w:bidi="si-LK"/>
                        </w:rPr>
                      </w:pPr>
                      <w:r>
                        <w:rPr>
                          <w:noProof/>
                          <w:sz w:val="12"/>
                          <w:szCs w:val="12"/>
                          <w:lang w:bidi="si-LK"/>
                        </w:rPr>
                        <w:t xml:space="preserve">                                                                                                                                                              </w:t>
                      </w:r>
                    </w:p>
                    <w:p w14:paraId="0D8E8E8F" w14:textId="77777777" w:rsidR="00594AF1" w:rsidRPr="00594AF1" w:rsidRDefault="00594AF1" w:rsidP="00594AF1">
                      <w:pPr>
                        <w:jc w:val="center"/>
                        <w:rPr>
                          <w:noProof/>
                          <w:sz w:val="12"/>
                          <w:szCs w:val="12"/>
                          <w:lang w:bidi="si-LK"/>
                        </w:rPr>
                      </w:pPr>
                    </w:p>
                    <w:p w14:paraId="2C4DB292" w14:textId="77777777" w:rsidR="00594AF1" w:rsidRDefault="00594AF1" w:rsidP="00594AF1">
                      <w:pPr>
                        <w:tabs>
                          <w:tab w:val="left" w:pos="3085"/>
                        </w:tabs>
                        <w:rPr>
                          <w:color w:val="000000" w:themeColor="text1"/>
                          <w:sz w:val="26"/>
                          <w:szCs w:val="26"/>
                        </w:rPr>
                      </w:pPr>
                    </w:p>
                    <w:p w14:paraId="632E0F2D" w14:textId="27044226" w:rsidR="00594AF1" w:rsidRPr="006E2090" w:rsidRDefault="003F1869" w:rsidP="006E2090">
                      <w:pPr>
                        <w:tabs>
                          <w:tab w:val="left" w:pos="3085"/>
                        </w:tabs>
                        <w:rPr>
                          <w:color w:val="000000" w:themeColor="text1"/>
                          <w:sz w:val="26"/>
                          <w:szCs w:val="26"/>
                        </w:rPr>
                      </w:pPr>
                      <w:r>
                        <w:rPr>
                          <w:color w:val="000000" w:themeColor="text1"/>
                          <w:sz w:val="26"/>
                          <w:szCs w:val="26"/>
                        </w:rPr>
                        <w:t xml:space="preserve"> </w:t>
                      </w:r>
                      <w:r w:rsidR="00594AF1" w:rsidRPr="00594AF1">
                        <w:rPr>
                          <w:color w:val="000000" w:themeColor="text1"/>
                          <w:sz w:val="26"/>
                          <w:szCs w:val="26"/>
                        </w:rPr>
                        <w:t xml:space="preserve">Continuation of Previous Year Project? </w:t>
                      </w:r>
                      <w:sdt>
                        <w:sdtPr>
                          <w:rPr>
                            <w:color w:val="000000" w:themeColor="text1"/>
                            <w:sz w:val="26"/>
                            <w:szCs w:val="26"/>
                          </w:rPr>
                          <w:id w:val="-2013974640"/>
                          <w14:checkbox>
                            <w14:checked w14:val="0"/>
                            <w14:checkedState w14:val="2612" w14:font="MS Gothic"/>
                            <w14:uncheckedState w14:val="2610" w14:font="MS Gothic"/>
                          </w14:checkbox>
                        </w:sdtPr>
                        <w:sdtEndPr/>
                        <w:sdtContent>
                          <w:r w:rsidR="0099080F">
                            <w:rPr>
                              <w:rFonts w:ascii="MS Gothic" w:eastAsia="MS Gothic" w:hAnsi="MS Gothic" w:hint="eastAsia"/>
                              <w:color w:val="000000" w:themeColor="text1"/>
                              <w:sz w:val="26"/>
                              <w:szCs w:val="26"/>
                            </w:rPr>
                            <w:t>☐</w:t>
                          </w:r>
                        </w:sdtContent>
                      </w:sdt>
                      <w:r w:rsidR="00594AF1" w:rsidRPr="00594AF1">
                        <w:rPr>
                          <w:color w:val="000000" w:themeColor="text1"/>
                          <w:sz w:val="26"/>
                          <w:szCs w:val="26"/>
                        </w:rPr>
                        <w:t xml:space="preserve"> </w:t>
                      </w:r>
                    </w:p>
                    <w:p w14:paraId="64EB48DC" w14:textId="7B131560" w:rsidR="00756CA6" w:rsidRDefault="00756CA6" w:rsidP="00756CA6">
                      <w:pPr>
                        <w:jc w:val="center"/>
                        <w:rPr>
                          <w:noProof/>
                          <w:sz w:val="12"/>
                          <w:szCs w:val="12"/>
                          <w:lang w:bidi="si-LK"/>
                        </w:rPr>
                      </w:pPr>
                      <w:r>
                        <w:rPr>
                          <w:noProof/>
                          <w:sz w:val="12"/>
                          <w:szCs w:val="12"/>
                          <w:lang w:bidi="si-LK"/>
                        </w:rPr>
                        <w:t xml:space="preserve">                                                           </w:t>
                      </w:r>
                    </w:p>
                    <w:p w14:paraId="315719E8" w14:textId="77777777" w:rsidR="00756CA6" w:rsidRDefault="00756CA6" w:rsidP="00756CA6">
                      <w:pPr>
                        <w:jc w:val="center"/>
                      </w:pPr>
                    </w:p>
                  </w:txbxContent>
                </v:textbox>
              </v:rect>
            </w:pict>
          </mc:Fallback>
        </mc:AlternateContent>
      </w:r>
    </w:p>
    <w:p w14:paraId="610D8864" w14:textId="0F4ABC6B" w:rsidR="006E2090" w:rsidRDefault="006E2090" w:rsidP="005F1AE0">
      <w:pPr>
        <w:tabs>
          <w:tab w:val="left" w:pos="3085"/>
        </w:tabs>
        <w:rPr>
          <w:sz w:val="26"/>
          <w:szCs w:val="26"/>
        </w:rPr>
      </w:pPr>
      <w:r w:rsidRPr="00AC0006">
        <w:rPr>
          <w:noProof/>
          <w:sz w:val="12"/>
          <w:szCs w:val="12"/>
        </w:rPr>
        <w:drawing>
          <wp:anchor distT="0" distB="0" distL="114300" distR="114300" simplePos="0" relativeHeight="251658258" behindDoc="1" locked="0" layoutInCell="1" allowOverlap="1" wp14:anchorId="1F287C28" wp14:editId="62C6129E">
            <wp:simplePos x="0" y="0"/>
            <wp:positionH relativeFrom="column">
              <wp:posOffset>3771582</wp:posOffset>
            </wp:positionH>
            <wp:positionV relativeFrom="paragraph">
              <wp:posOffset>659765</wp:posOffset>
            </wp:positionV>
            <wp:extent cx="1779905" cy="411480"/>
            <wp:effectExtent l="0" t="0" r="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9905"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Iskoola Pota"/>
          <w:sz w:val="24"/>
          <w:szCs w:val="24"/>
          <w:lang w:bidi="si-LK"/>
        </w:rPr>
        <w:t>Supervisor</w:t>
      </w:r>
      <w:r w:rsidR="00C41FC9">
        <w:rPr>
          <w:rFonts w:cs="Iskoola Pota"/>
          <w:sz w:val="24"/>
          <w:szCs w:val="24"/>
          <w:lang w:bidi="si-LK"/>
        </w:rPr>
        <w:t xml:space="preserve"> and Co-Supervisor endorse the proposed project, and hence, guide</w:t>
      </w:r>
      <w:r>
        <w:rPr>
          <w:rFonts w:cs="Iskoola Pota"/>
          <w:sz w:val="24"/>
          <w:szCs w:val="24"/>
          <w:lang w:bidi="si-LK"/>
        </w:rPr>
        <w:t xml:space="preserve"> th</w:t>
      </w:r>
      <w:r w:rsidR="00C41FC9">
        <w:rPr>
          <w:rFonts w:cs="Iskoola Pota"/>
          <w:sz w:val="24"/>
          <w:szCs w:val="24"/>
          <w:lang w:bidi="si-LK"/>
        </w:rPr>
        <w:t>e</w:t>
      </w:r>
      <w:r>
        <w:rPr>
          <w:rFonts w:cs="Iskoola Pota"/>
          <w:sz w:val="24"/>
          <w:szCs w:val="24"/>
          <w:lang w:bidi="si-LK"/>
        </w:rPr>
        <w:t xml:space="preserve"> students to acquire required knowledge skills pertaining to above sub domains of </w:t>
      </w:r>
      <w:r w:rsidR="00C41FC9">
        <w:rPr>
          <w:rFonts w:cs="Iskoola Pota"/>
          <w:sz w:val="24"/>
          <w:szCs w:val="24"/>
          <w:lang w:bidi="si-LK"/>
        </w:rPr>
        <w:t>their</w:t>
      </w:r>
      <w:r>
        <w:rPr>
          <w:rFonts w:cs="Iskoola Pota"/>
          <w:sz w:val="24"/>
          <w:szCs w:val="24"/>
          <w:lang w:bidi="si-LK"/>
        </w:rPr>
        <w:t xml:space="preserve"> specialization</w:t>
      </w:r>
      <w:r w:rsidR="00C41FC9">
        <w:rPr>
          <w:rFonts w:cs="Iskoola Pota"/>
          <w:sz w:val="24"/>
          <w:szCs w:val="24"/>
          <w:lang w:bidi="si-LK"/>
        </w:rPr>
        <w:t>s</w:t>
      </w:r>
      <w:r>
        <w:rPr>
          <w:rFonts w:cs="Iskoola Pota"/>
          <w:sz w:val="24"/>
          <w:szCs w:val="24"/>
          <w:lang w:bidi="si-LK"/>
        </w:rPr>
        <w:t>.</w:t>
      </w:r>
      <w:r>
        <w:rPr>
          <w:sz w:val="26"/>
          <w:szCs w:val="26"/>
        </w:rPr>
        <w:t xml:space="preserve"> </w:t>
      </w:r>
    </w:p>
    <w:p w14:paraId="129240AB" w14:textId="0B9A7605" w:rsidR="005F1AE0" w:rsidRDefault="00C41FC9" w:rsidP="005F1AE0">
      <w:pPr>
        <w:tabs>
          <w:tab w:val="left" w:pos="3085"/>
        </w:tabs>
        <w:rPr>
          <w:sz w:val="26"/>
          <w:szCs w:val="26"/>
        </w:rPr>
      </w:pPr>
      <w:r>
        <w:rPr>
          <w:sz w:val="26"/>
          <w:szCs w:val="26"/>
        </w:rPr>
        <w:t xml:space="preserve">   </w:t>
      </w:r>
      <w:r w:rsidR="00934B8A">
        <w:rPr>
          <w:sz w:val="26"/>
          <w:szCs w:val="26"/>
        </w:rPr>
        <w:t>Supervisor:</w:t>
      </w:r>
      <w:r w:rsidR="006D481F">
        <w:rPr>
          <w:sz w:val="26"/>
          <w:szCs w:val="26"/>
        </w:rPr>
        <w:t xml:space="preserve"> </w:t>
      </w:r>
      <w:sdt>
        <w:sdtPr>
          <w:rPr>
            <w:rStyle w:val="Strong"/>
          </w:rPr>
          <w:id w:val="-205805471"/>
          <w:lock w:val="sdtLocked"/>
          <w:placeholder>
            <w:docPart w:val="C7CC477F09973E45A3FF62A00368238D"/>
          </w:placeholder>
          <w:comboBox>
            <w:listItem w:displayText="Prof. Chandimal S. Jayawardena" w:value="Prof. Chandimal S. Jayawardena"/>
            <w:listItem w:displayText="Prof. Koliya Pulasinghe" w:value="Prof. Koliya Pulasinghe"/>
            <w:listItem w:displayText="Prof. Mahesha Kapurubandara" w:value="Prof. Mahesha Kapurubandara"/>
            <w:listItem w:displayText="Prof. Samantha Thelijjagoda" w:value="Prof. Samantha Thelijjagoda"/>
            <w:listItem w:displayText="Dr. Malitha Wijesundara" w:value="Dr. Malitha Wijesundara"/>
            <w:listItem w:displayText="Dr. Pradeepa Samarasinghe" w:value="Dr. Pradeepa Samarasinghe"/>
            <w:listItem w:displayText="Dr. Nuwan Kodagoda" w:value="Dr. Nuwan Kodagoda"/>
            <w:listItem w:displayText="Dr. Janaka Wijekoon" w:value="Dr. Janaka Wijekoon"/>
            <w:listItem w:displayText="Dr. Jayantha Amararachchi" w:value="Dr. Jayantha Amararachchi"/>
            <w:listItem w:displayText="Dr. Jeewani Bamunusinghe" w:value="Dr. Jeewani Bamunusinghe"/>
            <w:listItem w:displayText="Dr. Dharshana Kasthurirathne" w:value="Dr. Dharshana Kasthurirathne"/>
            <w:listItem w:displayText="Dr. Anuradha Karunasena" w:value="Dr. Anuradha Karunasena"/>
            <w:listItem w:displayText="Mr. Yashas Mallawaarachchi" w:value="Mr. Yashas Mallawaarachchi"/>
            <w:listItem w:displayText="Dr. Windhaya Rankothge" w:value="Dr. Windhaya Rankothge"/>
            <w:listItem w:displayText="Dr. Dasuni Nawinna" w:value="Dr. Dasuni Nawinna"/>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Ms. Namalie Walagampaya" w:value="Ms. Namalie Walagampaya"/>
            <w:listItem w:displayText="Mr. Jagath Wickramarathne" w:value="Mr. Jagath Wickramarathne"/>
            <w:listItem w:displayText="Dr. Muditha Tissera" w:value="Dr. Muditha Tissera"/>
            <w:listItem w:displayText="Mr. Dilshan de Silva" w:value="Mr. Dilshan de Silva"/>
            <w:listItem w:displayText="Ms. Uthpala Samarakoon" w:value="Ms. Uthpala Samarakoon"/>
            <w:listItem w:displayText="Mr. Amila Senarathne" w:value="Mr. Amila Senarathne"/>
            <w:listItem w:displayText="Ms. Sanjeevi Chandrasiri" w:value="Ms. Sanjeevi Chandrasiri"/>
            <w:listItem w:displayText="Ms. Shashika Lokuliyana" w:value="Ms. Shashika Lokuliyana"/>
            <w:listItem w:displayText="Mr. Nalaka Dissanayake" w:value="Mr. Nalaka Dissanayake"/>
            <w:listItem w:displayText="Mr. Prasanna Sumathipala" w:value="Mr. Prasanna Sumathipala"/>
            <w:listItem w:displayText="Mr. Samantha Rajapakshe" w:value="Mr. Samantha Rajapakshe"/>
            <w:listItem w:displayText="Ms. Anjali Gamage" w:value="Ms. Anjali Gamage"/>
            <w:listItem w:displayText="Mr. Dammika De Silva" w:value="Mr. Dammika De Silva"/>
            <w:listItem w:displayText="Ms. Geethanjalie Wimalaratne" w:value="Ms. Geethanjalie Wimalaratne"/>
            <w:listItem w:displayText="Ms. Manori Gamage" w:value="Ms. Manori Gamage"/>
            <w:listItem w:displayText="Dr. Charika Weerasiriwardhane" w:value="Dr. Charika Weerasiriwardhane"/>
            <w:listItem w:displayText="Mr. Ishara Gamage" w:value="Mr. Ishara Gamage"/>
            <w:listItem w:displayText="Ms. Chathurangika Kahandawarachchi" w:value="Ms. Chathurangika Kahandawarachchi"/>
            <w:listItem w:displayText="Ms. Dinuka Wijendra" w:value="Ms. Dinuka Wijendra"/>
            <w:listItem w:displayText="Mr. Kavinga Yapa Abeywardene" w:value="Mr. Kavinga Yapa Abeywardene"/>
            <w:listItem w:displayText="Ms. Hansika Mahaadikara" w:value="Ms. Hansika Mahaadikara"/>
            <w:listItem w:displayText="Ms. Pradeepa Senani Bandara " w:value="Ms. Pradeepa Senani Bandara "/>
            <w:listItem w:displayText="Mr. Udara Samarathunga" w:value="Mr. Udara Samarathunga"/>
            <w:listItem w:displayText="Ms. K. M. Lokesha Prasadini" w:value="Ms. K. M. Lokesha Prasadini"/>
            <w:listItem w:displayText="Ms. Kushnara Suriyawansa " w:value="Ms. Kushnara Suriyawansa "/>
            <w:listItem w:displayText="Ms. Pasangi Rathnayake" w:value="Ms. Pasangi Rathnayake"/>
            <w:listItem w:displayText="Ms. Dilani Lunugalage" w:value="Ms. Dilani Lunugalage"/>
            <w:listItem w:displayText="Ms. Disni Charuka Sriyarathna" w:value="Ms. Disni Charuka Sriyarathna"/>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Amarasena" w:value="Mr. Nelum Amarasena"/>
            <w:listItem w:displayText="Ms. Nadeesa Pemadasa" w:value="Ms. Nadeesa Pemadasa"/>
            <w:listItem w:displayText="Ms. Suranjini Silva" w:value="Ms. Suranjini Silva"/>
            <w:listItem w:displayText="Ms. Mihiri Chethana" w:value="Ms. Mihiri Chethana"/>
            <w:listItem w:displayText="Mr. S. M. B. Harshanath" w:value="Mr. S. M. B. Harshanath"/>
            <w:listItem w:displayText="Ms. K. B. A. Bhagyanie Chathurika" w:value="Ms. K. B. A. Bhagyanie Chathurika"/>
            <w:listItem w:displayText="Mr. Ravi Supunya" w:value="Mr. Ravi Supunya"/>
            <w:listItem w:displayText="Ms. P. K. Suriya Kumari" w:value="Ms. P. K. Suriya Kumari"/>
            <w:listItem w:displayText="Dr. Lakmini Abeywardhana" w:value="Dr. Lakmini Abeywardhana"/>
            <w:listItem w:displayText="Ms. Sanvitha Kasthuriarachchi" w:value="Ms. Sanvitha Kasthuriarachchi"/>
            <w:listItem w:displayText="Mr. Thusithanjana Thilekeratne" w:value="Mr. Thusithanjana Thilekeratne"/>
            <w:listItem w:displayText="Ms. Aarchana Kugathasan" w:value="Ms. Aarchana Kugathasan"/>
            <w:listItem w:displayText="Ms. Devanshi Ganegoda" w:value="Ms. Devanshi Ganegoda"/>
            <w:listItem w:displayText="Ms. Hansi De Silva" w:value="Ms. Hansi De Silva"/>
            <w:listItem w:displayText="Dr. Jeewaka Perera" w:value="Dr. Jeewaka Perera"/>
            <w:listItem w:displayText="Ms. Rrubaa Panchendrarajan" w:value="Ms. Rrubaa Panchendrarajan"/>
          </w:comboBox>
        </w:sdtPr>
        <w:sdtEndPr>
          <w:rPr>
            <w:rStyle w:val="Strong"/>
          </w:rPr>
        </w:sdtEndPr>
        <w:sdtContent>
          <w:r w:rsidR="00197F28">
            <w:rPr>
              <w:rStyle w:val="Strong"/>
            </w:rPr>
            <w:t>Select Supervisor</w:t>
          </w:r>
        </w:sdtContent>
      </w:sdt>
      <w:r w:rsidR="00FD256D">
        <w:rPr>
          <w:rStyle w:val="Strong"/>
        </w:rPr>
        <w:tab/>
      </w:r>
      <w:r w:rsidR="00756CA6">
        <w:rPr>
          <w:rStyle w:val="Strong"/>
        </w:rPr>
        <w:t xml:space="preserve">               </w:t>
      </w:r>
      <w:r w:rsidR="005F1AE0">
        <w:rPr>
          <w:rStyle w:val="Strong"/>
        </w:rPr>
        <w:t xml:space="preserve">                            </w:t>
      </w:r>
      <w:r w:rsidR="00756CA6">
        <w:rPr>
          <w:rStyle w:val="Strong"/>
        </w:rPr>
        <w:t xml:space="preserve">  </w:t>
      </w:r>
      <w:r w:rsidR="005F1AE0">
        <w:rPr>
          <w:rStyle w:val="Strong"/>
        </w:rPr>
        <w:t xml:space="preserve">                      </w:t>
      </w:r>
      <w:r w:rsidR="00756CA6">
        <w:rPr>
          <w:rStyle w:val="Strong"/>
        </w:rPr>
        <w:t xml:space="preserve">                                         </w:t>
      </w:r>
      <w:r w:rsidR="00AC0006">
        <w:rPr>
          <w:rStyle w:val="Strong"/>
        </w:rPr>
        <w:t xml:space="preserve">                                       </w:t>
      </w:r>
      <w:r w:rsidR="001F14CB">
        <w:rPr>
          <w:sz w:val="26"/>
          <w:szCs w:val="26"/>
        </w:rPr>
        <w:tab/>
      </w:r>
      <w:r w:rsidR="001F14CB">
        <w:rPr>
          <w:sz w:val="26"/>
          <w:szCs w:val="26"/>
        </w:rPr>
        <w:tab/>
      </w:r>
      <w:r w:rsidR="001F14CB">
        <w:rPr>
          <w:sz w:val="26"/>
          <w:szCs w:val="26"/>
        </w:rPr>
        <w:tab/>
      </w:r>
      <w:r w:rsidR="005F1AE0">
        <w:rPr>
          <w:sz w:val="26"/>
          <w:szCs w:val="26"/>
        </w:rPr>
        <w:t xml:space="preserve">   </w:t>
      </w:r>
    </w:p>
    <w:p w14:paraId="62C081D1" w14:textId="77777777" w:rsidR="005F1AE0" w:rsidRDefault="005F1AE0" w:rsidP="005F1AE0">
      <w:pPr>
        <w:tabs>
          <w:tab w:val="left" w:pos="3085"/>
        </w:tabs>
        <w:rPr>
          <w:sz w:val="26"/>
          <w:szCs w:val="26"/>
        </w:rPr>
      </w:pPr>
    </w:p>
    <w:p w14:paraId="5A30E05B" w14:textId="77777777" w:rsidR="005F1AE0" w:rsidRDefault="005F1AE0" w:rsidP="005F1AE0">
      <w:pPr>
        <w:rPr>
          <w:sz w:val="26"/>
          <w:szCs w:val="26"/>
        </w:rPr>
      </w:pPr>
    </w:p>
    <w:p w14:paraId="599E0236" w14:textId="46BA060A" w:rsidR="005F1AE0" w:rsidRDefault="005F1AE0" w:rsidP="003F1869">
      <w:pPr>
        <w:tabs>
          <w:tab w:val="left" w:pos="270"/>
        </w:tabs>
      </w:pPr>
      <w:r>
        <w:rPr>
          <w:noProof/>
          <w:sz w:val="26"/>
          <w:szCs w:val="26"/>
        </w:rPr>
        <mc:AlternateContent>
          <mc:Choice Requires="wps">
            <w:drawing>
              <wp:anchor distT="0" distB="0" distL="114300" distR="114300" simplePos="0" relativeHeight="251658254" behindDoc="0" locked="0" layoutInCell="1" allowOverlap="1" wp14:anchorId="2603D89A" wp14:editId="69D49167">
                <wp:simplePos x="0" y="0"/>
                <wp:positionH relativeFrom="column">
                  <wp:posOffset>3817302</wp:posOffset>
                </wp:positionH>
                <wp:positionV relativeFrom="paragraph">
                  <wp:posOffset>51435</wp:posOffset>
                </wp:positionV>
                <wp:extent cx="1691640" cy="245444"/>
                <wp:effectExtent l="0" t="0" r="22860" b="21590"/>
                <wp:wrapNone/>
                <wp:docPr id="14" name="Rectangle 14"/>
                <wp:cNvGraphicFramePr/>
                <a:graphic xmlns:a="http://schemas.openxmlformats.org/drawingml/2006/main">
                  <a:graphicData uri="http://schemas.microsoft.com/office/word/2010/wordprocessingShape">
                    <wps:wsp>
                      <wps:cNvSpPr/>
                      <wps:spPr>
                        <a:xfrm>
                          <a:off x="0" y="0"/>
                          <a:ext cx="1691640" cy="24544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984F849">
              <v:rect id="Rectangle 14" style="position:absolute;margin-left:300.55pt;margin-top:4.05pt;width:133.2pt;height:19.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2pt" w14:anchorId="4378E6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"/>
            </w:pict>
          </mc:Fallback>
        </mc:AlternateContent>
      </w:r>
      <w:r w:rsidR="003F1869">
        <w:rPr>
          <w:sz w:val="26"/>
          <w:szCs w:val="26"/>
        </w:rPr>
        <w:t xml:space="preserve">   </w:t>
      </w:r>
      <w:r w:rsidR="00594AF1">
        <w:rPr>
          <w:sz w:val="26"/>
          <w:szCs w:val="26"/>
        </w:rPr>
        <w:t xml:space="preserve">If yes, state the Project ID                       </w:t>
      </w:r>
    </w:p>
    <w:p w14:paraId="24C411D5" w14:textId="4D47127D" w:rsidR="005F1AE0" w:rsidRDefault="005F1AE0" w:rsidP="005F1AE0">
      <w:r>
        <w:rPr>
          <w:noProof/>
          <w:sz w:val="26"/>
          <w:szCs w:val="26"/>
        </w:rPr>
        <mc:AlternateContent>
          <mc:Choice Requires="wps">
            <w:drawing>
              <wp:anchor distT="0" distB="0" distL="114300" distR="114300" simplePos="0" relativeHeight="251658253" behindDoc="0" locked="0" layoutInCell="1" allowOverlap="1" wp14:anchorId="10ECD78C" wp14:editId="360E9E1D">
                <wp:simplePos x="0" y="0"/>
                <wp:positionH relativeFrom="column">
                  <wp:posOffset>3817302</wp:posOffset>
                </wp:positionH>
                <wp:positionV relativeFrom="paragraph">
                  <wp:posOffset>66040</wp:posOffset>
                </wp:positionV>
                <wp:extent cx="1691640" cy="245444"/>
                <wp:effectExtent l="0" t="0" r="22860" b="21590"/>
                <wp:wrapNone/>
                <wp:docPr id="16" name="Rectangle 16"/>
                <wp:cNvGraphicFramePr/>
                <a:graphic xmlns:a="http://schemas.openxmlformats.org/drawingml/2006/main">
                  <a:graphicData uri="http://schemas.microsoft.com/office/word/2010/wordprocessingShape">
                    <wps:wsp>
                      <wps:cNvSpPr/>
                      <wps:spPr>
                        <a:xfrm>
                          <a:off x="0" y="0"/>
                          <a:ext cx="1691640" cy="245444"/>
                        </a:xfrm>
                        <a:prstGeom prst="rect">
                          <a:avLst/>
                        </a:prstGeom>
                      </wps:spPr>
                      <wps:style>
                        <a:lnRef idx="2">
                          <a:schemeClr val="dk1"/>
                        </a:lnRef>
                        <a:fillRef idx="1">
                          <a:schemeClr val="lt1"/>
                        </a:fillRef>
                        <a:effectRef idx="0">
                          <a:schemeClr val="dk1"/>
                        </a:effectRef>
                        <a:fontRef idx="minor">
                          <a:schemeClr val="dk1"/>
                        </a:fontRef>
                      </wps:style>
                      <wps:txbx>
                        <w:txbxContent>
                          <w:p w14:paraId="531C1481" w14:textId="77777777" w:rsidR="005F1AE0" w:rsidRDefault="005F1AE0" w:rsidP="005F1A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CD78C" id="Rectangle 16" o:spid="_x0000_s1033" style="position:absolute;margin-left:300.55pt;margin-top:5.2pt;width:133.2pt;height:19.3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" fillcolor="white [3201]" strokecolor="black [3200]" strokeweight="2pt">
                <v:textbox>
                  <w:txbxContent>
                    <w:p w14:paraId="531C1481" w14:textId="77777777" w:rsidR="005F1AE0" w:rsidRDefault="005F1AE0" w:rsidP="005F1AE0">
                      <w:pPr>
                        <w:jc w:val="center"/>
                      </w:pPr>
                    </w:p>
                  </w:txbxContent>
                </v:textbox>
              </v:rect>
            </w:pict>
          </mc:Fallback>
        </mc:AlternateContent>
      </w:r>
      <w:r w:rsidR="003F1869">
        <w:rPr>
          <w:sz w:val="26"/>
          <w:szCs w:val="26"/>
        </w:rPr>
        <w:t xml:space="preserve">   </w:t>
      </w:r>
      <w:r>
        <w:rPr>
          <w:sz w:val="26"/>
          <w:szCs w:val="26"/>
        </w:rPr>
        <w:t xml:space="preserve">and year  </w:t>
      </w:r>
    </w:p>
    <w:p w14:paraId="71D9C6E3" w14:textId="77777777" w:rsidR="0021117A" w:rsidRDefault="0021117A" w:rsidP="0021117A">
      <w:pPr>
        <w:tabs>
          <w:tab w:val="left" w:pos="3085"/>
        </w:tabs>
        <w:rPr>
          <w:sz w:val="26"/>
          <w:szCs w:val="26"/>
        </w:rPr>
      </w:pPr>
      <w:r>
        <w:rPr>
          <w:noProof/>
          <w:sz w:val="26"/>
          <w:szCs w:val="26"/>
        </w:rPr>
        <mc:AlternateContent>
          <mc:Choice Requires="wps">
            <w:drawing>
              <wp:anchor distT="0" distB="0" distL="114300" distR="114300" simplePos="0" relativeHeight="251658249" behindDoc="0" locked="0" layoutInCell="1" allowOverlap="1" wp14:anchorId="7FB834B4" wp14:editId="1ADB1894">
                <wp:simplePos x="0" y="0"/>
                <wp:positionH relativeFrom="column">
                  <wp:posOffset>3804602</wp:posOffset>
                </wp:positionH>
                <wp:positionV relativeFrom="paragraph">
                  <wp:posOffset>199390</wp:posOffset>
                </wp:positionV>
                <wp:extent cx="1714500" cy="437698"/>
                <wp:effectExtent l="0" t="0" r="19050" b="19685"/>
                <wp:wrapNone/>
                <wp:docPr id="15" name="Rectangle 15"/>
                <wp:cNvGraphicFramePr/>
                <a:graphic xmlns:a="http://schemas.openxmlformats.org/drawingml/2006/main">
                  <a:graphicData uri="http://schemas.microsoft.com/office/word/2010/wordprocessingShape">
                    <wps:wsp>
                      <wps:cNvSpPr/>
                      <wps:spPr>
                        <a:xfrm>
                          <a:off x="0" y="0"/>
                          <a:ext cx="1714500" cy="43769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w:pict w14:anchorId="65976C44">
              <v:rect id="Rectangle 15" style="position:absolute;margin-left:299.55pt;margin-top:15.7pt;width:135pt;height:34.4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00]" strokeweight="2pt" w14:anchorId="10E1E5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"/>
            </w:pict>
          </mc:Fallback>
        </mc:AlternateContent>
      </w:r>
      <w:r w:rsidR="00594AF1">
        <w:rPr>
          <w:sz w:val="26"/>
          <w:szCs w:val="26"/>
        </w:rPr>
        <w:t xml:space="preserve">                  </w:t>
      </w:r>
      <w:r w:rsidR="001F14CB">
        <w:rPr>
          <w:sz w:val="26"/>
          <w:szCs w:val="26"/>
        </w:rPr>
        <w:tab/>
      </w:r>
      <w:r w:rsidR="001F14CB">
        <w:rPr>
          <w:sz w:val="26"/>
          <w:szCs w:val="26"/>
        </w:rPr>
        <w:tab/>
        <w:t xml:space="preserve"> </w:t>
      </w:r>
    </w:p>
    <w:p w14:paraId="760C5216" w14:textId="54723CE0" w:rsidR="005F1AE0" w:rsidRPr="0021117A" w:rsidRDefault="006E5E4E" w:rsidP="00BB6CCE">
      <w:pPr>
        <w:tabs>
          <w:tab w:val="left" w:pos="3085"/>
        </w:tabs>
        <w:rPr>
          <w:sz w:val="26"/>
          <w:szCs w:val="26"/>
        </w:rPr>
      </w:pPr>
      <w:r>
        <w:rPr>
          <w:noProof/>
          <w:sz w:val="26"/>
          <w:szCs w:val="26"/>
        </w:rPr>
        <mc:AlternateContent>
          <mc:Choice Requires="wps">
            <w:drawing>
              <wp:anchor distT="0" distB="0" distL="114300" distR="114300" simplePos="0" relativeHeight="251658250" behindDoc="0" locked="0" layoutInCell="1" allowOverlap="1" wp14:anchorId="343EB1AA" wp14:editId="16A4A478">
                <wp:simplePos x="0" y="0"/>
                <wp:positionH relativeFrom="column">
                  <wp:posOffset>4457383</wp:posOffset>
                </wp:positionH>
                <wp:positionV relativeFrom="paragraph">
                  <wp:posOffset>91440</wp:posOffset>
                </wp:positionV>
                <wp:extent cx="546040" cy="198611"/>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46040" cy="198611"/>
                        </a:xfrm>
                        <a:prstGeom prst="rect">
                          <a:avLst/>
                        </a:prstGeom>
                        <a:noFill/>
                        <a:ln w="6350">
                          <a:noFill/>
                        </a:ln>
                      </wps:spPr>
                      <wps:txbx>
                        <w:txbxContent>
                          <w:p w14:paraId="3FCFE412" w14:textId="0DFC5976" w:rsidR="006E5E4E" w:rsidRPr="006E5E4E" w:rsidRDefault="004F5D07" w:rsidP="006E5E4E">
                            <w:pPr>
                              <w:jc w:val="right"/>
                              <w:rPr>
                                <w:sz w:val="12"/>
                                <w:szCs w:val="12"/>
                              </w:rPr>
                            </w:pPr>
                            <w:r>
                              <w:rPr>
                                <w:sz w:val="12"/>
                                <w:szCs w:val="12"/>
                              </w:rPr>
                              <w:t xml:space="preserve"> </w:t>
                            </w:r>
                            <w:r w:rsidR="006E5E4E" w:rsidRPr="006E5E4E">
                              <w:rPr>
                                <w:sz w:val="12"/>
                                <w:szCs w:val="12"/>
                              </w:rPr>
                              <w:t>Signature</w:t>
                            </w:r>
                          </w:p>
                          <w:p w14:paraId="256D4D33" w14:textId="77777777" w:rsidR="006E5E4E" w:rsidRDefault="006E5E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3EB1AA" id="Text Box 17" o:spid="_x0000_s1034" type="#_x0000_t202" style="position:absolute;margin-left:351pt;margin-top:7.2pt;width:43pt;height:15.6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" filled="f" stroked="f" strokeweight=".5pt">
                <v:textbox>
                  <w:txbxContent>
                    <w:p w14:paraId="3FCFE412" w14:textId="0DFC5976" w:rsidR="006E5E4E" w:rsidRPr="006E5E4E" w:rsidRDefault="004F5D07" w:rsidP="006E5E4E">
                      <w:pPr>
                        <w:jc w:val="right"/>
                        <w:rPr>
                          <w:sz w:val="12"/>
                          <w:szCs w:val="12"/>
                        </w:rPr>
                      </w:pPr>
                      <w:r>
                        <w:rPr>
                          <w:sz w:val="12"/>
                          <w:szCs w:val="12"/>
                        </w:rPr>
                        <w:t xml:space="preserve"> </w:t>
                      </w:r>
                      <w:r w:rsidR="006E5E4E" w:rsidRPr="006E5E4E">
                        <w:rPr>
                          <w:sz w:val="12"/>
                          <w:szCs w:val="12"/>
                        </w:rPr>
                        <w:t>Signature</w:t>
                      </w:r>
                    </w:p>
                    <w:p w14:paraId="256D4D33" w14:textId="77777777" w:rsidR="006E5E4E" w:rsidRDefault="006E5E4E"/>
                  </w:txbxContent>
                </v:textbox>
              </v:shape>
            </w:pict>
          </mc:Fallback>
        </mc:AlternateContent>
      </w:r>
      <w:r w:rsidR="006D481F">
        <w:rPr>
          <w:sz w:val="26"/>
          <w:szCs w:val="26"/>
        </w:rPr>
        <w:t>Co-Supervisor:</w:t>
      </w:r>
      <w:r w:rsidR="00BB6CCE">
        <w:rPr>
          <w:sz w:val="26"/>
          <w:szCs w:val="26"/>
        </w:rPr>
        <w:t xml:space="preserve"> </w:t>
      </w:r>
      <w:sdt>
        <w:sdtPr>
          <w:rPr>
            <w:rStyle w:val="Strong"/>
          </w:rPr>
          <w:id w:val="1155723861"/>
          <w:lock w:val="sdtLocked"/>
          <w:placeholder>
            <w:docPart w:val="6E773EDD15819047837934675715CF7B"/>
          </w:placeholder>
          <w:comboBox>
            <w:listItem w:displayText="Prof. Chandimal S. Jayawardena" w:value="Prof. Chandimal S. Jayawardena"/>
            <w:listItem w:displayText="Prof. Koliya Pulasinghe" w:value="Prof. Koliya Pulasinghe"/>
            <w:listItem w:displayText="Prof. Mahesha Kapurubandara" w:value="Prof. Mahesha Kapurubandara"/>
            <w:listItem w:displayText="Prof. Samantha Thelijjagoda" w:value="Prof. Samantha Thelijjagoda"/>
            <w:listItem w:displayText="Dr. Malitha Wijesundara" w:value="Dr. Malitha Wijesundara"/>
            <w:listItem w:displayText="Dr. Pradeepa Samarasinghe" w:value="Dr. Pradeepa Samarasinghe"/>
            <w:listItem w:displayText="Dr. Nuwan Kodagoda" w:value="Dr. Nuwan Kodagoda"/>
            <w:listItem w:displayText="Dr. Janaka Wijekoon" w:value="Dr. Janaka Wijekoon"/>
            <w:listItem w:displayText="Dr. Jayantha Amararachchi" w:value="Dr. Jayantha Amararachchi"/>
            <w:listItem w:displayText="Dr. Jeewani Bamunusinghe" w:value="Dr. Jeewani Bamunusinghe"/>
            <w:listItem w:displayText="Dr. Dharshana Kasthurirathne" w:value="Dr. Dharshana Kasthurirathne"/>
            <w:listItem w:displayText="Dr. Anuradha Karunasena" w:value="Dr. Anuradha Karunasena"/>
            <w:listItem w:displayText="Mr. Yashas Mallawaarachchi" w:value="Mr. Yashas Mallawaarachchi"/>
            <w:listItem w:displayText="Dr. Windhaya Rankothge" w:value="Dr. Windhaya Rankothge"/>
            <w:listItem w:displayText="Dr. Dasuni Nawinna" w:value="Dr. Dasuni Nawinna"/>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Ms. Namalie Walagampaya" w:value="Ms. Namalie Walagampaya"/>
            <w:listItem w:displayText="Mr. Jagath Wickramarathne" w:value="Mr. Jagath Wickramarathne"/>
            <w:listItem w:displayText="Dr. Muditha Tissera" w:value="Dr. Muditha Tissera"/>
            <w:listItem w:displayText="Mr. Dilshan de Silva" w:value="Mr. Dilshan de Silva"/>
            <w:listItem w:displayText="Ms. Uthpala Samarakoon" w:value="Ms. Uthpala Samarakoon"/>
            <w:listItem w:displayText="Mr. Amila Senarathne" w:value="Mr. Amila Senarathne"/>
            <w:listItem w:displayText="Ms. Sanjeevi Chandrasiri" w:value="Ms. Sanjeevi Chandrasiri"/>
            <w:listItem w:displayText="Ms. Shashika Lokuliyana" w:value="Ms. Shashika Lokuliyana"/>
            <w:listItem w:displayText="Mr. Nalaka Dissanayake" w:value="Mr. Nalaka Dissanayake"/>
            <w:listItem w:displayText="Mr. Prasanna Sumathipala" w:value="Mr. Prasanna Sumathipala"/>
            <w:listItem w:displayText="Mr. Samantha Rajapakshe" w:value="Mr. Samantha Rajapakshe"/>
            <w:listItem w:displayText="Ms. Anjali Gamage" w:value="Ms. Anjali Gamage"/>
            <w:listItem w:displayText="Mr. Dammika De Silva" w:value="Mr. Dammika De Silva"/>
            <w:listItem w:displayText="Ms. Geethanjalie Wimalaratne" w:value="Ms. Geethanjalie Wimalaratne"/>
            <w:listItem w:displayText="Ms. Manori Gamage" w:value="Ms. Manori Gamage"/>
            <w:listItem w:displayText="Dr. Charika Weerasiriwardhane" w:value="Dr. Charika Weerasiriwardhane"/>
            <w:listItem w:displayText="Mr. Ishara Gamage" w:value="Mr. Ishara Gamage"/>
            <w:listItem w:displayText="Ms. Chathurangika Kahandawarachchi" w:value="Ms. Chathurangika Kahandawarachchi"/>
            <w:listItem w:displayText="Ms. Dinuka Wijendra" w:value="Ms. Dinuka Wijendra"/>
            <w:listItem w:displayText="Mr. Kavinga Yapa Abeywardene" w:value="Mr. Kavinga Yapa Abeywardene"/>
            <w:listItem w:displayText="Ms. Hansika Mahaadikara" w:value="Ms. Hansika Mahaadikara"/>
            <w:listItem w:displayText="Ms. Pradeepa Senani Bandara " w:value="Ms. Pradeepa Senani Bandara "/>
            <w:listItem w:displayText="Mr. Udara Samarathunga" w:value="Mr. Udara Samarathunga"/>
            <w:listItem w:displayText="Ms. K. M. Lokesha Prasadini" w:value="Ms. K. M. Lokesha Prasadini"/>
            <w:listItem w:displayText="Ms. Kushnara Suriyawansa " w:value="Ms. Kushnara Suriyawansa "/>
            <w:listItem w:displayText="Ms. Pasangi Rathnayake" w:value="Ms. Pasangi Rathnayake"/>
            <w:listItem w:displayText="Ms. Dilani Lunugalage" w:value="Ms. Dilani Lunugalage"/>
            <w:listItem w:displayText="Ms. Disni Charuka Sriyarathna" w:value="Ms. Disni Charuka Sriyarathna"/>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Amarasena" w:value="Mr. Nelum Amarasena"/>
            <w:listItem w:displayText="Ms. Nadeesa Pemadasa" w:value="Ms. Nadeesa Pemadasa"/>
            <w:listItem w:displayText="Ms. Suranjini Silva" w:value="Ms. Suranjini Silva"/>
            <w:listItem w:displayText="Ms. Mihiri Chethana" w:value="Ms. Mihiri Chethana"/>
            <w:listItem w:displayText="Mr. S. M. B. Harshanath" w:value="Mr. S. M. B. Harshanath"/>
            <w:listItem w:displayText="Ms. K. B. A. Bhagyanie Chathurika" w:value="Ms. K. B. A. Bhagyanie Chathurika"/>
            <w:listItem w:displayText="Mr. Ravi Supunya" w:value="Mr. Ravi Supunya"/>
            <w:listItem w:displayText="Ms. P. K. Suriya Kumari" w:value="Ms. P. K. Suriya Kumari"/>
            <w:listItem w:displayText="Dr. Lakmini Abeywardhana" w:value="Dr. Lakmini Abeywardhana"/>
            <w:listItem w:displayText="Ms. Sanvitha Kasthuriarachchi" w:value="Ms. Sanvitha Kasthuriarachchi"/>
            <w:listItem w:displayText="Mr. Thusithanjana Thilekeratne" w:value="Mr. Thusithanjana Thilekeratne"/>
            <w:listItem w:displayText="Ms. Aarchana Kugathasan" w:value="Ms. Aarchana Kugathasan"/>
            <w:listItem w:displayText="Ms. Devanshi Ganegoda" w:value="Ms. Devanshi Ganegoda"/>
            <w:listItem w:displayText="Ms. Hansi De Silva" w:value="Ms. Hansi De Silva"/>
            <w:listItem w:displayText="Dr. Jeewaka Perera" w:value="Dr. Jeewaka Perera"/>
            <w:listItem w:displayText="Ms. Rrubaa Panchendrarajan" w:value="Ms. Rrubaa Panchendrarajan"/>
            <w:listItem w:displayText="Ms. Shalini Rupasinghe" w:value="Ms. Shalini Rupasinghe"/>
            <w:listItem w:displayText="Ms. Narmadha Gamage" w:value="Ms. Narmadha Gamage"/>
            <w:listItem w:displayText="Ms. Vijani Piyawardana" w:value="Ms. Vijani Piyawardana"/>
            <w:listItem w:displayText="Ms. Amali Upeka Gunasinghe" w:value="Ms. Amali Upeka Gunasinghe"/>
            <w:listItem w:displayText="Ms. Thilini Jayalath" w:value="Ms. Thilini Jayalath"/>
            <w:listItem w:displayText="Ms. Buddhima Attanayake" w:value="Ms. Buddhima Attanayake"/>
            <w:listItem w:displayText="Ms. Sasini Wellaalage" w:value="Ms. Sasini Wellaalage"/>
            <w:listItem w:displayText="Ms. Madhuka Nadeeshani" w:value="Ms. Madhuka Nadeeshani"/>
            <w:listItem w:displayText="Ms. Laneesha Rukgahakotuwa" w:value="Ms. Laneesha Rukgahakotuwa"/>
            <w:listItem w:displayText="Ms. Erandika Gamage" w:value="Ms. Erandika Gamage"/>
            <w:listItem w:displayText="Ms. Pipuni Madhuhansi Wijesiri" w:value="Ms. Pipuni Madhuhansi Wijesiri"/>
          </w:comboBox>
        </w:sdtPr>
        <w:sdtEndPr>
          <w:rPr>
            <w:rStyle w:val="Strong"/>
          </w:rPr>
        </w:sdtEndPr>
        <w:sdtContent>
          <w:r w:rsidR="002C02C4">
            <w:rPr>
              <w:rStyle w:val="Strong"/>
            </w:rPr>
            <w:t>Select</w:t>
          </w:r>
          <w:r w:rsidR="00BB6CCE">
            <w:rPr>
              <w:rStyle w:val="Strong"/>
            </w:rPr>
            <w:t xml:space="preserve"> Co-</w:t>
          </w:r>
          <w:r w:rsidR="002C02C4">
            <w:rPr>
              <w:rStyle w:val="Strong"/>
            </w:rPr>
            <w:t>Supervisor</w:t>
          </w:r>
        </w:sdtContent>
      </w:sdt>
      <w:r w:rsidR="001F14CB">
        <w:rPr>
          <w:sz w:val="26"/>
          <w:szCs w:val="26"/>
        </w:rPr>
        <w:tab/>
      </w:r>
      <w:r w:rsidR="001F14CB">
        <w:rPr>
          <w:sz w:val="26"/>
          <w:szCs w:val="26"/>
        </w:rPr>
        <w:tab/>
      </w:r>
      <w:r w:rsidR="001F14CB">
        <w:rPr>
          <w:sz w:val="26"/>
          <w:szCs w:val="26"/>
        </w:rPr>
        <w:tab/>
      </w:r>
      <w:r w:rsidR="001F14CB">
        <w:rPr>
          <w:sz w:val="26"/>
          <w:szCs w:val="26"/>
        </w:rPr>
        <w:tab/>
      </w:r>
    </w:p>
    <w:p w14:paraId="7161C754" w14:textId="363B895B" w:rsidR="0021117A" w:rsidRDefault="006E2090" w:rsidP="0074609A">
      <w:pPr>
        <w:rPr>
          <w:rFonts w:cs="Iskoola Pota"/>
          <w:sz w:val="26"/>
          <w:szCs w:val="26"/>
          <w:lang w:bidi="si-LK"/>
        </w:rPr>
      </w:pPr>
      <w:r>
        <w:rPr>
          <w:noProof/>
          <w:sz w:val="26"/>
          <w:szCs w:val="26"/>
        </w:rPr>
        <mc:AlternateContent>
          <mc:Choice Requires="wps">
            <w:drawing>
              <wp:anchor distT="0" distB="0" distL="114300" distR="114300" simplePos="0" relativeHeight="251658256" behindDoc="0" locked="0" layoutInCell="1" allowOverlap="1" wp14:anchorId="695AD94E" wp14:editId="624A986A">
                <wp:simplePos x="0" y="0"/>
                <wp:positionH relativeFrom="column">
                  <wp:posOffset>3803332</wp:posOffset>
                </wp:positionH>
                <wp:positionV relativeFrom="paragraph">
                  <wp:posOffset>221615</wp:posOffset>
                </wp:positionV>
                <wp:extent cx="1714500" cy="437698"/>
                <wp:effectExtent l="0" t="0" r="19050" b="19685"/>
                <wp:wrapNone/>
                <wp:docPr id="20" name="Rectangle 20"/>
                <wp:cNvGraphicFramePr/>
                <a:graphic xmlns:a="http://schemas.openxmlformats.org/drawingml/2006/main">
                  <a:graphicData uri="http://schemas.microsoft.com/office/word/2010/wordprocessingShape">
                    <wps:wsp>
                      <wps:cNvSpPr/>
                      <wps:spPr>
                        <a:xfrm>
                          <a:off x="0" y="0"/>
                          <a:ext cx="1714500" cy="43769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w:pict w14:anchorId="779CB2B5">
              <v:rect id="Rectangle 20" style="position:absolute;margin-left:299.45pt;margin-top:17.45pt;width:135pt;height:34.4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00]" strokeweight="2pt" w14:anchorId="777E3D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"/>
            </w:pict>
          </mc:Fallback>
        </mc:AlternateContent>
      </w:r>
    </w:p>
    <w:p w14:paraId="18B5542D" w14:textId="251149FE" w:rsidR="006E2090" w:rsidRDefault="006E2090" w:rsidP="0074609A">
      <w:pPr>
        <w:rPr>
          <w:rFonts w:cs="Iskoola Pota"/>
          <w:sz w:val="26"/>
          <w:szCs w:val="26"/>
          <w:lang w:bidi="si-LK"/>
        </w:rPr>
      </w:pPr>
      <w:r>
        <w:rPr>
          <w:noProof/>
          <w:sz w:val="26"/>
          <w:szCs w:val="26"/>
        </w:rPr>
        <mc:AlternateContent>
          <mc:Choice Requires="wps">
            <w:drawing>
              <wp:anchor distT="0" distB="0" distL="114300" distR="114300" simplePos="0" relativeHeight="251658257" behindDoc="0" locked="0" layoutInCell="1" allowOverlap="1" wp14:anchorId="766DE2C7" wp14:editId="2CC6F37A">
                <wp:simplePos x="0" y="0"/>
                <wp:positionH relativeFrom="column">
                  <wp:posOffset>4413885</wp:posOffset>
                </wp:positionH>
                <wp:positionV relativeFrom="paragraph">
                  <wp:posOffset>116522</wp:posOffset>
                </wp:positionV>
                <wp:extent cx="546040" cy="198611"/>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46040" cy="198611"/>
                        </a:xfrm>
                        <a:prstGeom prst="rect">
                          <a:avLst/>
                        </a:prstGeom>
                        <a:noFill/>
                        <a:ln w="6350">
                          <a:noFill/>
                        </a:ln>
                      </wps:spPr>
                      <wps:txbx>
                        <w:txbxContent>
                          <w:p w14:paraId="2644BE49" w14:textId="10C941BC" w:rsidR="006E2090" w:rsidRPr="006E5E4E" w:rsidRDefault="006E2090" w:rsidP="006E5E4E">
                            <w:pPr>
                              <w:jc w:val="right"/>
                              <w:rPr>
                                <w:sz w:val="12"/>
                                <w:szCs w:val="12"/>
                              </w:rPr>
                            </w:pPr>
                            <w:r>
                              <w:rPr>
                                <w:sz w:val="12"/>
                                <w:szCs w:val="12"/>
                              </w:rPr>
                              <w:t xml:space="preserve"> Name</w:t>
                            </w:r>
                          </w:p>
                          <w:p w14:paraId="3644B4C9" w14:textId="77777777" w:rsidR="006E2090" w:rsidRDefault="006E20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DE2C7" id="Text Box 22" o:spid="_x0000_s1035" type="#_x0000_t202" style="position:absolute;margin-left:347.55pt;margin-top:9.15pt;width:43pt;height:15.65pt;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" filled="f" stroked="f" strokeweight=".5pt">
                <v:textbox>
                  <w:txbxContent>
                    <w:p w14:paraId="2644BE49" w14:textId="10C941BC" w:rsidR="006E2090" w:rsidRPr="006E5E4E" w:rsidRDefault="006E2090" w:rsidP="006E5E4E">
                      <w:pPr>
                        <w:jc w:val="right"/>
                        <w:rPr>
                          <w:sz w:val="12"/>
                          <w:szCs w:val="12"/>
                        </w:rPr>
                      </w:pPr>
                      <w:r>
                        <w:rPr>
                          <w:sz w:val="12"/>
                          <w:szCs w:val="12"/>
                        </w:rPr>
                        <w:t xml:space="preserve"> Name</w:t>
                      </w:r>
                    </w:p>
                    <w:p w14:paraId="3644B4C9" w14:textId="77777777" w:rsidR="006E2090" w:rsidRDefault="006E2090"/>
                  </w:txbxContent>
                </v:textbox>
              </v:shape>
            </w:pict>
          </mc:Fallback>
        </mc:AlternateContent>
      </w:r>
      <w:r>
        <w:rPr>
          <w:rFonts w:cs="Iskoola Pota"/>
          <w:sz w:val="26"/>
          <w:szCs w:val="26"/>
          <w:lang w:bidi="si-LK"/>
        </w:rPr>
        <w:t xml:space="preserve">External Supervisor </w:t>
      </w:r>
    </w:p>
    <w:p w14:paraId="0247CA65" w14:textId="324AAC22" w:rsidR="0074609A" w:rsidRDefault="0074609A" w:rsidP="0074609A">
      <w:pPr>
        <w:rPr>
          <w:rFonts w:cs="Iskoola Pota"/>
          <w:sz w:val="26"/>
          <w:szCs w:val="26"/>
          <w:lang w:bidi="si-LK"/>
        </w:rPr>
      </w:pPr>
      <w:r>
        <w:rPr>
          <w:rFonts w:cs="Iskoola Pota"/>
          <w:sz w:val="26"/>
          <w:szCs w:val="26"/>
          <w:lang w:bidi="si-LK"/>
        </w:rPr>
        <w:t>Team Members:</w:t>
      </w:r>
    </w:p>
    <w:tbl>
      <w:tblPr>
        <w:tblStyle w:val="LightShading-Accent1"/>
        <w:tblW w:w="890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3"/>
        <w:gridCol w:w="2480"/>
        <w:gridCol w:w="2236"/>
      </w:tblGrid>
      <w:tr w:rsidR="0074609A" w14:paraId="6664216F" w14:textId="77777777" w:rsidTr="602F5BDA">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193" w:type="dxa"/>
          </w:tcPr>
          <w:p w14:paraId="172C2537" w14:textId="77777777" w:rsidR="0074609A" w:rsidRPr="009F6DEA" w:rsidRDefault="0074609A" w:rsidP="00701300">
            <w:pPr>
              <w:jc w:val="center"/>
              <w:rPr>
                <w:rFonts w:cs="Iskoola Pota"/>
                <w:sz w:val="24"/>
                <w:szCs w:val="24"/>
                <w:lang w:bidi="si-LK"/>
              </w:rPr>
            </w:pPr>
            <w:r w:rsidRPr="009F6DEA">
              <w:rPr>
                <w:rFonts w:cs="Iskoola Pota"/>
                <w:sz w:val="24"/>
                <w:szCs w:val="24"/>
                <w:lang w:bidi="si-LK"/>
              </w:rPr>
              <w:t>Student Name</w:t>
            </w:r>
          </w:p>
        </w:tc>
        <w:tc>
          <w:tcPr>
            <w:tcW w:w="2480" w:type="dxa"/>
          </w:tcPr>
          <w:p w14:paraId="139C5C05" w14:textId="77777777" w:rsidR="0074609A" w:rsidRPr="009F6DEA" w:rsidRDefault="0074609A" w:rsidP="00701300">
            <w:pPr>
              <w:jc w:val="center"/>
              <w:cnfStyle w:val="100000000000" w:firstRow="1" w:lastRow="0" w:firstColumn="0" w:lastColumn="0" w:oddVBand="0" w:evenVBand="0" w:oddHBand="0" w:evenHBand="0" w:firstRowFirstColumn="0" w:firstRowLastColumn="0" w:lastRowFirstColumn="0" w:lastRowLastColumn="0"/>
              <w:rPr>
                <w:rFonts w:cs="Iskoola Pota"/>
                <w:sz w:val="24"/>
                <w:szCs w:val="24"/>
                <w:lang w:bidi="si-LK"/>
              </w:rPr>
            </w:pPr>
            <w:r>
              <w:rPr>
                <w:rFonts w:cs="Iskoola Pota"/>
                <w:sz w:val="24"/>
                <w:szCs w:val="24"/>
                <w:lang w:bidi="si-LK"/>
              </w:rPr>
              <w:t xml:space="preserve">Student </w:t>
            </w:r>
            <w:r w:rsidRPr="009F6DEA">
              <w:rPr>
                <w:rFonts w:cs="Iskoola Pota"/>
                <w:sz w:val="24"/>
                <w:szCs w:val="24"/>
                <w:lang w:bidi="si-LK"/>
              </w:rPr>
              <w:t>ID</w:t>
            </w:r>
          </w:p>
        </w:tc>
        <w:tc>
          <w:tcPr>
            <w:tcW w:w="2236" w:type="dxa"/>
          </w:tcPr>
          <w:p w14:paraId="7082D64C" w14:textId="77777777" w:rsidR="0074609A" w:rsidRDefault="0074609A" w:rsidP="00701300">
            <w:pPr>
              <w:jc w:val="center"/>
              <w:cnfStyle w:val="100000000000" w:firstRow="1" w:lastRow="0" w:firstColumn="0" w:lastColumn="0" w:oddVBand="0" w:evenVBand="0" w:oddHBand="0" w:evenHBand="0" w:firstRowFirstColumn="0" w:firstRowLastColumn="0" w:lastRowFirstColumn="0" w:lastRowLastColumn="0"/>
              <w:rPr>
                <w:rFonts w:cs="Iskoola Pota"/>
                <w:sz w:val="24"/>
                <w:szCs w:val="24"/>
                <w:lang w:bidi="si-LK"/>
              </w:rPr>
            </w:pPr>
            <w:r>
              <w:rPr>
                <w:rFonts w:cs="Iskoola Pota"/>
                <w:sz w:val="24"/>
                <w:szCs w:val="24"/>
                <w:lang w:bidi="si-LK"/>
              </w:rPr>
              <w:t>Specialization</w:t>
            </w:r>
          </w:p>
        </w:tc>
      </w:tr>
      <w:tr w:rsidR="0074609A" w14:paraId="09230513" w14:textId="77777777" w:rsidTr="00E82308">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2A639B08" w14:textId="5A82B192" w:rsidR="0074609A" w:rsidRPr="001251E9" w:rsidRDefault="0074609A" w:rsidP="00701300">
            <w:pPr>
              <w:rPr>
                <w:rFonts w:cs="Iskoola Pota"/>
                <w:b w:val="0"/>
                <w:bCs w:val="0"/>
                <w:sz w:val="16"/>
                <w:szCs w:val="16"/>
                <w:lang w:bidi="si-LK"/>
              </w:rPr>
            </w:pPr>
            <w:r w:rsidRPr="001251E9">
              <w:rPr>
                <w:rFonts w:cs="Iskoola Pota"/>
                <w:b w:val="0"/>
                <w:bCs w:val="0"/>
                <w:sz w:val="16"/>
                <w:szCs w:val="16"/>
                <w:lang w:bidi="si-LK"/>
              </w:rPr>
              <w:t xml:space="preserve">Leader: </w:t>
            </w:r>
            <w:r w:rsidR="64BADB8D" w:rsidRPr="64BADB8D">
              <w:rPr>
                <w:rFonts w:cs="Iskoola Pota"/>
                <w:b w:val="0"/>
                <w:bCs w:val="0"/>
                <w:sz w:val="16"/>
                <w:szCs w:val="16"/>
                <w:lang w:bidi="si-LK"/>
              </w:rPr>
              <w:t xml:space="preserve"> </w:t>
            </w:r>
            <w:r w:rsidR="00583240">
              <w:rPr>
                <w:rFonts w:cs="Iskoola Pota"/>
                <w:b w:val="0"/>
                <w:bCs w:val="0"/>
                <w:sz w:val="16"/>
                <w:szCs w:val="16"/>
                <w:lang w:bidi="si-LK"/>
              </w:rPr>
              <w:t xml:space="preserve">Salika </w:t>
            </w:r>
            <w:proofErr w:type="spellStart"/>
            <w:r w:rsidR="00583240">
              <w:rPr>
                <w:rFonts w:cs="Iskoola Pota"/>
                <w:b w:val="0"/>
                <w:bCs w:val="0"/>
                <w:sz w:val="16"/>
                <w:szCs w:val="16"/>
                <w:lang w:bidi="si-LK"/>
              </w:rPr>
              <w:t>Madhus</w:t>
            </w:r>
            <w:r w:rsidR="00E82308">
              <w:rPr>
                <w:rFonts w:cs="Iskoola Pota"/>
                <w:b w:val="0"/>
                <w:bCs w:val="0"/>
                <w:sz w:val="16"/>
                <w:szCs w:val="16"/>
                <w:lang w:bidi="si-LK"/>
              </w:rPr>
              <w:t>h</w:t>
            </w:r>
            <w:r w:rsidR="00583240">
              <w:rPr>
                <w:rFonts w:cs="Iskoola Pota"/>
                <w:b w:val="0"/>
                <w:bCs w:val="0"/>
                <w:sz w:val="16"/>
                <w:szCs w:val="16"/>
                <w:lang w:bidi="si-LK"/>
              </w:rPr>
              <w:t>anka</w:t>
            </w:r>
            <w:proofErr w:type="spellEnd"/>
            <w:r w:rsidR="00583240">
              <w:rPr>
                <w:rFonts w:cs="Iskoola Pota"/>
                <w:b w:val="0"/>
                <w:bCs w:val="0"/>
                <w:sz w:val="16"/>
                <w:szCs w:val="16"/>
                <w:lang w:bidi="si-LK"/>
              </w:rPr>
              <w:t xml:space="preserve"> </w:t>
            </w:r>
            <w:r w:rsidR="00E82308">
              <w:rPr>
                <w:rFonts w:cs="Iskoola Pota"/>
                <w:b w:val="0"/>
                <w:bCs w:val="0"/>
                <w:sz w:val="16"/>
                <w:szCs w:val="16"/>
                <w:lang w:bidi="si-LK"/>
              </w:rPr>
              <w:t>W.J</w:t>
            </w:r>
          </w:p>
        </w:tc>
        <w:tc>
          <w:tcPr>
            <w:tcW w:w="2480" w:type="dxa"/>
            <w:shd w:val="clear" w:color="auto" w:fill="FFFFFF" w:themeFill="background1"/>
          </w:tcPr>
          <w:p w14:paraId="4A3F5779" w14:textId="438122D7" w:rsidR="0074609A" w:rsidRPr="00DD4B5F" w:rsidRDefault="00583240" w:rsidP="00701300">
            <w:pPr>
              <w:cnfStyle w:val="000000100000" w:firstRow="0" w:lastRow="0" w:firstColumn="0" w:lastColumn="0" w:oddVBand="0" w:evenVBand="0" w:oddHBand="1" w:evenHBand="0" w:firstRowFirstColumn="0" w:firstRowLastColumn="0" w:lastRowFirstColumn="0" w:lastRowLastColumn="0"/>
              <w:rPr>
                <w:rFonts w:cs="Iskoola Pota"/>
                <w:sz w:val="26"/>
                <w:szCs w:val="26"/>
                <w:lang w:bidi="si-LK"/>
              </w:rPr>
            </w:pPr>
            <w:r>
              <w:rPr>
                <w:rFonts w:cs="Iskoola Pota"/>
                <w:sz w:val="26"/>
                <w:szCs w:val="26"/>
                <w:lang w:bidi="si-LK"/>
              </w:rPr>
              <w:t>IT19101620</w:t>
            </w:r>
          </w:p>
        </w:tc>
        <w:sdt>
          <w:sdtPr>
            <w:rPr>
              <w:rFonts w:cs="Iskoola Pota"/>
              <w:sz w:val="21"/>
              <w:szCs w:val="21"/>
              <w:lang w:bidi="si-LK"/>
            </w:rPr>
            <w:id w:val="509425119"/>
            <w:placeholder>
              <w:docPart w:val="28BBCA144AD6CA42A7970BFB6A369553"/>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7B0BA76D" w14:textId="5A6D4327" w:rsidR="0074609A" w:rsidRPr="001251E9" w:rsidRDefault="00B63279" w:rsidP="00701300">
                <w:pPr>
                  <w:cnfStyle w:val="000000100000" w:firstRow="0" w:lastRow="0" w:firstColumn="0" w:lastColumn="0" w:oddVBand="0" w:evenVBand="0" w:oddHBand="1"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r w:rsidR="0074609A" w14:paraId="5D2A6518" w14:textId="77777777" w:rsidTr="602F5BDA">
        <w:trPr>
          <w:trHeight w:val="300"/>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1F8662C6" w14:textId="4BC48221" w:rsidR="0074609A" w:rsidRPr="001251E9" w:rsidRDefault="602F5BDA" w:rsidP="00583240">
            <w:pPr>
              <w:rPr>
                <w:rFonts w:cs="Iskoola Pota"/>
                <w:b w:val="0"/>
                <w:bCs w:val="0"/>
                <w:sz w:val="16"/>
                <w:szCs w:val="16"/>
                <w:lang w:bidi="si-LK"/>
              </w:rPr>
            </w:pPr>
            <w:r w:rsidRPr="602F5BDA">
              <w:rPr>
                <w:rFonts w:cs="Iskoola Pota"/>
                <w:b w:val="0"/>
                <w:bCs w:val="0"/>
                <w:sz w:val="16"/>
                <w:szCs w:val="16"/>
                <w:lang w:bidi="si-LK"/>
              </w:rPr>
              <w:t>Member 2:</w:t>
            </w:r>
            <w:r w:rsidR="00C40825">
              <w:rPr>
                <w:rFonts w:cs="Iskoola Pota"/>
                <w:b w:val="0"/>
                <w:bCs w:val="0"/>
                <w:sz w:val="16"/>
                <w:szCs w:val="16"/>
                <w:lang w:bidi="si-LK"/>
              </w:rPr>
              <w:t xml:space="preserve"> </w:t>
            </w:r>
            <w:r w:rsidR="00C40825" w:rsidRPr="00C40825">
              <w:rPr>
                <w:rFonts w:cs="Iskoola Pota"/>
                <w:b w:val="0"/>
                <w:bCs w:val="0"/>
                <w:sz w:val="16"/>
                <w:szCs w:val="16"/>
                <w:lang w:bidi="si-LK"/>
              </w:rPr>
              <w:t xml:space="preserve">H.H.W.M.Binuka </w:t>
            </w:r>
            <w:proofErr w:type="spellStart"/>
            <w:r w:rsidR="00C40825" w:rsidRPr="00C40825">
              <w:rPr>
                <w:rFonts w:cs="Iskoola Pota"/>
                <w:b w:val="0"/>
                <w:bCs w:val="0"/>
                <w:sz w:val="16"/>
                <w:szCs w:val="16"/>
                <w:lang w:bidi="si-LK"/>
              </w:rPr>
              <w:t>sihan</w:t>
            </w:r>
            <w:proofErr w:type="spellEnd"/>
            <w:r w:rsidR="00C40825" w:rsidRPr="00C40825">
              <w:rPr>
                <w:rFonts w:cs="Iskoola Pota"/>
                <w:b w:val="0"/>
                <w:bCs w:val="0"/>
                <w:sz w:val="16"/>
                <w:szCs w:val="16"/>
                <w:lang w:bidi="si-LK"/>
              </w:rPr>
              <w:t xml:space="preserve"> </w:t>
            </w:r>
            <w:proofErr w:type="spellStart"/>
            <w:r w:rsidR="00C40825" w:rsidRPr="00C40825">
              <w:rPr>
                <w:rFonts w:cs="Iskoola Pota"/>
                <w:b w:val="0"/>
                <w:bCs w:val="0"/>
                <w:sz w:val="16"/>
                <w:szCs w:val="16"/>
                <w:lang w:bidi="si-LK"/>
              </w:rPr>
              <w:t>paranagama</w:t>
            </w:r>
            <w:proofErr w:type="spellEnd"/>
          </w:p>
        </w:tc>
        <w:tc>
          <w:tcPr>
            <w:tcW w:w="2480" w:type="dxa"/>
            <w:shd w:val="clear" w:color="auto" w:fill="FFFFFF" w:themeFill="background1"/>
          </w:tcPr>
          <w:p w14:paraId="01881A9A" w14:textId="167BF52E" w:rsidR="0074609A" w:rsidRPr="00DD4B5F" w:rsidRDefault="00C40825" w:rsidP="00701300">
            <w:pPr>
              <w:cnfStyle w:val="000000000000" w:firstRow="0" w:lastRow="0" w:firstColumn="0" w:lastColumn="0" w:oddVBand="0" w:evenVBand="0" w:oddHBand="0" w:evenHBand="0" w:firstRowFirstColumn="0" w:firstRowLastColumn="0" w:lastRowFirstColumn="0" w:lastRowLastColumn="0"/>
              <w:rPr>
                <w:rFonts w:cs="Iskoola Pota"/>
                <w:sz w:val="26"/>
                <w:szCs w:val="26"/>
                <w:lang w:bidi="si-LK"/>
              </w:rPr>
            </w:pPr>
            <w:r>
              <w:rPr>
                <w:rFonts w:cs="Iskoola Pota"/>
                <w:sz w:val="26"/>
                <w:szCs w:val="26"/>
                <w:lang w:bidi="si-LK"/>
              </w:rPr>
              <w:t>IT19129372</w:t>
            </w:r>
          </w:p>
        </w:tc>
        <w:sdt>
          <w:sdtPr>
            <w:rPr>
              <w:rFonts w:cs="Iskoola Pota"/>
              <w:sz w:val="21"/>
              <w:szCs w:val="21"/>
              <w:lang w:bidi="si-LK"/>
            </w:rPr>
            <w:id w:val="-1840070690"/>
            <w:placeholder>
              <w:docPart w:val="048344C4E3EA7C4483D1EA8DE89E45E5"/>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5D714329" w14:textId="3AE44F65" w:rsidR="0074609A" w:rsidRPr="001251E9" w:rsidRDefault="00B63279" w:rsidP="00701300">
                <w:pPr>
                  <w:cnfStyle w:val="000000000000" w:firstRow="0" w:lastRow="0" w:firstColumn="0" w:lastColumn="0" w:oddVBand="0" w:evenVBand="0" w:oddHBand="0"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r w:rsidR="0074609A" w14:paraId="354B56DA" w14:textId="77777777" w:rsidTr="00E8230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3E752FEC" w14:textId="323E344F" w:rsidR="0074609A" w:rsidRPr="001251E9" w:rsidRDefault="0074609A" w:rsidP="00701300">
            <w:pPr>
              <w:rPr>
                <w:rFonts w:cs="Iskoola Pota"/>
                <w:b w:val="0"/>
                <w:bCs w:val="0"/>
                <w:sz w:val="16"/>
                <w:szCs w:val="16"/>
                <w:lang w:bidi="si-LK"/>
              </w:rPr>
            </w:pPr>
            <w:r w:rsidRPr="001251E9">
              <w:rPr>
                <w:rFonts w:cs="Iskoola Pota"/>
                <w:b w:val="0"/>
                <w:bCs w:val="0"/>
                <w:sz w:val="16"/>
                <w:szCs w:val="16"/>
                <w:lang w:bidi="si-LK"/>
              </w:rPr>
              <w:t>Member 3:</w:t>
            </w:r>
            <w:r w:rsidR="00583240">
              <w:rPr>
                <w:rFonts w:cs="Iskoola Pota"/>
                <w:b w:val="0"/>
                <w:bCs w:val="0"/>
                <w:sz w:val="16"/>
                <w:szCs w:val="16"/>
                <w:lang w:bidi="si-LK"/>
              </w:rPr>
              <w:t xml:space="preserve"> </w:t>
            </w:r>
            <w:r w:rsidR="00C40825">
              <w:rPr>
                <w:rFonts w:cs="Iskoola Pota"/>
                <w:b w:val="0"/>
                <w:bCs w:val="0"/>
                <w:sz w:val="16"/>
                <w:szCs w:val="16"/>
                <w:lang w:bidi="si-LK"/>
              </w:rPr>
              <w:t>P</w:t>
            </w:r>
            <w:r w:rsidR="00C40825" w:rsidRPr="602F5BDA">
              <w:rPr>
                <w:rFonts w:cs="Iskoola Pota"/>
                <w:b w:val="0"/>
                <w:bCs w:val="0"/>
                <w:sz w:val="16"/>
                <w:szCs w:val="16"/>
                <w:lang w:bidi="si-LK"/>
              </w:rPr>
              <w:t>.</w:t>
            </w:r>
            <w:r w:rsidR="00C40825">
              <w:rPr>
                <w:rFonts w:cs="Iskoola Pota"/>
                <w:b w:val="0"/>
                <w:bCs w:val="0"/>
                <w:sz w:val="16"/>
                <w:szCs w:val="16"/>
                <w:lang w:bidi="si-LK"/>
              </w:rPr>
              <w:t>Y.D Jayasinghe</w:t>
            </w:r>
          </w:p>
        </w:tc>
        <w:tc>
          <w:tcPr>
            <w:tcW w:w="2480" w:type="dxa"/>
            <w:shd w:val="clear" w:color="auto" w:fill="FFFFFF" w:themeFill="background1"/>
          </w:tcPr>
          <w:p w14:paraId="30BC4149" w14:textId="7DC5584D" w:rsidR="0074609A" w:rsidRPr="00DD4B5F" w:rsidRDefault="00C40825" w:rsidP="00701300">
            <w:pPr>
              <w:cnfStyle w:val="000000100000" w:firstRow="0" w:lastRow="0" w:firstColumn="0" w:lastColumn="0" w:oddVBand="0" w:evenVBand="0" w:oddHBand="1" w:evenHBand="0" w:firstRowFirstColumn="0" w:firstRowLastColumn="0" w:lastRowFirstColumn="0" w:lastRowLastColumn="0"/>
              <w:rPr>
                <w:rFonts w:cs="Iskoola Pota"/>
                <w:sz w:val="26"/>
                <w:szCs w:val="26"/>
                <w:lang w:bidi="si-LK"/>
              </w:rPr>
            </w:pPr>
            <w:r>
              <w:rPr>
                <w:rFonts w:cs="Iskoola Pota"/>
                <w:sz w:val="26"/>
                <w:szCs w:val="26"/>
                <w:lang w:bidi="si-LK"/>
              </w:rPr>
              <w:t>IT19117256</w:t>
            </w:r>
          </w:p>
        </w:tc>
        <w:sdt>
          <w:sdtPr>
            <w:rPr>
              <w:rFonts w:cs="Iskoola Pota"/>
              <w:sz w:val="21"/>
              <w:szCs w:val="21"/>
              <w:lang w:bidi="si-LK"/>
            </w:rPr>
            <w:id w:val="-1452466199"/>
            <w:placeholder>
              <w:docPart w:val="DAD4C0568BF2E44EAD9147F488ED5421"/>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41214B1C" w14:textId="56715B49" w:rsidR="0074609A" w:rsidRPr="001251E9" w:rsidRDefault="00B63279" w:rsidP="00701300">
                <w:pPr>
                  <w:cnfStyle w:val="000000100000" w:firstRow="0" w:lastRow="0" w:firstColumn="0" w:lastColumn="0" w:oddVBand="0" w:evenVBand="0" w:oddHBand="1"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r w:rsidR="0074609A" w14:paraId="2F1FAD73" w14:textId="77777777" w:rsidTr="00E82308">
        <w:trPr>
          <w:trHeight w:val="413"/>
        </w:trPr>
        <w:tc>
          <w:tcPr>
            <w:cnfStyle w:val="001000000000" w:firstRow="0" w:lastRow="0" w:firstColumn="1" w:lastColumn="0" w:oddVBand="0" w:evenVBand="0" w:oddHBand="0" w:evenHBand="0" w:firstRowFirstColumn="0" w:firstRowLastColumn="0" w:lastRowFirstColumn="0" w:lastRowLastColumn="0"/>
            <w:tcW w:w="4193" w:type="dxa"/>
          </w:tcPr>
          <w:p w14:paraId="264FAF55" w14:textId="2D7CF4CA" w:rsidR="0074609A" w:rsidRPr="001251E9" w:rsidRDefault="0074609A" w:rsidP="00701300">
            <w:pPr>
              <w:rPr>
                <w:rFonts w:cs="Iskoola Pota"/>
                <w:b w:val="0"/>
                <w:bCs w:val="0"/>
                <w:sz w:val="16"/>
                <w:szCs w:val="16"/>
                <w:lang w:bidi="si-LK"/>
              </w:rPr>
            </w:pPr>
            <w:r w:rsidRPr="64BADB8D">
              <w:rPr>
                <w:rFonts w:cs="Iskoola Pota"/>
                <w:b w:val="0"/>
                <w:bCs w:val="0"/>
                <w:sz w:val="16"/>
                <w:szCs w:val="16"/>
                <w:lang w:bidi="si-LK"/>
              </w:rPr>
              <w:t>Member 4:</w:t>
            </w:r>
            <w:r w:rsidR="64BADB8D" w:rsidRPr="64BADB8D">
              <w:rPr>
                <w:rFonts w:cs="Iskoola Pota"/>
                <w:b w:val="0"/>
                <w:bCs w:val="0"/>
                <w:sz w:val="16"/>
                <w:szCs w:val="16"/>
                <w:lang w:bidi="si-LK"/>
              </w:rPr>
              <w:t xml:space="preserve"> </w:t>
            </w:r>
            <w:proofErr w:type="spellStart"/>
            <w:r w:rsidR="00C40825">
              <w:rPr>
                <w:rFonts w:cs="Iskoola Pota"/>
                <w:b w:val="0"/>
                <w:bCs w:val="0"/>
                <w:sz w:val="16"/>
                <w:szCs w:val="16"/>
                <w:lang w:bidi="si-LK"/>
              </w:rPr>
              <w:t>K.M.Umesh</w:t>
            </w:r>
            <w:proofErr w:type="spellEnd"/>
            <w:r w:rsidR="00C40825">
              <w:rPr>
                <w:rFonts w:cs="Iskoola Pota"/>
                <w:b w:val="0"/>
                <w:bCs w:val="0"/>
                <w:sz w:val="16"/>
                <w:szCs w:val="16"/>
                <w:lang w:bidi="si-LK"/>
              </w:rPr>
              <w:t xml:space="preserve"> </w:t>
            </w:r>
            <w:proofErr w:type="spellStart"/>
            <w:r w:rsidR="00C40825">
              <w:rPr>
                <w:rFonts w:cs="Iskoola Pota"/>
                <w:b w:val="0"/>
                <w:bCs w:val="0"/>
                <w:sz w:val="16"/>
                <w:szCs w:val="16"/>
                <w:lang w:bidi="si-LK"/>
              </w:rPr>
              <w:t>Ranthilina</w:t>
            </w:r>
            <w:proofErr w:type="spellEnd"/>
          </w:p>
        </w:tc>
        <w:tc>
          <w:tcPr>
            <w:tcW w:w="2480" w:type="dxa"/>
          </w:tcPr>
          <w:p w14:paraId="5A0603F4" w14:textId="3CC50C6B" w:rsidR="0074609A" w:rsidRPr="00DD4B5F" w:rsidRDefault="00C40825" w:rsidP="00701300">
            <w:pPr>
              <w:cnfStyle w:val="000000000000" w:firstRow="0" w:lastRow="0" w:firstColumn="0" w:lastColumn="0" w:oddVBand="0" w:evenVBand="0" w:oddHBand="0" w:evenHBand="0" w:firstRowFirstColumn="0" w:firstRowLastColumn="0" w:lastRowFirstColumn="0" w:lastRowLastColumn="0"/>
              <w:rPr>
                <w:rFonts w:cs="Iskoola Pota"/>
                <w:sz w:val="26"/>
                <w:szCs w:val="26"/>
                <w:lang w:bidi="si-LK"/>
              </w:rPr>
            </w:pPr>
            <w:r>
              <w:rPr>
                <w:rFonts w:cs="Iskoola Pota"/>
                <w:sz w:val="26"/>
                <w:szCs w:val="26"/>
                <w:lang w:bidi="si-LK"/>
              </w:rPr>
              <w:t>IT19240152</w:t>
            </w:r>
          </w:p>
        </w:tc>
        <w:sdt>
          <w:sdtPr>
            <w:rPr>
              <w:rFonts w:cs="Iskoola Pota"/>
              <w:sz w:val="21"/>
              <w:szCs w:val="21"/>
              <w:lang w:bidi="si-LK"/>
            </w:rPr>
            <w:id w:val="-1388876863"/>
            <w:placeholder>
              <w:docPart w:val="A0FDF736773DFF4BAAC8CDF1EC6949B1"/>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tcPr>
              <w:p w14:paraId="33D28AB2" w14:textId="72658800" w:rsidR="0074609A" w:rsidRPr="001251E9" w:rsidRDefault="00B63279" w:rsidP="00701300">
                <w:pPr>
                  <w:cnfStyle w:val="000000000000" w:firstRow="0" w:lastRow="0" w:firstColumn="0" w:lastColumn="0" w:oddVBand="0" w:evenVBand="0" w:oddHBand="0"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bl>
    <w:p w14:paraId="08676985" w14:textId="0C16474D" w:rsidR="0074609A" w:rsidRDefault="0074609A">
      <w:pPr>
        <w:rPr>
          <w:sz w:val="26"/>
          <w:szCs w:val="26"/>
        </w:rPr>
      </w:pPr>
    </w:p>
    <w:p w14:paraId="0956F305" w14:textId="22A845BD" w:rsidR="002F0DEB" w:rsidRPr="00177A5D" w:rsidRDefault="002F0DEB" w:rsidP="002F0DEB">
      <w:pPr>
        <w:rPr>
          <w:sz w:val="26"/>
          <w:szCs w:val="26"/>
        </w:rPr>
      </w:pPr>
      <w:r w:rsidRPr="00177A5D">
        <w:rPr>
          <w:sz w:val="26"/>
          <w:szCs w:val="26"/>
        </w:rPr>
        <w:t>Research Problem</w:t>
      </w:r>
      <w:r w:rsidR="00D87328">
        <w:rPr>
          <w:sz w:val="26"/>
          <w:szCs w:val="26"/>
        </w:rPr>
        <w:t>:</w:t>
      </w:r>
    </w:p>
    <w:p w14:paraId="67B5CA79" w14:textId="2C883243" w:rsidR="00943C33" w:rsidRDefault="00413452">
      <w:r>
        <w:rPr>
          <w:noProof/>
        </w:rPr>
        <mc:AlternateContent>
          <mc:Choice Requires="wps">
            <w:drawing>
              <wp:anchor distT="0" distB="0" distL="114300" distR="114300" simplePos="0" relativeHeight="251658240" behindDoc="0" locked="0" layoutInCell="1" allowOverlap="1" wp14:anchorId="68836251" wp14:editId="30A4FA10">
                <wp:simplePos x="0" y="0"/>
                <wp:positionH relativeFrom="column">
                  <wp:posOffset>13447</wp:posOffset>
                </wp:positionH>
                <wp:positionV relativeFrom="paragraph">
                  <wp:posOffset>3175</wp:posOffset>
                </wp:positionV>
                <wp:extent cx="5819775" cy="5598459"/>
                <wp:effectExtent l="0" t="0" r="28575" b="2159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5598459"/>
                        </a:xfrm>
                        <a:prstGeom prst="rect">
                          <a:avLst/>
                        </a:prstGeom>
                        <a:solidFill>
                          <a:srgbClr val="FFFFFF"/>
                        </a:solidFill>
                        <a:ln w="9525">
                          <a:solidFill>
                            <a:schemeClr val="tx2">
                              <a:lumMod val="60000"/>
                              <a:lumOff val="40000"/>
                            </a:schemeClr>
                          </a:solidFill>
                          <a:miter lim="800000"/>
                          <a:headEnd/>
                          <a:tailEnd/>
                        </a:ln>
                      </wps:spPr>
                      <wps:txbx>
                        <w:txbxContent>
                          <w:p w14:paraId="54B18892" w14:textId="77777777" w:rsidR="00B7707A" w:rsidRDefault="00B7707A" w:rsidP="0039347D">
                            <w:pPr>
                              <w:ind w:left="720" w:hanging="360"/>
                            </w:pPr>
                          </w:p>
                          <w:p w14:paraId="4FE91E12" w14:textId="7AAD7CAC" w:rsidR="0039347D" w:rsidRDefault="0039347D" w:rsidP="0039347D">
                            <w:pPr>
                              <w:pStyle w:val="ListParagraph"/>
                              <w:numPr>
                                <w:ilvl w:val="0"/>
                                <w:numId w:val="5"/>
                              </w:numPr>
                            </w:pPr>
                            <w:r w:rsidRPr="13B90F3B">
                              <w:t>The first major issue when it comes to rice is the prevalence of Diseases that are native to Rice</w:t>
                            </w:r>
                            <w:r>
                              <w:t>.</w:t>
                            </w:r>
                            <w:r w:rsidRPr="13B90F3B">
                              <w:t xml:space="preserve"> With new diseases and sicknesses being found each passing day</w:t>
                            </w:r>
                            <w:r>
                              <w:t xml:space="preserve">, </w:t>
                            </w:r>
                            <w:r w:rsidRPr="13B90F3B">
                              <w:t>it becomes difficult for the common farmer to identify and treat them on their own</w:t>
                            </w:r>
                            <w:r>
                              <w:t xml:space="preserve">. </w:t>
                            </w:r>
                            <w:r w:rsidRPr="13B90F3B">
                              <w:t>Pests and other unwanted insects</w:t>
                            </w:r>
                            <w:r>
                              <w:t xml:space="preserve"> are also</w:t>
                            </w:r>
                            <w:r w:rsidRPr="13B90F3B">
                              <w:t xml:space="preserve"> attracted to the crops. These pests might be the reason that diseases are created from the plant as well as the reason to those who distribute them. They themselves, even while not spreading disease</w:t>
                            </w:r>
                            <w:r>
                              <w:t>, might make the Crops unsanitary for human consumption</w:t>
                            </w:r>
                            <w:r w:rsidR="009D459D">
                              <w:t>[1]</w:t>
                            </w:r>
                            <w:r>
                              <w:t>.</w:t>
                            </w:r>
                          </w:p>
                          <w:p w14:paraId="3D337E38" w14:textId="51E96771" w:rsidR="0039347D" w:rsidRDefault="0039347D" w:rsidP="0039347D">
                            <w:pPr>
                              <w:pStyle w:val="ListParagraph"/>
                              <w:numPr>
                                <w:ilvl w:val="0"/>
                                <w:numId w:val="5"/>
                              </w:numPr>
                            </w:pPr>
                            <w:r>
                              <w:t xml:space="preserve">The second issue is the growth of unwanted Weeds that absorb the </w:t>
                            </w:r>
                            <w:r w:rsidRPr="006D26BC">
                              <w:t>nutrients</w:t>
                            </w:r>
                            <w:r>
                              <w:t xml:space="preserve"> from the paddy fields that should have gone to rice crops</w:t>
                            </w:r>
                            <w:r w:rsidR="006C6B97">
                              <w:t>[2]</w:t>
                            </w:r>
                            <w:r>
                              <w:t>.</w:t>
                            </w:r>
                          </w:p>
                          <w:p w14:paraId="7B7E077A" w14:textId="514E6BFC" w:rsidR="0039347D" w:rsidRDefault="0039347D" w:rsidP="0039347D">
                            <w:pPr>
                              <w:pStyle w:val="ListParagraph"/>
                              <w:numPr>
                                <w:ilvl w:val="0"/>
                                <w:numId w:val="5"/>
                              </w:numPr>
                            </w:pPr>
                            <w:r>
                              <w:t xml:space="preserve">The third problem we have found is the Fertilizer distribution and identification being difficult for the common </w:t>
                            </w:r>
                            <w:r w:rsidR="00413452">
                              <w:t>farmer [</w:t>
                            </w:r>
                            <w:r w:rsidR="006C6B97">
                              <w:t>3]</w:t>
                            </w:r>
                            <w:r>
                              <w:t>.</w:t>
                            </w:r>
                          </w:p>
                          <w:p w14:paraId="690EC449" w14:textId="77777777" w:rsidR="00413452" w:rsidRDefault="00413452" w:rsidP="00413452">
                            <w:pPr>
                              <w:pStyle w:val="ListParagraph"/>
                            </w:pPr>
                          </w:p>
                          <w:p w14:paraId="48919291" w14:textId="77777777" w:rsidR="00413452" w:rsidRDefault="00413452" w:rsidP="00413452">
                            <w:pPr>
                              <w:pStyle w:val="ListParagraph"/>
                            </w:pPr>
                          </w:p>
                          <w:p w14:paraId="13B08D5C" w14:textId="32B0C673" w:rsidR="00413452" w:rsidRDefault="00413452" w:rsidP="00413452">
                            <w:pPr>
                              <w:pStyle w:val="ListParagraph"/>
                              <w:ind w:left="1440" w:hanging="720"/>
                            </w:pPr>
                            <w:r>
                              <w:t>The final problem farmers are facing is the lack of knowledge regarding the current market prices and the locations of the markets themselves</w:t>
                            </w:r>
                            <w:r w:rsidR="0040240F">
                              <w:t>.</w:t>
                            </w:r>
                            <w:r>
                              <w:t xml:space="preserve"> </w:t>
                            </w:r>
                          </w:p>
                          <w:p w14:paraId="2B767A16" w14:textId="77777777" w:rsidR="0039347D" w:rsidRDefault="0039347D" w:rsidP="0039347D">
                            <w:pPr>
                              <w:pStyle w:val="ListParagraph"/>
                              <w:rPr>
                                <w:b/>
                                <w:bCs/>
                                <w:color w:val="FF0000"/>
                                <w:sz w:val="18"/>
                                <w:u w:val="single"/>
                              </w:rPr>
                            </w:pPr>
                          </w:p>
                          <w:p w14:paraId="73C8363D" w14:textId="77777777" w:rsidR="0039347D" w:rsidRDefault="0039347D" w:rsidP="0039347D">
                            <w:pPr>
                              <w:pStyle w:val="ListParagraph"/>
                              <w:rPr>
                                <w:b/>
                                <w:bCs/>
                                <w:color w:val="FF0000"/>
                                <w:sz w:val="18"/>
                                <w:u w:val="single"/>
                              </w:rPr>
                            </w:pPr>
                          </w:p>
                          <w:p w14:paraId="2CF1CB0F" w14:textId="73965774" w:rsidR="0039347D" w:rsidRDefault="002C59B1" w:rsidP="002C59B1">
                            <w:pPr>
                              <w:ind w:left="360"/>
                              <w:rPr>
                                <w:color w:val="000000" w:themeColor="text1"/>
                                <w:sz w:val="18"/>
                              </w:rPr>
                            </w:pPr>
                            <w:r>
                              <w:rPr>
                                <w:color w:val="000000" w:themeColor="text1"/>
                                <w:sz w:val="18"/>
                              </w:rPr>
                              <w:t>[1]</w:t>
                            </w:r>
                            <w:r w:rsidRPr="002C59B1">
                              <w:rPr>
                                <w:color w:val="000000" w:themeColor="text1"/>
                                <w:sz w:val="18"/>
                              </w:rPr>
                              <w:t xml:space="preserve">Rahman, C., Arko, P., Ali, M., Iqbal Khan, M., </w:t>
                            </w:r>
                            <w:proofErr w:type="spellStart"/>
                            <w:r w:rsidRPr="002C59B1">
                              <w:rPr>
                                <w:color w:val="000000" w:themeColor="text1"/>
                                <w:sz w:val="18"/>
                              </w:rPr>
                              <w:t>Apon</w:t>
                            </w:r>
                            <w:proofErr w:type="spellEnd"/>
                            <w:r w:rsidRPr="002C59B1">
                              <w:rPr>
                                <w:color w:val="000000" w:themeColor="text1"/>
                                <w:sz w:val="18"/>
                              </w:rPr>
                              <w:t xml:space="preserve">, S., </w:t>
                            </w:r>
                            <w:proofErr w:type="spellStart"/>
                            <w:r w:rsidRPr="002C59B1">
                              <w:rPr>
                                <w:color w:val="000000" w:themeColor="text1"/>
                                <w:sz w:val="18"/>
                              </w:rPr>
                              <w:t>Nowrin</w:t>
                            </w:r>
                            <w:proofErr w:type="spellEnd"/>
                            <w:r w:rsidRPr="002C59B1">
                              <w:rPr>
                                <w:color w:val="000000" w:themeColor="text1"/>
                                <w:sz w:val="18"/>
                              </w:rPr>
                              <w:t>, F. and Wasif, A., 2021. Identification and recognition of rice diseases and pests using convolutional neural networks.</w:t>
                            </w:r>
                            <w:r w:rsidRPr="002C59B1">
                              <w:t xml:space="preserve"> </w:t>
                            </w:r>
                            <w:r w:rsidRPr="002C59B1">
                              <w:rPr>
                                <w:color w:val="000000" w:themeColor="text1"/>
                                <w:sz w:val="18"/>
                              </w:rPr>
                              <w:t>Available:</w:t>
                            </w:r>
                            <w:r w:rsidRPr="002C59B1">
                              <w:t xml:space="preserve"> </w:t>
                            </w:r>
                            <w:r w:rsidRPr="002C59B1">
                              <w:rPr>
                                <w:color w:val="000000" w:themeColor="text1"/>
                                <w:sz w:val="18"/>
                              </w:rPr>
                              <w:t xml:space="preserve">https://www.sciencedirect.com/science/article/abs/pii/S1537511020300830. [Accessed </w:t>
                            </w:r>
                            <w:r>
                              <w:rPr>
                                <w:color w:val="000000" w:themeColor="text1"/>
                                <w:sz w:val="18"/>
                              </w:rPr>
                              <w:t>M</w:t>
                            </w:r>
                            <w:r w:rsidR="009D459D">
                              <w:rPr>
                                <w:color w:val="000000" w:themeColor="text1"/>
                                <w:sz w:val="18"/>
                              </w:rPr>
                              <w:t>arch</w:t>
                            </w:r>
                            <w:r w:rsidRPr="002C59B1">
                              <w:rPr>
                                <w:color w:val="000000" w:themeColor="text1"/>
                                <w:sz w:val="18"/>
                              </w:rPr>
                              <w:t xml:space="preserve">. </w:t>
                            </w:r>
                            <w:r>
                              <w:rPr>
                                <w:color w:val="000000" w:themeColor="text1"/>
                                <w:sz w:val="18"/>
                              </w:rPr>
                              <w:t>3</w:t>
                            </w:r>
                            <w:r w:rsidRPr="002C59B1">
                              <w:rPr>
                                <w:color w:val="000000" w:themeColor="text1"/>
                                <w:sz w:val="18"/>
                              </w:rPr>
                              <w:t>, 20</w:t>
                            </w:r>
                            <w:r>
                              <w:rPr>
                                <w:color w:val="000000" w:themeColor="text1"/>
                                <w:sz w:val="18"/>
                              </w:rPr>
                              <w:t>20</w:t>
                            </w:r>
                            <w:r w:rsidRPr="002C59B1">
                              <w:rPr>
                                <w:color w:val="000000" w:themeColor="text1"/>
                                <w:sz w:val="18"/>
                              </w:rPr>
                              <w:t>].</w:t>
                            </w:r>
                          </w:p>
                          <w:p w14:paraId="42C91F53" w14:textId="344B1572" w:rsidR="000005C2" w:rsidRDefault="000005C2" w:rsidP="000005C2">
                            <w:pPr>
                              <w:ind w:left="360"/>
                              <w:rPr>
                                <w:color w:val="000000" w:themeColor="text1"/>
                                <w:sz w:val="18"/>
                              </w:rPr>
                            </w:pPr>
                            <w:r>
                              <w:rPr>
                                <w:color w:val="000000" w:themeColor="text1"/>
                                <w:sz w:val="18"/>
                              </w:rPr>
                              <w:t>[2]</w:t>
                            </w:r>
                            <w:r w:rsidRPr="000005C2">
                              <w:rPr>
                                <w:color w:val="000000" w:themeColor="text1"/>
                                <w:sz w:val="18"/>
                              </w:rPr>
                              <w:t xml:space="preserve">Wang, A., Zhang, W. and Wei, X., 2021. A review on weed detection using ground-based machine vision and image processing techniques. </w:t>
                            </w:r>
                            <w:r w:rsidRPr="002C59B1">
                              <w:rPr>
                                <w:color w:val="000000" w:themeColor="text1"/>
                                <w:sz w:val="18"/>
                              </w:rPr>
                              <w:t>Available:</w:t>
                            </w:r>
                            <w:r w:rsidRPr="002C59B1">
                              <w:t xml:space="preserve"> </w:t>
                            </w:r>
                            <w:r w:rsidRPr="000005C2">
                              <w:rPr>
                                <w:color w:val="000000" w:themeColor="text1"/>
                                <w:sz w:val="18"/>
                              </w:rPr>
                              <w:t>https://www.sciencedirect.com/science/article/abs/pii/S0168169918317150</w:t>
                            </w:r>
                            <w:r w:rsidRPr="002C59B1">
                              <w:rPr>
                                <w:color w:val="000000" w:themeColor="text1"/>
                                <w:sz w:val="18"/>
                              </w:rPr>
                              <w:t xml:space="preserve">. [Accessed </w:t>
                            </w:r>
                            <w:r>
                              <w:rPr>
                                <w:color w:val="000000" w:themeColor="text1"/>
                                <w:sz w:val="18"/>
                              </w:rPr>
                              <w:t>February</w:t>
                            </w:r>
                            <w:r w:rsidRPr="002C59B1">
                              <w:rPr>
                                <w:color w:val="000000" w:themeColor="text1"/>
                                <w:sz w:val="18"/>
                              </w:rPr>
                              <w:t xml:space="preserve">. </w:t>
                            </w:r>
                            <w:r>
                              <w:rPr>
                                <w:color w:val="000000" w:themeColor="text1"/>
                                <w:sz w:val="18"/>
                              </w:rPr>
                              <w:t>5</w:t>
                            </w:r>
                            <w:r w:rsidRPr="002C59B1">
                              <w:rPr>
                                <w:color w:val="000000" w:themeColor="text1"/>
                                <w:sz w:val="18"/>
                              </w:rPr>
                              <w:t>, 20</w:t>
                            </w:r>
                            <w:r>
                              <w:rPr>
                                <w:color w:val="000000" w:themeColor="text1"/>
                                <w:sz w:val="18"/>
                              </w:rPr>
                              <w:t>19</w:t>
                            </w:r>
                            <w:r w:rsidRPr="002C59B1">
                              <w:rPr>
                                <w:color w:val="000000" w:themeColor="text1"/>
                                <w:sz w:val="18"/>
                              </w:rPr>
                              <w:t>].</w:t>
                            </w:r>
                          </w:p>
                          <w:p w14:paraId="3F8297D2" w14:textId="4BA73347" w:rsidR="006C6B97" w:rsidRDefault="006C6B97" w:rsidP="000005C2">
                            <w:pPr>
                              <w:ind w:left="360"/>
                              <w:rPr>
                                <w:color w:val="000000" w:themeColor="text1"/>
                                <w:sz w:val="18"/>
                              </w:rPr>
                            </w:pPr>
                            <w:r>
                              <w:rPr>
                                <w:color w:val="000000" w:themeColor="text1"/>
                                <w:sz w:val="18"/>
                              </w:rPr>
                              <w:t>[3]</w:t>
                            </w:r>
                            <w:r w:rsidRPr="006C6B97">
                              <w:rPr>
                                <w:color w:val="000000" w:themeColor="text1"/>
                                <w:sz w:val="18"/>
                              </w:rPr>
                              <w:t xml:space="preserve">Xu, X., He, P., Yang, F., Ma, J., </w:t>
                            </w:r>
                            <w:proofErr w:type="spellStart"/>
                            <w:r w:rsidRPr="006C6B97">
                              <w:rPr>
                                <w:color w:val="000000" w:themeColor="text1"/>
                                <w:sz w:val="18"/>
                              </w:rPr>
                              <w:t>Pampolino</w:t>
                            </w:r>
                            <w:proofErr w:type="spellEnd"/>
                            <w:r w:rsidRPr="006C6B97">
                              <w:rPr>
                                <w:color w:val="000000" w:themeColor="text1"/>
                                <w:sz w:val="18"/>
                              </w:rPr>
                              <w:t xml:space="preserve">, M., Johnston, A. and Zhou, W., 2021. Methodology of fertilizer recommendation based on yield response and agronomic efficiency for rice in China. </w:t>
                            </w:r>
                            <w:r w:rsidRPr="002C59B1">
                              <w:rPr>
                                <w:color w:val="000000" w:themeColor="text1"/>
                                <w:sz w:val="18"/>
                              </w:rPr>
                              <w:t>Available:</w:t>
                            </w:r>
                            <w:r w:rsidRPr="002C59B1">
                              <w:t xml:space="preserve"> </w:t>
                            </w:r>
                            <w:r w:rsidRPr="006C6B97">
                              <w:rPr>
                                <w:color w:val="000000" w:themeColor="text1"/>
                                <w:sz w:val="18"/>
                              </w:rPr>
                              <w:t>https://www.sciencedirect.com/science/article/abs/pii/S0378429017302861</w:t>
                            </w:r>
                            <w:r w:rsidRPr="002C59B1">
                              <w:rPr>
                                <w:color w:val="000000" w:themeColor="text1"/>
                                <w:sz w:val="18"/>
                              </w:rPr>
                              <w:t xml:space="preserve">. [Accessed </w:t>
                            </w:r>
                            <w:r>
                              <w:rPr>
                                <w:color w:val="000000" w:themeColor="text1"/>
                                <w:sz w:val="18"/>
                              </w:rPr>
                              <w:t>February</w:t>
                            </w:r>
                            <w:r w:rsidRPr="002C59B1">
                              <w:rPr>
                                <w:color w:val="000000" w:themeColor="text1"/>
                                <w:sz w:val="18"/>
                              </w:rPr>
                              <w:t xml:space="preserve">. </w:t>
                            </w:r>
                            <w:r>
                              <w:rPr>
                                <w:color w:val="000000" w:themeColor="text1"/>
                                <w:sz w:val="18"/>
                              </w:rPr>
                              <w:t>11</w:t>
                            </w:r>
                            <w:r w:rsidRPr="002C59B1">
                              <w:rPr>
                                <w:color w:val="000000" w:themeColor="text1"/>
                                <w:sz w:val="18"/>
                              </w:rPr>
                              <w:t>, 20</w:t>
                            </w:r>
                            <w:r>
                              <w:rPr>
                                <w:color w:val="000000" w:themeColor="text1"/>
                                <w:sz w:val="18"/>
                              </w:rPr>
                              <w:t>17</w:t>
                            </w:r>
                            <w:r w:rsidRPr="002C59B1">
                              <w:rPr>
                                <w:color w:val="000000" w:themeColor="text1"/>
                                <w:sz w:val="18"/>
                              </w:rPr>
                              <w:t>].</w:t>
                            </w:r>
                          </w:p>
                          <w:p w14:paraId="2803DF4A" w14:textId="38C39682" w:rsidR="00163159" w:rsidRPr="000005C2" w:rsidRDefault="00163159" w:rsidP="000005C2">
                            <w:pPr>
                              <w:ind w:left="360"/>
                              <w:rPr>
                                <w:b/>
                                <w:bCs/>
                                <w:color w:val="FF0000"/>
                                <w:sz w:val="18"/>
                                <w:u w:val="single"/>
                              </w:rPr>
                            </w:pPr>
                          </w:p>
                          <w:p w14:paraId="5307BC1D" w14:textId="77777777" w:rsidR="0039347D" w:rsidRDefault="0039347D" w:rsidP="0039347D"/>
                          <w:p w14:paraId="708C9BB3" w14:textId="77777777" w:rsidR="0039347D" w:rsidRDefault="0039347D">
                            <w:pPr>
                              <w:rPr>
                                <w:b/>
                                <w:bCs/>
                                <w:color w:val="FF0000"/>
                                <w:sz w:val="18"/>
                                <w:u w:val="single"/>
                              </w:rPr>
                            </w:pP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w14:anchorId="68836251" id="_x0000_s1036" type="#_x0000_t202" style="position:absolute;margin-left:1.05pt;margin-top:.25pt;width:458.25pt;height:44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" strokecolor="#548dd4 [1951]">
                <v:textbox>
                  <w:txbxContent>
                    <w:p w14:paraId="54B18892" w14:textId="77777777" w:rsidR="00B7707A" w:rsidRDefault="00B7707A" w:rsidP="0039347D">
                      <w:pPr>
                        <w:ind w:left="720" w:hanging="360"/>
                      </w:pPr>
                    </w:p>
                    <w:p w14:paraId="4FE91E12" w14:textId="7AAD7CAC" w:rsidR="0039347D" w:rsidRDefault="0039347D" w:rsidP="0039347D">
                      <w:pPr>
                        <w:pStyle w:val="ListParagraph"/>
                        <w:numPr>
                          <w:ilvl w:val="0"/>
                          <w:numId w:val="5"/>
                        </w:numPr>
                      </w:pPr>
                      <w:r w:rsidRPr="13B90F3B">
                        <w:t>The first major issue when it comes to rice is the prevalence of Diseases that are native to Rice</w:t>
                      </w:r>
                      <w:r>
                        <w:t>.</w:t>
                      </w:r>
                      <w:r w:rsidRPr="13B90F3B">
                        <w:t xml:space="preserve"> With new diseases and sicknesses being found each passing day</w:t>
                      </w:r>
                      <w:r>
                        <w:t xml:space="preserve">, </w:t>
                      </w:r>
                      <w:r w:rsidRPr="13B90F3B">
                        <w:t>it becomes difficult for the common farmer to identify and treat them on their own</w:t>
                      </w:r>
                      <w:r>
                        <w:t xml:space="preserve">. </w:t>
                      </w:r>
                      <w:r w:rsidRPr="13B90F3B">
                        <w:t>Pests and other unwanted insects</w:t>
                      </w:r>
                      <w:r>
                        <w:t xml:space="preserve"> are also</w:t>
                      </w:r>
                      <w:r w:rsidRPr="13B90F3B">
                        <w:t xml:space="preserve"> attracted to the crops. These pests might be the reason that diseases are created from the plant as well as the reason to those who distribute them. They themselves, even while not spreading disease</w:t>
                      </w:r>
                      <w:r>
                        <w:t>, might make the Crops unsanitary for human consumption</w:t>
                      </w:r>
                      <w:r w:rsidR="009D459D">
                        <w:t>[1]</w:t>
                      </w:r>
                      <w:r>
                        <w:t>.</w:t>
                      </w:r>
                    </w:p>
                    <w:p w14:paraId="3D337E38" w14:textId="51E96771" w:rsidR="0039347D" w:rsidRDefault="0039347D" w:rsidP="0039347D">
                      <w:pPr>
                        <w:pStyle w:val="ListParagraph"/>
                        <w:numPr>
                          <w:ilvl w:val="0"/>
                          <w:numId w:val="5"/>
                        </w:numPr>
                      </w:pPr>
                      <w:r>
                        <w:t xml:space="preserve">The second issue is the growth of unwanted Weeds that absorb the </w:t>
                      </w:r>
                      <w:r w:rsidRPr="006D26BC">
                        <w:t>nutrients</w:t>
                      </w:r>
                      <w:r>
                        <w:t xml:space="preserve"> from the paddy fields that should have gone to rice crops</w:t>
                      </w:r>
                      <w:r w:rsidR="006C6B97">
                        <w:t>[2]</w:t>
                      </w:r>
                      <w:r>
                        <w:t>.</w:t>
                      </w:r>
                    </w:p>
                    <w:p w14:paraId="7B7E077A" w14:textId="514E6BFC" w:rsidR="0039347D" w:rsidRDefault="0039347D" w:rsidP="0039347D">
                      <w:pPr>
                        <w:pStyle w:val="ListParagraph"/>
                        <w:numPr>
                          <w:ilvl w:val="0"/>
                          <w:numId w:val="5"/>
                        </w:numPr>
                      </w:pPr>
                      <w:r>
                        <w:t xml:space="preserve">The third problem we have found is the Fertilizer distribution and identification being difficult for the common </w:t>
                      </w:r>
                      <w:r w:rsidR="00413452">
                        <w:t>farmer [</w:t>
                      </w:r>
                      <w:r w:rsidR="006C6B97">
                        <w:t>3]</w:t>
                      </w:r>
                      <w:r>
                        <w:t>.</w:t>
                      </w:r>
                    </w:p>
                    <w:p w14:paraId="690EC449" w14:textId="77777777" w:rsidR="00413452" w:rsidRDefault="00413452" w:rsidP="00413452">
                      <w:pPr>
                        <w:pStyle w:val="ListParagraph"/>
                      </w:pPr>
                    </w:p>
                    <w:p w14:paraId="48919291" w14:textId="77777777" w:rsidR="00413452" w:rsidRDefault="00413452" w:rsidP="00413452">
                      <w:pPr>
                        <w:pStyle w:val="ListParagraph"/>
                      </w:pPr>
                    </w:p>
                    <w:p w14:paraId="13B08D5C" w14:textId="32B0C673" w:rsidR="00413452" w:rsidRDefault="00413452" w:rsidP="00413452">
                      <w:pPr>
                        <w:pStyle w:val="ListParagraph"/>
                        <w:ind w:left="1440" w:hanging="720"/>
                      </w:pPr>
                      <w:r>
                        <w:t>The final problem farmers are facing is the lack of knowledge regarding the current market prices and the locations of the markets themselves</w:t>
                      </w:r>
                      <w:r w:rsidR="0040240F">
                        <w:t>.</w:t>
                      </w:r>
                      <w:r>
                        <w:t xml:space="preserve"> </w:t>
                      </w:r>
                    </w:p>
                    <w:p w14:paraId="2B767A16" w14:textId="77777777" w:rsidR="0039347D" w:rsidRDefault="0039347D" w:rsidP="0039347D">
                      <w:pPr>
                        <w:pStyle w:val="ListParagraph"/>
                        <w:rPr>
                          <w:b/>
                          <w:bCs/>
                          <w:color w:val="FF0000"/>
                          <w:sz w:val="18"/>
                          <w:u w:val="single"/>
                        </w:rPr>
                      </w:pPr>
                    </w:p>
                    <w:p w14:paraId="73C8363D" w14:textId="77777777" w:rsidR="0039347D" w:rsidRDefault="0039347D" w:rsidP="0039347D">
                      <w:pPr>
                        <w:pStyle w:val="ListParagraph"/>
                        <w:rPr>
                          <w:b/>
                          <w:bCs/>
                          <w:color w:val="FF0000"/>
                          <w:sz w:val="18"/>
                          <w:u w:val="single"/>
                        </w:rPr>
                      </w:pPr>
                    </w:p>
                    <w:p w14:paraId="2CF1CB0F" w14:textId="73965774" w:rsidR="0039347D" w:rsidRDefault="002C59B1" w:rsidP="002C59B1">
                      <w:pPr>
                        <w:ind w:left="360"/>
                        <w:rPr>
                          <w:color w:val="000000" w:themeColor="text1"/>
                          <w:sz w:val="18"/>
                        </w:rPr>
                      </w:pPr>
                      <w:r>
                        <w:rPr>
                          <w:color w:val="000000" w:themeColor="text1"/>
                          <w:sz w:val="18"/>
                        </w:rPr>
                        <w:t>[1]</w:t>
                      </w:r>
                      <w:r w:rsidRPr="002C59B1">
                        <w:rPr>
                          <w:color w:val="000000" w:themeColor="text1"/>
                          <w:sz w:val="18"/>
                        </w:rPr>
                        <w:t xml:space="preserve">Rahman, C., Arko, P., Ali, M., Iqbal Khan, M., </w:t>
                      </w:r>
                      <w:proofErr w:type="spellStart"/>
                      <w:r w:rsidRPr="002C59B1">
                        <w:rPr>
                          <w:color w:val="000000" w:themeColor="text1"/>
                          <w:sz w:val="18"/>
                        </w:rPr>
                        <w:t>Apon</w:t>
                      </w:r>
                      <w:proofErr w:type="spellEnd"/>
                      <w:r w:rsidRPr="002C59B1">
                        <w:rPr>
                          <w:color w:val="000000" w:themeColor="text1"/>
                          <w:sz w:val="18"/>
                        </w:rPr>
                        <w:t xml:space="preserve">, S., </w:t>
                      </w:r>
                      <w:proofErr w:type="spellStart"/>
                      <w:r w:rsidRPr="002C59B1">
                        <w:rPr>
                          <w:color w:val="000000" w:themeColor="text1"/>
                          <w:sz w:val="18"/>
                        </w:rPr>
                        <w:t>Nowrin</w:t>
                      </w:r>
                      <w:proofErr w:type="spellEnd"/>
                      <w:r w:rsidRPr="002C59B1">
                        <w:rPr>
                          <w:color w:val="000000" w:themeColor="text1"/>
                          <w:sz w:val="18"/>
                        </w:rPr>
                        <w:t>, F. and Wasif, A., 2021. Identification and recognition of rice diseases and pests using convolutional neural networks.</w:t>
                      </w:r>
                      <w:r w:rsidRPr="002C59B1">
                        <w:t xml:space="preserve"> </w:t>
                      </w:r>
                      <w:r w:rsidRPr="002C59B1">
                        <w:rPr>
                          <w:color w:val="000000" w:themeColor="text1"/>
                          <w:sz w:val="18"/>
                        </w:rPr>
                        <w:t>Available:</w:t>
                      </w:r>
                      <w:r w:rsidRPr="002C59B1">
                        <w:t xml:space="preserve"> </w:t>
                      </w:r>
                      <w:r w:rsidRPr="002C59B1">
                        <w:rPr>
                          <w:color w:val="000000" w:themeColor="text1"/>
                          <w:sz w:val="18"/>
                        </w:rPr>
                        <w:t xml:space="preserve">https://www.sciencedirect.com/science/article/abs/pii/S1537511020300830. [Accessed </w:t>
                      </w:r>
                      <w:r>
                        <w:rPr>
                          <w:color w:val="000000" w:themeColor="text1"/>
                          <w:sz w:val="18"/>
                        </w:rPr>
                        <w:t>M</w:t>
                      </w:r>
                      <w:r w:rsidR="009D459D">
                        <w:rPr>
                          <w:color w:val="000000" w:themeColor="text1"/>
                          <w:sz w:val="18"/>
                        </w:rPr>
                        <w:t>arch</w:t>
                      </w:r>
                      <w:r w:rsidRPr="002C59B1">
                        <w:rPr>
                          <w:color w:val="000000" w:themeColor="text1"/>
                          <w:sz w:val="18"/>
                        </w:rPr>
                        <w:t xml:space="preserve">. </w:t>
                      </w:r>
                      <w:r>
                        <w:rPr>
                          <w:color w:val="000000" w:themeColor="text1"/>
                          <w:sz w:val="18"/>
                        </w:rPr>
                        <w:t>3</w:t>
                      </w:r>
                      <w:r w:rsidRPr="002C59B1">
                        <w:rPr>
                          <w:color w:val="000000" w:themeColor="text1"/>
                          <w:sz w:val="18"/>
                        </w:rPr>
                        <w:t>, 20</w:t>
                      </w:r>
                      <w:r>
                        <w:rPr>
                          <w:color w:val="000000" w:themeColor="text1"/>
                          <w:sz w:val="18"/>
                        </w:rPr>
                        <w:t>20</w:t>
                      </w:r>
                      <w:r w:rsidRPr="002C59B1">
                        <w:rPr>
                          <w:color w:val="000000" w:themeColor="text1"/>
                          <w:sz w:val="18"/>
                        </w:rPr>
                        <w:t>].</w:t>
                      </w:r>
                    </w:p>
                    <w:p w14:paraId="42C91F53" w14:textId="344B1572" w:rsidR="000005C2" w:rsidRDefault="000005C2" w:rsidP="000005C2">
                      <w:pPr>
                        <w:ind w:left="360"/>
                        <w:rPr>
                          <w:color w:val="000000" w:themeColor="text1"/>
                          <w:sz w:val="18"/>
                        </w:rPr>
                      </w:pPr>
                      <w:r>
                        <w:rPr>
                          <w:color w:val="000000" w:themeColor="text1"/>
                          <w:sz w:val="18"/>
                        </w:rPr>
                        <w:t>[2]</w:t>
                      </w:r>
                      <w:r w:rsidRPr="000005C2">
                        <w:rPr>
                          <w:color w:val="000000" w:themeColor="text1"/>
                          <w:sz w:val="18"/>
                        </w:rPr>
                        <w:t xml:space="preserve">Wang, A., Zhang, W. and Wei, X., 2021. A review on weed detection using ground-based machine vision and image processing techniques. </w:t>
                      </w:r>
                      <w:r w:rsidRPr="002C59B1">
                        <w:rPr>
                          <w:color w:val="000000" w:themeColor="text1"/>
                          <w:sz w:val="18"/>
                        </w:rPr>
                        <w:t>Available:</w:t>
                      </w:r>
                      <w:r w:rsidRPr="002C59B1">
                        <w:t xml:space="preserve"> </w:t>
                      </w:r>
                      <w:r w:rsidRPr="000005C2">
                        <w:rPr>
                          <w:color w:val="000000" w:themeColor="text1"/>
                          <w:sz w:val="18"/>
                        </w:rPr>
                        <w:t>https://www.sciencedirect.com/science/article/abs/pii/S0168169918317150</w:t>
                      </w:r>
                      <w:r w:rsidRPr="002C59B1">
                        <w:rPr>
                          <w:color w:val="000000" w:themeColor="text1"/>
                          <w:sz w:val="18"/>
                        </w:rPr>
                        <w:t xml:space="preserve">. [Accessed </w:t>
                      </w:r>
                      <w:r>
                        <w:rPr>
                          <w:color w:val="000000" w:themeColor="text1"/>
                          <w:sz w:val="18"/>
                        </w:rPr>
                        <w:t>February</w:t>
                      </w:r>
                      <w:r w:rsidRPr="002C59B1">
                        <w:rPr>
                          <w:color w:val="000000" w:themeColor="text1"/>
                          <w:sz w:val="18"/>
                        </w:rPr>
                        <w:t xml:space="preserve">. </w:t>
                      </w:r>
                      <w:r>
                        <w:rPr>
                          <w:color w:val="000000" w:themeColor="text1"/>
                          <w:sz w:val="18"/>
                        </w:rPr>
                        <w:t>5</w:t>
                      </w:r>
                      <w:r w:rsidRPr="002C59B1">
                        <w:rPr>
                          <w:color w:val="000000" w:themeColor="text1"/>
                          <w:sz w:val="18"/>
                        </w:rPr>
                        <w:t>, 20</w:t>
                      </w:r>
                      <w:r>
                        <w:rPr>
                          <w:color w:val="000000" w:themeColor="text1"/>
                          <w:sz w:val="18"/>
                        </w:rPr>
                        <w:t>19</w:t>
                      </w:r>
                      <w:r w:rsidRPr="002C59B1">
                        <w:rPr>
                          <w:color w:val="000000" w:themeColor="text1"/>
                          <w:sz w:val="18"/>
                        </w:rPr>
                        <w:t>].</w:t>
                      </w:r>
                    </w:p>
                    <w:p w14:paraId="3F8297D2" w14:textId="4BA73347" w:rsidR="006C6B97" w:rsidRDefault="006C6B97" w:rsidP="000005C2">
                      <w:pPr>
                        <w:ind w:left="360"/>
                        <w:rPr>
                          <w:color w:val="000000" w:themeColor="text1"/>
                          <w:sz w:val="18"/>
                        </w:rPr>
                      </w:pPr>
                      <w:r>
                        <w:rPr>
                          <w:color w:val="000000" w:themeColor="text1"/>
                          <w:sz w:val="18"/>
                        </w:rPr>
                        <w:t>[3]</w:t>
                      </w:r>
                      <w:r w:rsidRPr="006C6B97">
                        <w:rPr>
                          <w:color w:val="000000" w:themeColor="text1"/>
                          <w:sz w:val="18"/>
                        </w:rPr>
                        <w:t xml:space="preserve">Xu, X., He, P., Yang, F., Ma, J., </w:t>
                      </w:r>
                      <w:proofErr w:type="spellStart"/>
                      <w:r w:rsidRPr="006C6B97">
                        <w:rPr>
                          <w:color w:val="000000" w:themeColor="text1"/>
                          <w:sz w:val="18"/>
                        </w:rPr>
                        <w:t>Pampolino</w:t>
                      </w:r>
                      <w:proofErr w:type="spellEnd"/>
                      <w:r w:rsidRPr="006C6B97">
                        <w:rPr>
                          <w:color w:val="000000" w:themeColor="text1"/>
                          <w:sz w:val="18"/>
                        </w:rPr>
                        <w:t xml:space="preserve">, M., Johnston, A. and Zhou, W., 2021. Methodology of fertilizer recommendation based on yield response and agronomic efficiency for rice in China. </w:t>
                      </w:r>
                      <w:r w:rsidRPr="002C59B1">
                        <w:rPr>
                          <w:color w:val="000000" w:themeColor="text1"/>
                          <w:sz w:val="18"/>
                        </w:rPr>
                        <w:t>Available:</w:t>
                      </w:r>
                      <w:r w:rsidRPr="002C59B1">
                        <w:t xml:space="preserve"> </w:t>
                      </w:r>
                      <w:r w:rsidRPr="006C6B97">
                        <w:rPr>
                          <w:color w:val="000000" w:themeColor="text1"/>
                          <w:sz w:val="18"/>
                        </w:rPr>
                        <w:t>https://www.sciencedirect.com/science/article/abs/pii/S0378429017302861</w:t>
                      </w:r>
                      <w:r w:rsidRPr="002C59B1">
                        <w:rPr>
                          <w:color w:val="000000" w:themeColor="text1"/>
                          <w:sz w:val="18"/>
                        </w:rPr>
                        <w:t xml:space="preserve">. [Accessed </w:t>
                      </w:r>
                      <w:r>
                        <w:rPr>
                          <w:color w:val="000000" w:themeColor="text1"/>
                          <w:sz w:val="18"/>
                        </w:rPr>
                        <w:t>February</w:t>
                      </w:r>
                      <w:r w:rsidRPr="002C59B1">
                        <w:rPr>
                          <w:color w:val="000000" w:themeColor="text1"/>
                          <w:sz w:val="18"/>
                        </w:rPr>
                        <w:t xml:space="preserve">. </w:t>
                      </w:r>
                      <w:r>
                        <w:rPr>
                          <w:color w:val="000000" w:themeColor="text1"/>
                          <w:sz w:val="18"/>
                        </w:rPr>
                        <w:t>11</w:t>
                      </w:r>
                      <w:r w:rsidRPr="002C59B1">
                        <w:rPr>
                          <w:color w:val="000000" w:themeColor="text1"/>
                          <w:sz w:val="18"/>
                        </w:rPr>
                        <w:t>, 20</w:t>
                      </w:r>
                      <w:r>
                        <w:rPr>
                          <w:color w:val="000000" w:themeColor="text1"/>
                          <w:sz w:val="18"/>
                        </w:rPr>
                        <w:t>17</w:t>
                      </w:r>
                      <w:r w:rsidRPr="002C59B1">
                        <w:rPr>
                          <w:color w:val="000000" w:themeColor="text1"/>
                          <w:sz w:val="18"/>
                        </w:rPr>
                        <w:t>].</w:t>
                      </w:r>
                    </w:p>
                    <w:p w14:paraId="2803DF4A" w14:textId="38C39682" w:rsidR="00163159" w:rsidRPr="000005C2" w:rsidRDefault="00163159" w:rsidP="000005C2">
                      <w:pPr>
                        <w:ind w:left="360"/>
                        <w:rPr>
                          <w:b/>
                          <w:bCs/>
                          <w:color w:val="FF0000"/>
                          <w:sz w:val="18"/>
                          <w:u w:val="single"/>
                        </w:rPr>
                      </w:pPr>
                    </w:p>
                    <w:p w14:paraId="5307BC1D" w14:textId="77777777" w:rsidR="0039347D" w:rsidRDefault="0039347D" w:rsidP="0039347D"/>
                    <w:p w14:paraId="708C9BB3" w14:textId="77777777" w:rsidR="0039347D" w:rsidRDefault="0039347D">
                      <w:pPr>
                        <w:rPr>
                          <w:b/>
                          <w:bCs/>
                          <w:color w:val="FF0000"/>
                          <w:sz w:val="18"/>
                          <w:u w:val="single"/>
                        </w:rPr>
                      </w:pPr>
                    </w:p>
                  </w:txbxContent>
                </v:textbox>
              </v:shape>
            </w:pict>
          </mc:Fallback>
        </mc:AlternateContent>
      </w:r>
    </w:p>
    <w:p w14:paraId="442584FC" w14:textId="426A1F1A" w:rsidR="00943C33" w:rsidRPr="00943C33" w:rsidRDefault="00943C33" w:rsidP="00943C33"/>
    <w:p w14:paraId="6E6B8924" w14:textId="0403F3F7" w:rsidR="00943C33" w:rsidRPr="00943C33" w:rsidRDefault="00943C33" w:rsidP="00943C33"/>
    <w:p w14:paraId="2E7922DD" w14:textId="573865BC" w:rsidR="00943C33" w:rsidRPr="00943C33" w:rsidRDefault="00943C33" w:rsidP="00943C33"/>
    <w:p w14:paraId="783B4AA1" w14:textId="3537F76D" w:rsidR="00943C33" w:rsidRPr="00943C33" w:rsidRDefault="00943C33" w:rsidP="00943C33"/>
    <w:p w14:paraId="15AAF43B" w14:textId="50F0E7F8" w:rsidR="00943C33" w:rsidRPr="00943C33" w:rsidRDefault="00943C33" w:rsidP="00943C33"/>
    <w:p w14:paraId="5A684B15" w14:textId="77777777" w:rsidR="00943C33" w:rsidRPr="00943C33" w:rsidRDefault="00943C33" w:rsidP="00943C33"/>
    <w:p w14:paraId="6E1541B0" w14:textId="77777777" w:rsidR="00943C33" w:rsidRPr="00943C33" w:rsidRDefault="00943C33" w:rsidP="00943C33"/>
    <w:p w14:paraId="4085EDB4" w14:textId="4DBA005B" w:rsidR="00943C33" w:rsidRDefault="00943C33" w:rsidP="00943C33"/>
    <w:p w14:paraId="73AC836A" w14:textId="3C3A69FA" w:rsidR="00B2566E" w:rsidRDefault="00B2566E" w:rsidP="00943C33"/>
    <w:p w14:paraId="28006806" w14:textId="32A37D9B" w:rsidR="00B2566E" w:rsidRDefault="00B2566E" w:rsidP="00943C33"/>
    <w:p w14:paraId="45166B77" w14:textId="08258B00" w:rsidR="00B2566E" w:rsidRDefault="00B2566E" w:rsidP="00943C33"/>
    <w:p w14:paraId="23523F84" w14:textId="255B6D7E" w:rsidR="00B2566E" w:rsidRDefault="00B2566E" w:rsidP="00943C33"/>
    <w:p w14:paraId="3F8439A3" w14:textId="4EA40B44" w:rsidR="00B2566E" w:rsidRDefault="00B2566E" w:rsidP="00943C33"/>
    <w:p w14:paraId="0650FC82" w14:textId="6BF3C1AB" w:rsidR="00B2566E" w:rsidRDefault="00B2566E" w:rsidP="00943C33"/>
    <w:p w14:paraId="0159B10A" w14:textId="68E9801B" w:rsidR="00B2566E" w:rsidRDefault="00B2566E" w:rsidP="00943C33"/>
    <w:p w14:paraId="60E483D8" w14:textId="39A2DA53" w:rsidR="00B2566E" w:rsidRDefault="00B2566E" w:rsidP="00943C33"/>
    <w:p w14:paraId="379E685C" w14:textId="531672D4" w:rsidR="00B2566E" w:rsidRDefault="00B2566E" w:rsidP="00943C33"/>
    <w:p w14:paraId="1F400DF4" w14:textId="7764026F" w:rsidR="00B2566E" w:rsidRDefault="00B2566E" w:rsidP="00943C33"/>
    <w:p w14:paraId="52BE5063" w14:textId="6A1ECDBD" w:rsidR="00B2566E" w:rsidRDefault="00B2566E" w:rsidP="00943C33"/>
    <w:p w14:paraId="3AC7BB74" w14:textId="0D954820" w:rsidR="00B2566E" w:rsidRDefault="00B2566E" w:rsidP="00943C33"/>
    <w:p w14:paraId="32FCAC0C" w14:textId="77777777" w:rsidR="006C6B97" w:rsidRDefault="006C6B97" w:rsidP="00943C33"/>
    <w:p w14:paraId="12DC3057" w14:textId="24374283" w:rsidR="00B2566E" w:rsidRDefault="00B2566E" w:rsidP="00943C33"/>
    <w:p w14:paraId="76FF6B4F" w14:textId="77777777" w:rsidR="00B2566E" w:rsidRPr="00943C33" w:rsidRDefault="00B2566E" w:rsidP="00943C33"/>
    <w:p w14:paraId="6CFCFA77" w14:textId="6FEBABC2" w:rsidR="00943C33" w:rsidRDefault="00943C33" w:rsidP="001A212C">
      <w:pPr>
        <w:rPr>
          <w:sz w:val="26"/>
          <w:szCs w:val="26"/>
        </w:rPr>
      </w:pPr>
    </w:p>
    <w:p w14:paraId="3F29253E" w14:textId="77777777" w:rsidR="002D448C" w:rsidRDefault="002D448C" w:rsidP="001A212C">
      <w:pPr>
        <w:rPr>
          <w:sz w:val="26"/>
          <w:szCs w:val="26"/>
        </w:rPr>
      </w:pPr>
    </w:p>
    <w:p w14:paraId="3DBD9028" w14:textId="31999E6A" w:rsidR="00943C33" w:rsidRPr="00943C33" w:rsidRDefault="28650817" w:rsidP="001A212C">
      <w:pPr>
        <w:rPr>
          <w:sz w:val="26"/>
          <w:szCs w:val="26"/>
        </w:rPr>
      </w:pPr>
      <w:r w:rsidRPr="28650817">
        <w:rPr>
          <w:sz w:val="26"/>
          <w:szCs w:val="26"/>
        </w:rPr>
        <w:t xml:space="preserve">Solution proposed:                                                                 </w:t>
      </w:r>
    </w:p>
    <w:p w14:paraId="2C502F6A" w14:textId="6B613DB6" w:rsidR="002D03A3" w:rsidRDefault="00E71D03" w:rsidP="001A212C">
      <w:r>
        <w:rPr>
          <w:noProof/>
          <w:sz w:val="26"/>
          <w:szCs w:val="26"/>
        </w:rPr>
        <mc:AlternateContent>
          <mc:Choice Requires="wps">
            <w:drawing>
              <wp:anchor distT="0" distB="0" distL="114300" distR="114300" simplePos="0" relativeHeight="251658241" behindDoc="0" locked="0" layoutInCell="1" allowOverlap="1" wp14:anchorId="018E7BB1" wp14:editId="7FA8DD9B">
                <wp:simplePos x="0" y="0"/>
                <wp:positionH relativeFrom="column">
                  <wp:posOffset>5286</wp:posOffset>
                </wp:positionH>
                <wp:positionV relativeFrom="paragraph">
                  <wp:posOffset>23465</wp:posOffset>
                </wp:positionV>
                <wp:extent cx="5901055" cy="5354261"/>
                <wp:effectExtent l="0" t="0" r="23495" b="1841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5354261"/>
                        </a:xfrm>
                        <a:prstGeom prst="rect">
                          <a:avLst/>
                        </a:prstGeom>
                        <a:solidFill>
                          <a:srgbClr val="FFFFFF"/>
                        </a:solidFill>
                        <a:ln w="9525">
                          <a:solidFill>
                            <a:schemeClr val="tx2">
                              <a:lumMod val="60000"/>
                              <a:lumOff val="40000"/>
                            </a:schemeClr>
                          </a:solidFill>
                          <a:miter lim="800000"/>
                          <a:headEnd/>
                          <a:tailEnd/>
                        </a:ln>
                      </wps:spPr>
                      <wps:txbx>
                        <w:txbxContent>
                          <w:p w14:paraId="06D96F0B" w14:textId="6189A0A8" w:rsidR="00943C33" w:rsidRDefault="000D31E1" w:rsidP="00943C33">
                            <w:r>
                              <w:t>In order to overcome the research problem, the team will propose a mobile application that uses Image processing and Machine learning.</w:t>
                            </w:r>
                          </w:p>
                          <w:p w14:paraId="568ABB30" w14:textId="4C8AC7E3" w:rsidR="000D31E1" w:rsidRDefault="000D31E1" w:rsidP="000D31E1">
                            <w:pPr>
                              <w:pStyle w:val="ListParagraph"/>
                              <w:numPr>
                                <w:ilvl w:val="0"/>
                                <w:numId w:val="6"/>
                              </w:numPr>
                            </w:pPr>
                            <w:r>
                              <w:t>For the first issue above mentioned</w:t>
                            </w:r>
                            <w:r w:rsidR="00DE1D65">
                              <w:t>, the farmer will first take a picture of the affects crops and the application will give details about the condition and</w:t>
                            </w:r>
                            <w:r w:rsidR="007A417A">
                              <w:t xml:space="preserve"> how to treat them.</w:t>
                            </w:r>
                          </w:p>
                          <w:p w14:paraId="03231E5E" w14:textId="508F4426" w:rsidR="007A417A" w:rsidRDefault="007A417A" w:rsidP="000D31E1">
                            <w:pPr>
                              <w:pStyle w:val="ListParagraph"/>
                              <w:numPr>
                                <w:ilvl w:val="0"/>
                                <w:numId w:val="6"/>
                              </w:numPr>
                            </w:pPr>
                            <w:r>
                              <w:t>For the second issue,</w:t>
                            </w:r>
                            <w:r w:rsidR="00755B84">
                              <w:t xml:space="preserve"> after the farmer has taken a picture of the crops the weeds will be identified and how to safely remove them will be shown.</w:t>
                            </w:r>
                          </w:p>
                          <w:p w14:paraId="233655F9" w14:textId="3CEE8A34" w:rsidR="00755B84" w:rsidRDefault="001F1BE8" w:rsidP="000D31E1">
                            <w:pPr>
                              <w:pStyle w:val="ListParagraph"/>
                              <w:numPr>
                                <w:ilvl w:val="0"/>
                                <w:numId w:val="6"/>
                              </w:numPr>
                            </w:pPr>
                            <w:r>
                              <w:t>For the third issue, after identifying the type of rice the appropriate fertilizer and the amount will be given.</w:t>
                            </w:r>
                          </w:p>
                          <w:p w14:paraId="30A2A9A6" w14:textId="6E6BA549" w:rsidR="0040240F" w:rsidRDefault="0040240F" w:rsidP="0040240F">
                            <w:pPr>
                              <w:pStyle w:val="ListParagraph"/>
                              <w:numPr>
                                <w:ilvl w:val="0"/>
                                <w:numId w:val="6"/>
                              </w:numPr>
                            </w:pPr>
                            <w:r w:rsidRPr="0040240F">
                              <w:t>For the final issue, we are proposing a Chat Bot to find current market prices and nearby locations of stores for farme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8E7BB1" id="Text Box 4" o:spid="_x0000_s1037" type="#_x0000_t202" style="position:absolute;margin-left:.4pt;margin-top:1.85pt;width:464.65pt;height:421.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" strokecolor="#548dd4 [1951]">
                <v:textbox>
                  <w:txbxContent>
                    <w:p w14:paraId="06D96F0B" w14:textId="6189A0A8" w:rsidR="00943C33" w:rsidRDefault="000D31E1" w:rsidP="00943C33">
                      <w:r>
                        <w:t>In order to overcome the research problem, the team will propose a mobile application that uses Image processing and Machine learning.</w:t>
                      </w:r>
                    </w:p>
                    <w:p w14:paraId="568ABB30" w14:textId="4C8AC7E3" w:rsidR="000D31E1" w:rsidRDefault="000D31E1" w:rsidP="000D31E1">
                      <w:pPr>
                        <w:pStyle w:val="ListParagraph"/>
                        <w:numPr>
                          <w:ilvl w:val="0"/>
                          <w:numId w:val="6"/>
                        </w:numPr>
                      </w:pPr>
                      <w:r>
                        <w:t>For the first issue above mentioned</w:t>
                      </w:r>
                      <w:r w:rsidR="00DE1D65">
                        <w:t>, the farmer will first take a picture of the affects crops and the application will give details about the condition and</w:t>
                      </w:r>
                      <w:r w:rsidR="007A417A">
                        <w:t xml:space="preserve"> how to treat them.</w:t>
                      </w:r>
                    </w:p>
                    <w:p w14:paraId="03231E5E" w14:textId="508F4426" w:rsidR="007A417A" w:rsidRDefault="007A417A" w:rsidP="000D31E1">
                      <w:pPr>
                        <w:pStyle w:val="ListParagraph"/>
                        <w:numPr>
                          <w:ilvl w:val="0"/>
                          <w:numId w:val="6"/>
                        </w:numPr>
                      </w:pPr>
                      <w:r>
                        <w:t>For the second issue,</w:t>
                      </w:r>
                      <w:r w:rsidR="00755B84">
                        <w:t xml:space="preserve"> after the farmer has taken a picture of the crops the weeds will be identified and how to safely remove them will be shown.</w:t>
                      </w:r>
                    </w:p>
                    <w:p w14:paraId="233655F9" w14:textId="3CEE8A34" w:rsidR="00755B84" w:rsidRDefault="001F1BE8" w:rsidP="000D31E1">
                      <w:pPr>
                        <w:pStyle w:val="ListParagraph"/>
                        <w:numPr>
                          <w:ilvl w:val="0"/>
                          <w:numId w:val="6"/>
                        </w:numPr>
                      </w:pPr>
                      <w:r>
                        <w:t>For the third issue, after identifying the type of rice the appropriate fertilizer and the amount will be given.</w:t>
                      </w:r>
                    </w:p>
                    <w:p w14:paraId="30A2A9A6" w14:textId="6E6BA549" w:rsidR="0040240F" w:rsidRDefault="0040240F" w:rsidP="0040240F">
                      <w:pPr>
                        <w:pStyle w:val="ListParagraph"/>
                        <w:numPr>
                          <w:ilvl w:val="0"/>
                          <w:numId w:val="6"/>
                        </w:numPr>
                      </w:pPr>
                      <w:r w:rsidRPr="0040240F">
                        <w:t>For the final issue, we are proposing a Chat Bot to find current market prices and nearby locations of stores for farmers</w:t>
                      </w:r>
                    </w:p>
                  </w:txbxContent>
                </v:textbox>
              </v:shape>
            </w:pict>
          </mc:Fallback>
        </mc:AlternateContent>
      </w:r>
    </w:p>
    <w:p w14:paraId="1B37CA08" w14:textId="77777777" w:rsidR="002D03A3" w:rsidRPr="002D03A3" w:rsidRDefault="002D03A3" w:rsidP="001A212C"/>
    <w:p w14:paraId="464E4430" w14:textId="77777777" w:rsidR="002D03A3" w:rsidRPr="002D03A3" w:rsidRDefault="002D03A3" w:rsidP="002D03A3"/>
    <w:p w14:paraId="439AB084" w14:textId="77777777" w:rsidR="002D03A3" w:rsidRPr="002D03A3" w:rsidRDefault="002D03A3" w:rsidP="002D03A3"/>
    <w:p w14:paraId="207291F2" w14:textId="77777777" w:rsidR="002D03A3" w:rsidRPr="002D03A3" w:rsidRDefault="002D03A3" w:rsidP="002D03A3"/>
    <w:p w14:paraId="6655AA28" w14:textId="77777777" w:rsidR="002D03A3" w:rsidRPr="002D03A3" w:rsidRDefault="002D03A3" w:rsidP="002D03A3"/>
    <w:p w14:paraId="7F6DB80A" w14:textId="77777777" w:rsidR="002D03A3" w:rsidRPr="002D03A3" w:rsidRDefault="002D03A3" w:rsidP="002D03A3"/>
    <w:p w14:paraId="2F3A4CF9" w14:textId="77777777" w:rsidR="002D03A3" w:rsidRPr="002D03A3" w:rsidRDefault="002D03A3" w:rsidP="002D03A3"/>
    <w:p w14:paraId="6AA7B150" w14:textId="77777777" w:rsidR="002D03A3" w:rsidRPr="002D03A3" w:rsidRDefault="002D03A3" w:rsidP="002D03A3"/>
    <w:p w14:paraId="3E4A477E" w14:textId="77777777" w:rsidR="002D03A3" w:rsidRPr="002D03A3" w:rsidRDefault="002D03A3" w:rsidP="002D03A3"/>
    <w:p w14:paraId="23074EEF" w14:textId="77777777" w:rsidR="00934B8A" w:rsidRPr="00D156C8" w:rsidRDefault="00934B8A" w:rsidP="00934B8A">
      <w:pPr>
        <w:rPr>
          <w:rFonts w:cs="Iskoola Pota"/>
          <w:sz w:val="26"/>
          <w:szCs w:val="26"/>
          <w:lang w:bidi="si-LK"/>
        </w:rPr>
      </w:pPr>
    </w:p>
    <w:p w14:paraId="6A6BFDD0" w14:textId="77777777" w:rsidR="00934B8A" w:rsidRDefault="00934B8A" w:rsidP="00934B8A">
      <w:pPr>
        <w:rPr>
          <w:rFonts w:cs="Iskoola Pota"/>
          <w:sz w:val="26"/>
          <w:szCs w:val="26"/>
          <w:lang w:bidi="si-LK"/>
        </w:rPr>
      </w:pPr>
    </w:p>
    <w:p w14:paraId="03AA376E" w14:textId="77777777" w:rsidR="002D03A3" w:rsidRDefault="002D03A3" w:rsidP="002D03A3"/>
    <w:p w14:paraId="25E3771B" w14:textId="77777777" w:rsidR="003C40BB" w:rsidRDefault="003C40BB">
      <w:pPr>
        <w:rPr>
          <w:rFonts w:cs="Iskoola Pota"/>
          <w:sz w:val="26"/>
          <w:szCs w:val="26"/>
          <w:lang w:bidi="si-LK"/>
        </w:rPr>
      </w:pPr>
      <w:r>
        <w:rPr>
          <w:rFonts w:cs="Iskoola Pota"/>
          <w:sz w:val="26"/>
          <w:szCs w:val="26"/>
          <w:lang w:bidi="si-LK"/>
        </w:rPr>
        <w:br w:type="page"/>
      </w:r>
    </w:p>
    <w:p w14:paraId="2244FA06" w14:textId="61285EE1" w:rsidR="001251E9" w:rsidRDefault="007B071D" w:rsidP="007B071D">
      <w:pPr>
        <w:rPr>
          <w:rFonts w:cs="Iskoola Pota"/>
          <w:sz w:val="26"/>
          <w:szCs w:val="26"/>
          <w:lang w:bidi="si-LK"/>
        </w:rPr>
      </w:pPr>
      <w:r w:rsidRPr="001D4161">
        <w:rPr>
          <w:rFonts w:cs="Iskoola Pota"/>
          <w:sz w:val="26"/>
          <w:szCs w:val="26"/>
          <w:lang w:bidi="si-LK"/>
        </w:rPr>
        <w:t>System</w:t>
      </w:r>
      <w:r w:rsidR="00040D36" w:rsidRPr="001D4161">
        <w:rPr>
          <w:rFonts w:cs="Iskoola Pota"/>
          <w:sz w:val="26"/>
          <w:szCs w:val="26"/>
          <w:lang w:bidi="si-LK"/>
        </w:rPr>
        <w:t xml:space="preserve"> Overview</w:t>
      </w:r>
      <w:r w:rsidRPr="001D4161">
        <w:rPr>
          <w:rFonts w:cs="Iskoola Pota"/>
          <w:sz w:val="26"/>
          <w:szCs w:val="26"/>
          <w:lang w:bidi="si-LK"/>
        </w:rPr>
        <w:t xml:space="preserve"> Diagram </w:t>
      </w:r>
      <w:r w:rsidR="003635F0" w:rsidRPr="001D4161">
        <w:rPr>
          <w:rFonts w:cs="Iskoola Pota"/>
          <w:sz w:val="26"/>
          <w:szCs w:val="26"/>
          <w:lang w:bidi="si-LK"/>
        </w:rPr>
        <w:t>for the solution proposed</w:t>
      </w:r>
      <w:r w:rsidR="00BD34E4">
        <w:rPr>
          <w:rFonts w:cs="Iskoola Pota"/>
          <w:sz w:val="26"/>
          <w:szCs w:val="26"/>
          <w:lang w:bidi="si-LK"/>
        </w:rPr>
        <w:t xml:space="preserve">. Recommended to draw using </w:t>
      </w:r>
      <w:hyperlink r:id="rId10" w:history="1">
        <w:r w:rsidR="00BD34E4" w:rsidRPr="00BD34E4">
          <w:rPr>
            <w:rStyle w:val="Hyperlink"/>
            <w:rFonts w:cs="Iskoola Pota"/>
            <w:sz w:val="26"/>
            <w:szCs w:val="26"/>
            <w:lang w:bidi="si-LK"/>
          </w:rPr>
          <w:t>draw.io.</w:t>
        </w:r>
      </w:hyperlink>
      <w:r w:rsidR="00BD34E4">
        <w:rPr>
          <w:rFonts w:cs="Iskoola Pota"/>
          <w:sz w:val="26"/>
          <w:szCs w:val="26"/>
          <w:lang w:bidi="si-LK"/>
        </w:rPr>
        <w:t xml:space="preserve"> </w:t>
      </w:r>
      <w:r w:rsidR="00BD34E4" w:rsidRPr="00BD34E4">
        <w:rPr>
          <w:rFonts w:cs="Iskoola Pota"/>
          <w:sz w:val="26"/>
          <w:szCs w:val="26"/>
          <w:lang w:bidi="si-LK"/>
        </w:rPr>
        <w:t>Note: This is not an activity/flow (UML) diagram</w:t>
      </w:r>
    </w:p>
    <w:p w14:paraId="3139D3F2" w14:textId="5633098B" w:rsidR="00BD34E4" w:rsidRPr="00BD34E4" w:rsidRDefault="00BD34E4" w:rsidP="00BD34E4">
      <w:pPr>
        <w:pStyle w:val="ListParagraph"/>
        <w:numPr>
          <w:ilvl w:val="0"/>
          <w:numId w:val="4"/>
        </w:numPr>
        <w:rPr>
          <w:rFonts w:cs="Iskoola Pota"/>
          <w:b/>
          <w:bCs/>
          <w:sz w:val="18"/>
          <w:szCs w:val="18"/>
          <w:u w:val="single"/>
          <w:lang w:bidi="si-LK"/>
        </w:rPr>
      </w:pPr>
      <w:r w:rsidRPr="00BD34E4">
        <w:rPr>
          <w:rFonts w:cs="Iskoola Pota"/>
          <w:b/>
          <w:bCs/>
          <w:sz w:val="18"/>
          <w:szCs w:val="18"/>
          <w:u w:val="single"/>
          <w:lang w:bidi="si-LK"/>
        </w:rPr>
        <w:t>Man</w:t>
      </w:r>
      <w:r w:rsidR="00501045">
        <w:rPr>
          <w:rFonts w:cs="Iskoola Pota"/>
          <w:b/>
          <w:bCs/>
          <w:sz w:val="18"/>
          <w:szCs w:val="18"/>
          <w:u w:val="single"/>
          <w:lang w:bidi="si-LK"/>
        </w:rPr>
        <w:t xml:space="preserve"> </w:t>
      </w:r>
      <w:r w:rsidRPr="00BD34E4">
        <w:rPr>
          <w:rFonts w:cs="Iskoola Pota"/>
          <w:b/>
          <w:bCs/>
          <w:sz w:val="18"/>
          <w:szCs w:val="18"/>
          <w:u w:val="single"/>
          <w:lang w:bidi="si-LK"/>
        </w:rPr>
        <w:t>components</w:t>
      </w:r>
      <w:r>
        <w:rPr>
          <w:rFonts w:cs="Iskoola Pota"/>
          <w:b/>
          <w:bCs/>
          <w:sz w:val="18"/>
          <w:szCs w:val="18"/>
          <w:u w:val="single"/>
          <w:lang w:bidi="si-LK"/>
        </w:rPr>
        <w:t xml:space="preserve"> including the data sources</w:t>
      </w:r>
      <w:r w:rsidR="00501045">
        <w:rPr>
          <w:rFonts w:cs="Iskoola Pota"/>
          <w:b/>
          <w:bCs/>
          <w:sz w:val="18"/>
          <w:szCs w:val="18"/>
          <w:u w:val="single"/>
          <w:lang w:bidi="si-LK"/>
        </w:rPr>
        <w:t>, stakeholders, interaction among the stakeholders, etc.</w:t>
      </w:r>
    </w:p>
    <w:p w14:paraId="778830ED" w14:textId="77777777" w:rsidR="00BD34E4" w:rsidRDefault="00BD34E4" w:rsidP="00BD34E4">
      <w:pPr>
        <w:pStyle w:val="ListParagraph"/>
        <w:numPr>
          <w:ilvl w:val="0"/>
          <w:numId w:val="4"/>
        </w:numPr>
        <w:rPr>
          <w:rFonts w:cs="Iskoola Pota"/>
          <w:b/>
          <w:bCs/>
          <w:sz w:val="18"/>
          <w:szCs w:val="18"/>
          <w:u w:val="single"/>
          <w:lang w:bidi="si-LK"/>
        </w:rPr>
      </w:pPr>
      <w:r w:rsidRPr="00BD34E4">
        <w:rPr>
          <w:rFonts w:cs="Iskoola Pota"/>
          <w:b/>
          <w:bCs/>
          <w:sz w:val="18"/>
          <w:szCs w:val="18"/>
          <w:u w:val="single"/>
          <w:lang w:bidi="si-LK"/>
        </w:rPr>
        <w:t>Interconnection among the components</w:t>
      </w:r>
    </w:p>
    <w:p w14:paraId="4BC23D5D" w14:textId="080C2FD4" w:rsidR="00BD34E4" w:rsidRPr="00BD34E4" w:rsidRDefault="00BD34E4" w:rsidP="00BD34E4">
      <w:pPr>
        <w:pStyle w:val="ListParagraph"/>
        <w:numPr>
          <w:ilvl w:val="0"/>
          <w:numId w:val="4"/>
        </w:numPr>
        <w:rPr>
          <w:rFonts w:cs="Iskoola Pota"/>
          <w:b/>
          <w:bCs/>
          <w:sz w:val="18"/>
          <w:szCs w:val="18"/>
          <w:u w:val="single"/>
          <w:lang w:bidi="si-LK"/>
        </w:rPr>
      </w:pPr>
      <w:r w:rsidRPr="00BD34E4">
        <w:rPr>
          <w:noProof/>
          <w:sz w:val="14"/>
          <w:szCs w:val="14"/>
        </w:rPr>
        <mc:AlternateContent>
          <mc:Choice Requires="wps">
            <w:drawing>
              <wp:anchor distT="0" distB="0" distL="114300" distR="114300" simplePos="0" relativeHeight="251658248" behindDoc="0" locked="0" layoutInCell="1" allowOverlap="1" wp14:anchorId="0C44C37A" wp14:editId="099C9D53">
                <wp:simplePos x="0" y="0"/>
                <wp:positionH relativeFrom="column">
                  <wp:posOffset>-4762</wp:posOffset>
                </wp:positionH>
                <wp:positionV relativeFrom="paragraph">
                  <wp:posOffset>246063</wp:posOffset>
                </wp:positionV>
                <wp:extent cx="5901055" cy="7581900"/>
                <wp:effectExtent l="0" t="0" r="23495" b="1905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7581900"/>
                        </a:xfrm>
                        <a:prstGeom prst="rect">
                          <a:avLst/>
                        </a:prstGeom>
                        <a:solidFill>
                          <a:srgbClr val="FFFFFF"/>
                        </a:solidFill>
                        <a:ln w="9525">
                          <a:solidFill>
                            <a:schemeClr val="tx2">
                              <a:lumMod val="60000"/>
                              <a:lumOff val="40000"/>
                            </a:schemeClr>
                          </a:solidFill>
                          <a:miter lim="800000"/>
                          <a:headEnd/>
                          <a:tailEnd/>
                        </a:ln>
                      </wps:spPr>
                      <wps:txbx>
                        <w:txbxContent>
                          <w:p w14:paraId="1F92B70C" w14:textId="6D5CD0F7" w:rsidR="00C40825" w:rsidRDefault="00C40825" w:rsidP="007B071D">
                            <w:r>
                              <w:rPr>
                                <w:noProof/>
                              </w:rPr>
                              <w:drawing>
                                <wp:inline distT="0" distB="0" distL="0" distR="0" wp14:anchorId="37979FA5" wp14:editId="330433DC">
                                  <wp:extent cx="5585460" cy="56921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t="790" r="2527" b="790"/>
                                          <a:stretch/>
                                        </pic:blipFill>
                                        <pic:spPr bwMode="auto">
                                          <a:xfrm>
                                            <a:off x="0" y="0"/>
                                            <a:ext cx="5585460" cy="569214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0C44C37A" id="_x0000_t202" coordsize="21600,21600" o:spt="202" path="m,l,21600r21600,l21600,xe">
                <v:stroke joinstyle="miter"/>
                <v:path gradientshapeok="t" o:connecttype="rect"/>
              </v:shapetype>
              <v:shape id="_x0000_s1038" type="#_x0000_t202" style="position:absolute;left:0;text-align:left;margin-left:-.35pt;margin-top:19.4pt;width:464.65pt;height:597pt;z-index:2516582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" strokecolor="#548dd4 [1951]">
                <v:textbox style="mso-fit-shape-to-text:t">
                  <w:txbxContent>
                    <w:p w14:paraId="1F92B70C" w14:textId="6D5CD0F7" w:rsidR="00C40825" w:rsidRDefault="00C40825" w:rsidP="007B071D">
                      <w:r>
                        <w:rPr>
                          <w:noProof/>
                        </w:rPr>
                        <w:drawing>
                          <wp:inline distT="0" distB="0" distL="0" distR="0" wp14:anchorId="37979FA5" wp14:editId="330433DC">
                            <wp:extent cx="5585460" cy="56921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t="790" r="2527" b="790"/>
                                    <a:stretch/>
                                  </pic:blipFill>
                                  <pic:spPr bwMode="auto">
                                    <a:xfrm>
                                      <a:off x="0" y="0"/>
                                      <a:ext cx="5585460" cy="569214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BD34E4">
        <w:rPr>
          <w:rFonts w:cs="Iskoola Pota"/>
          <w:b/>
          <w:bCs/>
          <w:sz w:val="18"/>
          <w:szCs w:val="18"/>
          <w:u w:val="single"/>
          <w:lang w:bidi="si-LK"/>
        </w:rPr>
        <w:t>Major SW and HW components</w:t>
      </w:r>
    </w:p>
    <w:p w14:paraId="3F46C01E" w14:textId="58B09F10" w:rsidR="007B071D" w:rsidRPr="00D156C8" w:rsidRDefault="007B071D" w:rsidP="007B071D">
      <w:pPr>
        <w:rPr>
          <w:rFonts w:cs="Iskoola Pota"/>
          <w:sz w:val="26"/>
          <w:szCs w:val="26"/>
          <w:lang w:bidi="si-LK"/>
        </w:rPr>
      </w:pPr>
    </w:p>
    <w:p w14:paraId="1845191D" w14:textId="4097FC8C" w:rsidR="007B071D" w:rsidRPr="00D156C8" w:rsidRDefault="007B071D" w:rsidP="007B071D">
      <w:pPr>
        <w:rPr>
          <w:rFonts w:cs="Iskoola Pota"/>
          <w:sz w:val="26"/>
          <w:szCs w:val="26"/>
          <w:lang w:bidi="si-LK"/>
        </w:rPr>
      </w:pPr>
    </w:p>
    <w:p w14:paraId="2DE13BB0" w14:textId="40D924D7" w:rsidR="007B071D" w:rsidRPr="00D156C8" w:rsidRDefault="007B071D" w:rsidP="007B071D">
      <w:pPr>
        <w:rPr>
          <w:rFonts w:cs="Iskoola Pota"/>
          <w:sz w:val="26"/>
          <w:szCs w:val="26"/>
          <w:lang w:bidi="si-LK"/>
        </w:rPr>
      </w:pPr>
    </w:p>
    <w:p w14:paraId="34BB93B9" w14:textId="490FBCB2" w:rsidR="007B071D" w:rsidRPr="00D156C8" w:rsidRDefault="007B071D" w:rsidP="007B071D">
      <w:pPr>
        <w:rPr>
          <w:rFonts w:cs="Iskoola Pota"/>
          <w:sz w:val="26"/>
          <w:szCs w:val="26"/>
          <w:lang w:bidi="si-LK"/>
        </w:rPr>
      </w:pPr>
    </w:p>
    <w:p w14:paraId="1B1EF04F" w14:textId="17FFA584" w:rsidR="007B071D" w:rsidRPr="00D156C8" w:rsidRDefault="007B071D" w:rsidP="007B071D">
      <w:pPr>
        <w:rPr>
          <w:rFonts w:cs="Iskoola Pota"/>
          <w:sz w:val="26"/>
          <w:szCs w:val="26"/>
          <w:lang w:bidi="si-LK"/>
        </w:rPr>
      </w:pPr>
    </w:p>
    <w:p w14:paraId="0CF5C0D9" w14:textId="1FEAA6C2" w:rsidR="007B071D" w:rsidRDefault="007B071D" w:rsidP="007B071D">
      <w:pPr>
        <w:rPr>
          <w:rFonts w:cs="Iskoola Pota"/>
          <w:sz w:val="26"/>
          <w:szCs w:val="26"/>
          <w:lang w:bidi="si-LK"/>
        </w:rPr>
      </w:pPr>
    </w:p>
    <w:p w14:paraId="4AF3F682" w14:textId="77777777" w:rsidR="007B071D" w:rsidRDefault="007B071D" w:rsidP="007B071D">
      <w:pPr>
        <w:rPr>
          <w:rFonts w:cs="Iskoola Pota"/>
          <w:sz w:val="26"/>
          <w:szCs w:val="26"/>
          <w:lang w:bidi="si-LK"/>
        </w:rPr>
      </w:pPr>
    </w:p>
    <w:p w14:paraId="53CE6931" w14:textId="77777777" w:rsidR="007B071D" w:rsidRDefault="007B071D">
      <w:pPr>
        <w:rPr>
          <w:rFonts w:cs="Iskoola Pota"/>
          <w:sz w:val="26"/>
          <w:szCs w:val="26"/>
          <w:lang w:bidi="si-LK"/>
        </w:rPr>
      </w:pPr>
      <w:r>
        <w:rPr>
          <w:rFonts w:cs="Iskoola Pota"/>
          <w:sz w:val="26"/>
          <w:szCs w:val="26"/>
          <w:lang w:bidi="si-LK"/>
        </w:rPr>
        <w:br w:type="page"/>
      </w:r>
    </w:p>
    <w:p w14:paraId="6855E203" w14:textId="193C78C6" w:rsidR="003C40BB" w:rsidRDefault="602F5BDA" w:rsidP="003C40BB">
      <w:pPr>
        <w:rPr>
          <w:rFonts w:cs="Iskoola Pota"/>
          <w:sz w:val="26"/>
          <w:szCs w:val="26"/>
          <w:lang w:bidi="si-LK"/>
        </w:rPr>
      </w:pPr>
      <w:r w:rsidRPr="602F5BDA">
        <w:rPr>
          <w:rFonts w:cs="Iskoola Pota"/>
          <w:sz w:val="26"/>
          <w:szCs w:val="26"/>
          <w:lang w:bidi="si-LK"/>
        </w:rPr>
        <w:t>Objectives (1 main objective and 4 sub objectives):</w:t>
      </w:r>
    </w:p>
    <w:p w14:paraId="72C263E6" w14:textId="256B7B6D" w:rsidR="003C40BB" w:rsidRDefault="003C40BB" w:rsidP="002D03A3">
      <w:pPr>
        <w:rPr>
          <w:rFonts w:cs="Iskoola Pota"/>
          <w:sz w:val="26"/>
          <w:szCs w:val="26"/>
          <w:lang w:bidi="si-LK"/>
        </w:rPr>
      </w:pPr>
      <w:r>
        <w:rPr>
          <w:noProof/>
        </w:rPr>
        <mc:AlternateContent>
          <mc:Choice Requires="wps">
            <w:drawing>
              <wp:inline distT="0" distB="0" distL="114300" distR="114300" wp14:anchorId="41D0C2EA" wp14:editId="22E70186">
                <wp:extent cx="5901055" cy="2522220"/>
                <wp:effectExtent l="0" t="0" r="23495" b="11430"/>
                <wp:docPr id="138854986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2522220"/>
                        </a:xfrm>
                        <a:prstGeom prst="rect">
                          <a:avLst/>
                        </a:prstGeom>
                        <a:solidFill>
                          <a:srgbClr val="FFFFFF"/>
                        </a:solidFill>
                        <a:ln w="9525">
                          <a:solidFill>
                            <a:schemeClr val="tx2">
                              <a:lumMod val="60000"/>
                              <a:lumOff val="40000"/>
                            </a:schemeClr>
                          </a:solidFill>
                          <a:miter lim="800000"/>
                          <a:headEnd/>
                          <a:tailEnd/>
                        </a:ln>
                      </wps:spPr>
                      <wps:txbx>
                        <w:txbxContent>
                          <w:p w14:paraId="225D175C" w14:textId="29C858EC" w:rsidR="003C40BB" w:rsidRPr="001251E9" w:rsidRDefault="001251E9" w:rsidP="003C40BB">
                            <w:pPr>
                              <w:rPr>
                                <w:b/>
                                <w:bCs/>
                                <w:u w:val="single"/>
                              </w:rPr>
                            </w:pPr>
                            <w:r w:rsidRPr="001251E9">
                              <w:rPr>
                                <w:b/>
                                <w:bCs/>
                                <w:u w:val="single"/>
                              </w:rPr>
                              <w:t>Main Objective</w:t>
                            </w:r>
                            <w:r w:rsidR="007717AD">
                              <w:rPr>
                                <w:b/>
                                <w:bCs/>
                                <w:u w:val="single"/>
                              </w:rPr>
                              <w:t xml:space="preserve">: </w:t>
                            </w:r>
                          </w:p>
                          <w:p w14:paraId="4C029650" w14:textId="1190844D" w:rsidR="001251E9" w:rsidRDefault="00755B84" w:rsidP="003C40BB">
                            <w:r>
                              <w:t xml:space="preserve">To help farmers with </w:t>
                            </w:r>
                            <w:r w:rsidR="00F176EB">
                              <w:t>their paddy fields and make life easier for them.</w:t>
                            </w:r>
                          </w:p>
                          <w:p w14:paraId="25B03D38" w14:textId="778511F0" w:rsidR="001251E9" w:rsidRPr="001251E9" w:rsidRDefault="001251E9" w:rsidP="003C40BB">
                            <w:pPr>
                              <w:rPr>
                                <w:b/>
                                <w:bCs/>
                              </w:rPr>
                            </w:pPr>
                            <w:r w:rsidRPr="001251E9">
                              <w:rPr>
                                <w:b/>
                                <w:bCs/>
                              </w:rPr>
                              <w:t>Sub Objective 1:</w:t>
                            </w:r>
                            <w:r w:rsidR="00F176EB">
                              <w:rPr>
                                <w:b/>
                                <w:bCs/>
                              </w:rPr>
                              <w:t xml:space="preserve"> Identify Pests and Diseases</w:t>
                            </w:r>
                          </w:p>
                          <w:p w14:paraId="043FEC5F" w14:textId="3586B36D" w:rsidR="001251E9" w:rsidRPr="001251E9" w:rsidRDefault="001251E9" w:rsidP="003C40BB">
                            <w:pPr>
                              <w:rPr>
                                <w:b/>
                                <w:bCs/>
                              </w:rPr>
                            </w:pPr>
                            <w:r w:rsidRPr="001251E9">
                              <w:rPr>
                                <w:b/>
                                <w:bCs/>
                              </w:rPr>
                              <w:t>Sub Objective 2:</w:t>
                            </w:r>
                            <w:r w:rsidR="00F176EB">
                              <w:rPr>
                                <w:b/>
                                <w:bCs/>
                              </w:rPr>
                              <w:t xml:space="preserve"> Identify Weeds</w:t>
                            </w:r>
                          </w:p>
                          <w:p w14:paraId="5B4D3B33" w14:textId="1602FB5D" w:rsidR="001251E9" w:rsidRPr="001251E9" w:rsidRDefault="001251E9" w:rsidP="003C40BB">
                            <w:pPr>
                              <w:rPr>
                                <w:b/>
                                <w:bCs/>
                              </w:rPr>
                            </w:pPr>
                            <w:r w:rsidRPr="001251E9">
                              <w:rPr>
                                <w:b/>
                                <w:bCs/>
                              </w:rPr>
                              <w:t>Sub Objective 3:</w:t>
                            </w:r>
                            <w:r w:rsidR="00F176EB">
                              <w:rPr>
                                <w:b/>
                                <w:bCs/>
                              </w:rPr>
                              <w:t xml:space="preserve"> Identify Fertilizer</w:t>
                            </w:r>
                          </w:p>
                          <w:p w14:paraId="2478E03A" w14:textId="74CFF7E1" w:rsidR="001251E9" w:rsidRPr="001251E9" w:rsidRDefault="001251E9" w:rsidP="003C40BB">
                            <w:pPr>
                              <w:rPr>
                                <w:b/>
                                <w:bCs/>
                              </w:rPr>
                            </w:pPr>
                            <w:r w:rsidRPr="001251E9">
                              <w:rPr>
                                <w:b/>
                                <w:bCs/>
                              </w:rPr>
                              <w:t>Sub Objective 4:</w:t>
                            </w:r>
                            <w:r w:rsidR="009151C6">
                              <w:rPr>
                                <w:b/>
                                <w:bCs/>
                              </w:rPr>
                              <w:t xml:space="preserve"> Information extraction using ontology / chat bot for easy information. </w:t>
                            </w:r>
                          </w:p>
                        </w:txbxContent>
                      </wps:txbx>
                      <wps:bodyPr rot="0" vert="horz" wrap="square" lIns="91440" tIns="45720" rIns="91440" bIns="45720" anchor="t" anchorCtr="0" upright="1">
                        <a:noAutofit/>
                      </wps:bodyPr>
                    </wps:wsp>
                  </a:graphicData>
                </a:graphic>
              </wp:inline>
            </w:drawing>
          </mc:Choice>
          <mc:Fallback>
            <w:pict>
              <v:shape w14:anchorId="41D0C2EA" id="Text Box 5" o:spid="_x0000_s1039" type="#_x0000_t202" style="width:464.65pt;height:19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" strokecolor="#548dd4 [1951]">
                <v:textbox>
                  <w:txbxContent>
                    <w:p w14:paraId="225D175C" w14:textId="29C858EC" w:rsidR="003C40BB" w:rsidRPr="001251E9" w:rsidRDefault="001251E9" w:rsidP="003C40BB">
                      <w:pPr>
                        <w:rPr>
                          <w:b/>
                          <w:bCs/>
                          <w:u w:val="single"/>
                        </w:rPr>
                      </w:pPr>
                      <w:r w:rsidRPr="001251E9">
                        <w:rPr>
                          <w:b/>
                          <w:bCs/>
                          <w:u w:val="single"/>
                        </w:rPr>
                        <w:t>Main Objective</w:t>
                      </w:r>
                      <w:r w:rsidR="007717AD">
                        <w:rPr>
                          <w:b/>
                          <w:bCs/>
                          <w:u w:val="single"/>
                        </w:rPr>
                        <w:t xml:space="preserve">: </w:t>
                      </w:r>
                    </w:p>
                    <w:p w14:paraId="4C029650" w14:textId="1190844D" w:rsidR="001251E9" w:rsidRDefault="00755B84" w:rsidP="003C40BB">
                      <w:r>
                        <w:t xml:space="preserve">To help farmers with </w:t>
                      </w:r>
                      <w:r w:rsidR="00F176EB">
                        <w:t>their paddy fields and make life easier for them.</w:t>
                      </w:r>
                    </w:p>
                    <w:p w14:paraId="25B03D38" w14:textId="778511F0" w:rsidR="001251E9" w:rsidRPr="001251E9" w:rsidRDefault="001251E9" w:rsidP="003C40BB">
                      <w:pPr>
                        <w:rPr>
                          <w:b/>
                          <w:bCs/>
                        </w:rPr>
                      </w:pPr>
                      <w:r w:rsidRPr="001251E9">
                        <w:rPr>
                          <w:b/>
                          <w:bCs/>
                        </w:rPr>
                        <w:t>Sub Objective 1:</w:t>
                      </w:r>
                      <w:r w:rsidR="00F176EB">
                        <w:rPr>
                          <w:b/>
                          <w:bCs/>
                        </w:rPr>
                        <w:t xml:space="preserve"> Identify Pests and Diseases</w:t>
                      </w:r>
                    </w:p>
                    <w:p w14:paraId="043FEC5F" w14:textId="3586B36D" w:rsidR="001251E9" w:rsidRPr="001251E9" w:rsidRDefault="001251E9" w:rsidP="003C40BB">
                      <w:pPr>
                        <w:rPr>
                          <w:b/>
                          <w:bCs/>
                        </w:rPr>
                      </w:pPr>
                      <w:r w:rsidRPr="001251E9">
                        <w:rPr>
                          <w:b/>
                          <w:bCs/>
                        </w:rPr>
                        <w:t>Sub Objective 2:</w:t>
                      </w:r>
                      <w:r w:rsidR="00F176EB">
                        <w:rPr>
                          <w:b/>
                          <w:bCs/>
                        </w:rPr>
                        <w:t xml:space="preserve"> Identify Weeds</w:t>
                      </w:r>
                    </w:p>
                    <w:p w14:paraId="5B4D3B33" w14:textId="1602FB5D" w:rsidR="001251E9" w:rsidRPr="001251E9" w:rsidRDefault="001251E9" w:rsidP="003C40BB">
                      <w:pPr>
                        <w:rPr>
                          <w:b/>
                          <w:bCs/>
                        </w:rPr>
                      </w:pPr>
                      <w:r w:rsidRPr="001251E9">
                        <w:rPr>
                          <w:b/>
                          <w:bCs/>
                        </w:rPr>
                        <w:t>Sub Objective 3:</w:t>
                      </w:r>
                      <w:r w:rsidR="00F176EB">
                        <w:rPr>
                          <w:b/>
                          <w:bCs/>
                        </w:rPr>
                        <w:t xml:space="preserve"> Identify Fertilizer</w:t>
                      </w:r>
                    </w:p>
                    <w:p w14:paraId="2478E03A" w14:textId="74CFF7E1" w:rsidR="001251E9" w:rsidRPr="001251E9" w:rsidRDefault="001251E9" w:rsidP="003C40BB">
                      <w:pPr>
                        <w:rPr>
                          <w:b/>
                          <w:bCs/>
                        </w:rPr>
                      </w:pPr>
                      <w:r w:rsidRPr="001251E9">
                        <w:rPr>
                          <w:b/>
                          <w:bCs/>
                        </w:rPr>
                        <w:t>Sub Objective 4:</w:t>
                      </w:r>
                      <w:r w:rsidR="009151C6">
                        <w:rPr>
                          <w:b/>
                          <w:bCs/>
                        </w:rPr>
                        <w:t xml:space="preserve"> Information extraction using ontology / chat bot for easy information. </w:t>
                      </w:r>
                    </w:p>
                  </w:txbxContent>
                </v:textbox>
                <w10:anchorlock/>
              </v:shape>
            </w:pict>
          </mc:Fallback>
        </mc:AlternateContent>
      </w:r>
    </w:p>
    <w:p w14:paraId="3A984353" w14:textId="48A40A9D" w:rsidR="007B071D" w:rsidRDefault="007B071D" w:rsidP="007B071D">
      <w:pPr>
        <w:rPr>
          <w:rFonts w:cs="Iskoola Pota"/>
          <w:sz w:val="26"/>
          <w:szCs w:val="26"/>
          <w:lang w:bidi="si-LK"/>
        </w:rPr>
      </w:pPr>
      <w:r>
        <w:rPr>
          <w:rFonts w:cs="Iskoola Pota"/>
          <w:sz w:val="26"/>
          <w:szCs w:val="26"/>
          <w:lang w:bidi="si-LK"/>
        </w:rPr>
        <w:t xml:space="preserve">Task divided among the members </w:t>
      </w:r>
    </w:p>
    <w:p w14:paraId="7E5B8C15" w14:textId="77777777" w:rsidR="007B071D" w:rsidRPr="00D156C8" w:rsidRDefault="007B071D" w:rsidP="007B071D">
      <w:pPr>
        <w:rPr>
          <w:rFonts w:cs="Iskoola Pota"/>
          <w:sz w:val="26"/>
          <w:szCs w:val="26"/>
          <w:lang w:bidi="si-LK"/>
        </w:rPr>
      </w:pPr>
      <w:r>
        <w:rPr>
          <w:noProof/>
        </w:rPr>
        <mc:AlternateContent>
          <mc:Choice Requires="wps">
            <w:drawing>
              <wp:anchor distT="0" distB="0" distL="114300" distR="114300" simplePos="0" relativeHeight="251658247" behindDoc="0" locked="0" layoutInCell="1" allowOverlap="1" wp14:anchorId="648D8D53" wp14:editId="582617A6">
                <wp:simplePos x="0" y="0"/>
                <wp:positionH relativeFrom="column">
                  <wp:posOffset>-4482</wp:posOffset>
                </wp:positionH>
                <wp:positionV relativeFrom="paragraph">
                  <wp:posOffset>114113</wp:posOffset>
                </wp:positionV>
                <wp:extent cx="5901055" cy="5639681"/>
                <wp:effectExtent l="0" t="0" r="23495" b="18415"/>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5639681"/>
                        </a:xfrm>
                        <a:prstGeom prst="rect">
                          <a:avLst/>
                        </a:prstGeom>
                        <a:solidFill>
                          <a:srgbClr val="FFFFFF"/>
                        </a:solidFill>
                        <a:ln w="9525">
                          <a:solidFill>
                            <a:schemeClr val="tx2">
                              <a:lumMod val="60000"/>
                              <a:lumOff val="40000"/>
                            </a:schemeClr>
                          </a:solidFill>
                          <a:miter lim="800000"/>
                          <a:headEnd/>
                          <a:tailEnd/>
                        </a:ln>
                      </wps:spPr>
                      <wps:txbx>
                        <w:txbxContent>
                          <w:p w14:paraId="1B6FABD1" w14:textId="77777777" w:rsidR="007B071D" w:rsidRPr="007B071D" w:rsidRDefault="007B071D" w:rsidP="007B071D">
                            <w:pPr>
                              <w:rPr>
                                <w:sz w:val="2"/>
                              </w:rPr>
                            </w:pPr>
                          </w:p>
                          <w:p w14:paraId="1EE85F70" w14:textId="77777777" w:rsidR="0040240F" w:rsidRDefault="007B071D" w:rsidP="007B071D">
                            <w:r>
                              <w:t>Member 1</w:t>
                            </w:r>
                          </w:p>
                          <w:p w14:paraId="6671501B" w14:textId="306415C0" w:rsidR="007B071D" w:rsidRDefault="0040240F" w:rsidP="007B071D">
                            <w:r w:rsidRPr="0040240F">
                              <w:t>Detection of Pests and Diseases using Image Processing and finding solutions using Machine Language</w:t>
                            </w:r>
                            <w:r w:rsidR="00F1619B">
                              <w:t>.</w:t>
                            </w:r>
                          </w:p>
                          <w:p w14:paraId="53ABDEC6" w14:textId="038E2C13" w:rsidR="007B071D" w:rsidRDefault="007B071D" w:rsidP="007B071D"/>
                          <w:p w14:paraId="003D75BA" w14:textId="2F9C2473" w:rsidR="007B071D" w:rsidRDefault="007B071D" w:rsidP="007B071D">
                            <w:r>
                              <w:t>Member 2</w:t>
                            </w:r>
                            <w:r w:rsidR="00F1619B">
                              <w:t xml:space="preserve"> </w:t>
                            </w:r>
                          </w:p>
                          <w:p w14:paraId="5566C05D" w14:textId="77777777" w:rsidR="00F1619B" w:rsidRDefault="00F1619B" w:rsidP="00F1619B">
                            <w:r>
                              <w:t xml:space="preserve">Detection of weeds </w:t>
                            </w:r>
                            <w:r w:rsidRPr="0040240F">
                              <w:t>using Image Processing and finding solutions using Machine Language</w:t>
                            </w:r>
                            <w:r>
                              <w:t>.</w:t>
                            </w:r>
                          </w:p>
                          <w:p w14:paraId="06824EBC" w14:textId="77777777" w:rsidR="00F1619B" w:rsidRDefault="00F1619B" w:rsidP="007B071D"/>
                          <w:p w14:paraId="4350310A" w14:textId="4AA52434" w:rsidR="007B071D" w:rsidRDefault="007B071D" w:rsidP="007B071D">
                            <w:r>
                              <w:t>Member 3</w:t>
                            </w:r>
                          </w:p>
                          <w:p w14:paraId="61EE9DA1" w14:textId="6D1A2B5F" w:rsidR="00F1619B" w:rsidRDefault="00F1619B" w:rsidP="007B071D">
                            <w:r>
                              <w:t xml:space="preserve">Identification of fertilizers according to the type of crop and quantity </w:t>
                            </w:r>
                            <w:r w:rsidRPr="0040240F">
                              <w:t>using Image Processing</w:t>
                            </w:r>
                            <w:r>
                              <w:t xml:space="preserve"> and </w:t>
                            </w:r>
                            <w:r w:rsidRPr="0040240F">
                              <w:t>Machine Language</w:t>
                            </w:r>
                            <w:r>
                              <w:t xml:space="preserve">.   </w:t>
                            </w:r>
                          </w:p>
                          <w:p w14:paraId="106A07D8" w14:textId="4EBBAFD3" w:rsidR="007B071D" w:rsidRDefault="007B071D" w:rsidP="007B071D"/>
                          <w:p w14:paraId="11552100" w14:textId="15735889" w:rsidR="007B071D" w:rsidRDefault="007B071D" w:rsidP="007B071D">
                            <w:r>
                              <w:t>Member 4</w:t>
                            </w:r>
                          </w:p>
                          <w:p w14:paraId="5A3A37FA" w14:textId="1F5993F5" w:rsidR="00F1619B" w:rsidRDefault="00F1619B" w:rsidP="007B071D">
                            <w:r>
                              <w:t xml:space="preserve">Using ontology, extracting further information from internet sources with Natural Language Processing. </w:t>
                            </w:r>
                          </w:p>
                          <w:p w14:paraId="4A8DDAEC" w14:textId="5352818B" w:rsidR="00F1619B" w:rsidRDefault="00F1619B" w:rsidP="007B071D">
                            <w:r>
                              <w:t xml:space="preserve">Using Machine Language creating a chat bot to give information about nearby stores and market price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8D8D53" id="_x0000_s1040" type="#_x0000_t202" style="position:absolute;margin-left:-.35pt;margin-top:9pt;width:464.65pt;height:444.0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" strokecolor="#548dd4 [1951]">
                <v:textbox>
                  <w:txbxContent>
                    <w:p w14:paraId="1B6FABD1" w14:textId="77777777" w:rsidR="007B071D" w:rsidRPr="007B071D" w:rsidRDefault="007B071D" w:rsidP="007B071D">
                      <w:pPr>
                        <w:rPr>
                          <w:sz w:val="2"/>
                        </w:rPr>
                      </w:pPr>
                    </w:p>
                    <w:p w14:paraId="1EE85F70" w14:textId="77777777" w:rsidR="0040240F" w:rsidRDefault="007B071D" w:rsidP="007B071D">
                      <w:r>
                        <w:t>Member 1</w:t>
                      </w:r>
                    </w:p>
                    <w:p w14:paraId="6671501B" w14:textId="306415C0" w:rsidR="007B071D" w:rsidRDefault="0040240F" w:rsidP="007B071D">
                      <w:r w:rsidRPr="0040240F">
                        <w:t>Detection of Pests and Diseases using Image Processing and finding solutions using Machine Language</w:t>
                      </w:r>
                      <w:r w:rsidR="00F1619B">
                        <w:t>.</w:t>
                      </w:r>
                    </w:p>
                    <w:p w14:paraId="53ABDEC6" w14:textId="038E2C13" w:rsidR="007B071D" w:rsidRDefault="007B071D" w:rsidP="007B071D"/>
                    <w:p w14:paraId="003D75BA" w14:textId="2F9C2473" w:rsidR="007B071D" w:rsidRDefault="007B071D" w:rsidP="007B071D">
                      <w:r>
                        <w:t>Member 2</w:t>
                      </w:r>
                      <w:r w:rsidR="00F1619B">
                        <w:t xml:space="preserve"> </w:t>
                      </w:r>
                    </w:p>
                    <w:p w14:paraId="5566C05D" w14:textId="77777777" w:rsidR="00F1619B" w:rsidRDefault="00F1619B" w:rsidP="00F1619B">
                      <w:r>
                        <w:t xml:space="preserve">Detection of weeds </w:t>
                      </w:r>
                      <w:r w:rsidRPr="0040240F">
                        <w:t>using Image Processing and finding solutions using Machine Language</w:t>
                      </w:r>
                      <w:r>
                        <w:t>.</w:t>
                      </w:r>
                    </w:p>
                    <w:p w14:paraId="06824EBC" w14:textId="77777777" w:rsidR="00F1619B" w:rsidRDefault="00F1619B" w:rsidP="007B071D"/>
                    <w:p w14:paraId="4350310A" w14:textId="4AA52434" w:rsidR="007B071D" w:rsidRDefault="007B071D" w:rsidP="007B071D">
                      <w:r>
                        <w:t>Member 3</w:t>
                      </w:r>
                    </w:p>
                    <w:p w14:paraId="61EE9DA1" w14:textId="6D1A2B5F" w:rsidR="00F1619B" w:rsidRDefault="00F1619B" w:rsidP="007B071D">
                      <w:r>
                        <w:t xml:space="preserve">Identification of fertilizers according to the type of crop and quantity </w:t>
                      </w:r>
                      <w:r w:rsidRPr="0040240F">
                        <w:t>using Image Processing</w:t>
                      </w:r>
                      <w:r>
                        <w:t xml:space="preserve"> and </w:t>
                      </w:r>
                      <w:r w:rsidRPr="0040240F">
                        <w:t>Machine Language</w:t>
                      </w:r>
                      <w:r>
                        <w:t xml:space="preserve">.   </w:t>
                      </w:r>
                    </w:p>
                    <w:p w14:paraId="106A07D8" w14:textId="4EBBAFD3" w:rsidR="007B071D" w:rsidRDefault="007B071D" w:rsidP="007B071D"/>
                    <w:p w14:paraId="11552100" w14:textId="15735889" w:rsidR="007B071D" w:rsidRDefault="007B071D" w:rsidP="007B071D">
                      <w:r>
                        <w:t>Member 4</w:t>
                      </w:r>
                    </w:p>
                    <w:p w14:paraId="5A3A37FA" w14:textId="1F5993F5" w:rsidR="00F1619B" w:rsidRDefault="00F1619B" w:rsidP="007B071D">
                      <w:r>
                        <w:t xml:space="preserve">Using ontology, extracting further information from internet sources with Natural Language Processing. </w:t>
                      </w:r>
                    </w:p>
                    <w:p w14:paraId="4A8DDAEC" w14:textId="5352818B" w:rsidR="00F1619B" w:rsidRDefault="00F1619B" w:rsidP="007B071D">
                      <w:r>
                        <w:t xml:space="preserve">Using Machine Language creating a chat bot to give information about nearby stores and market prices </w:t>
                      </w:r>
                    </w:p>
                  </w:txbxContent>
                </v:textbox>
              </v:shape>
            </w:pict>
          </mc:Fallback>
        </mc:AlternateContent>
      </w:r>
    </w:p>
    <w:p w14:paraId="191A0608" w14:textId="77777777" w:rsidR="007B071D" w:rsidRPr="00D156C8" w:rsidRDefault="007B071D" w:rsidP="007B071D">
      <w:pPr>
        <w:rPr>
          <w:rFonts w:cs="Iskoola Pota"/>
          <w:sz w:val="26"/>
          <w:szCs w:val="26"/>
          <w:lang w:bidi="si-LK"/>
        </w:rPr>
      </w:pPr>
    </w:p>
    <w:p w14:paraId="166612E3" w14:textId="77777777" w:rsidR="007B071D" w:rsidRPr="00D156C8" w:rsidRDefault="007B071D" w:rsidP="007B071D">
      <w:pPr>
        <w:rPr>
          <w:rFonts w:cs="Iskoola Pota"/>
          <w:sz w:val="26"/>
          <w:szCs w:val="26"/>
          <w:lang w:bidi="si-LK"/>
        </w:rPr>
      </w:pPr>
    </w:p>
    <w:p w14:paraId="64EF47DC" w14:textId="77777777" w:rsidR="007B071D" w:rsidRPr="00D156C8" w:rsidRDefault="007B071D" w:rsidP="007B071D">
      <w:pPr>
        <w:rPr>
          <w:rFonts w:cs="Iskoola Pota"/>
          <w:sz w:val="26"/>
          <w:szCs w:val="26"/>
          <w:lang w:bidi="si-LK"/>
        </w:rPr>
      </w:pPr>
    </w:p>
    <w:p w14:paraId="4AA4A201" w14:textId="77777777" w:rsidR="007B071D" w:rsidRPr="00D156C8" w:rsidRDefault="007B071D" w:rsidP="007B071D">
      <w:pPr>
        <w:rPr>
          <w:rFonts w:cs="Iskoola Pota"/>
          <w:sz w:val="26"/>
          <w:szCs w:val="26"/>
          <w:lang w:bidi="si-LK"/>
        </w:rPr>
      </w:pPr>
    </w:p>
    <w:p w14:paraId="28E7ED76" w14:textId="77777777" w:rsidR="007B071D" w:rsidRDefault="007B071D" w:rsidP="007B071D">
      <w:pPr>
        <w:rPr>
          <w:rFonts w:cs="Iskoola Pota"/>
          <w:sz w:val="26"/>
          <w:szCs w:val="26"/>
          <w:lang w:bidi="si-LK"/>
        </w:rPr>
      </w:pPr>
    </w:p>
    <w:p w14:paraId="1EF6F32C" w14:textId="77777777" w:rsidR="007B071D" w:rsidRDefault="007B071D">
      <w:pPr>
        <w:rPr>
          <w:rFonts w:cs="Iskoola Pota"/>
          <w:sz w:val="26"/>
          <w:szCs w:val="26"/>
          <w:lang w:bidi="si-LK"/>
        </w:rPr>
      </w:pPr>
      <w:r>
        <w:rPr>
          <w:rFonts w:cs="Iskoola Pota"/>
          <w:sz w:val="26"/>
          <w:szCs w:val="26"/>
          <w:lang w:bidi="si-LK"/>
        </w:rPr>
        <w:br w:type="page"/>
      </w:r>
    </w:p>
    <w:p w14:paraId="341D2B90" w14:textId="75E9A1F4" w:rsidR="00D156C8" w:rsidRDefault="002D03A3" w:rsidP="002D03A3">
      <w:pPr>
        <w:rPr>
          <w:rFonts w:cs="Iskoola Pota"/>
          <w:sz w:val="26"/>
          <w:szCs w:val="26"/>
          <w:lang w:bidi="si-LK"/>
        </w:rPr>
      </w:pPr>
      <w:r w:rsidRPr="002D03A3">
        <w:rPr>
          <w:rFonts w:cs="Iskoola Pota"/>
          <w:sz w:val="26"/>
          <w:szCs w:val="26"/>
          <w:lang w:bidi="si-LK"/>
        </w:rPr>
        <w:t>Technologies to be used</w:t>
      </w:r>
      <w:r w:rsidR="00D87328">
        <w:rPr>
          <w:rFonts w:cs="Iskoola Pota"/>
          <w:sz w:val="26"/>
          <w:szCs w:val="26"/>
          <w:lang w:bidi="si-LK"/>
        </w:rPr>
        <w:t>:</w:t>
      </w:r>
    </w:p>
    <w:p w14:paraId="5E1CFA6B" w14:textId="3470E712" w:rsidR="00D156C8" w:rsidRPr="00D156C8" w:rsidRDefault="00E71D03" w:rsidP="00D156C8">
      <w:pPr>
        <w:rPr>
          <w:rFonts w:cs="Iskoola Pota"/>
          <w:sz w:val="26"/>
          <w:szCs w:val="26"/>
          <w:lang w:bidi="si-LK"/>
        </w:rPr>
      </w:pPr>
      <w:r>
        <w:rPr>
          <w:noProof/>
        </w:rPr>
        <mc:AlternateContent>
          <mc:Choice Requires="wps">
            <w:drawing>
              <wp:anchor distT="0" distB="0" distL="114300" distR="114300" simplePos="0" relativeHeight="251658242" behindDoc="0" locked="0" layoutInCell="1" allowOverlap="1" wp14:anchorId="7B541787" wp14:editId="7073C142">
                <wp:simplePos x="0" y="0"/>
                <wp:positionH relativeFrom="column">
                  <wp:posOffset>-5286</wp:posOffset>
                </wp:positionH>
                <wp:positionV relativeFrom="paragraph">
                  <wp:posOffset>112648</wp:posOffset>
                </wp:positionV>
                <wp:extent cx="5901055" cy="2484208"/>
                <wp:effectExtent l="0" t="0" r="23495" b="1143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2484208"/>
                        </a:xfrm>
                        <a:prstGeom prst="rect">
                          <a:avLst/>
                        </a:prstGeom>
                        <a:solidFill>
                          <a:srgbClr val="FFFFFF"/>
                        </a:solidFill>
                        <a:ln w="9525">
                          <a:solidFill>
                            <a:schemeClr val="tx2">
                              <a:lumMod val="60000"/>
                              <a:lumOff val="40000"/>
                            </a:schemeClr>
                          </a:solidFill>
                          <a:miter lim="800000"/>
                          <a:headEnd/>
                          <a:tailEnd/>
                        </a:ln>
                      </wps:spPr>
                      <wps:txbx>
                        <w:txbxContent>
                          <w:p w14:paraId="7C9F44DF" w14:textId="6EC555C6" w:rsidR="00E63A5B" w:rsidRDefault="00E63A5B" w:rsidP="002D03A3">
                            <w:r>
                              <w:t>Android (Java)</w:t>
                            </w:r>
                          </w:p>
                          <w:p w14:paraId="23787C5A" w14:textId="162C90E0" w:rsidR="00E63A5B" w:rsidRDefault="00E63A5B" w:rsidP="002D03A3">
                            <w:r>
                              <w:t xml:space="preserve">Python </w:t>
                            </w:r>
                          </w:p>
                          <w:p w14:paraId="46BEB0B9" w14:textId="109D4CF0" w:rsidR="00E63A5B" w:rsidRDefault="00E63A5B" w:rsidP="002D03A3">
                            <w:r>
                              <w:t>Cloud Database ()</w:t>
                            </w:r>
                          </w:p>
                          <w:p w14:paraId="7F962DED" w14:textId="77777777" w:rsidR="00E63A5B" w:rsidRDefault="00E63A5B" w:rsidP="00E63A5B">
                            <w:r>
                              <w:t>Machine Learning</w:t>
                            </w:r>
                          </w:p>
                          <w:p w14:paraId="3F6CDD00" w14:textId="77777777" w:rsidR="00E63A5B" w:rsidRDefault="00E63A5B" w:rsidP="00E63A5B">
                            <w:r>
                              <w:t>Image Processing</w:t>
                            </w:r>
                          </w:p>
                          <w:p w14:paraId="4E67253C" w14:textId="707F242F" w:rsidR="00E63A5B" w:rsidRDefault="00E63A5B" w:rsidP="00E63A5B">
                            <w:r>
                              <w:t xml:space="preserve">Natural Language Processing </w:t>
                            </w:r>
                          </w:p>
                          <w:p w14:paraId="6B463618" w14:textId="707F242F" w:rsidR="00E63A5B" w:rsidRDefault="00E63A5B" w:rsidP="002D03A3"/>
                          <w:p w14:paraId="6C04B317" w14:textId="77777777" w:rsidR="00E63A5B" w:rsidRDefault="00E63A5B" w:rsidP="002D03A3"/>
                          <w:p w14:paraId="6887EE24" w14:textId="77777777" w:rsidR="00E63A5B" w:rsidRDefault="00E63A5B" w:rsidP="002D03A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541787" id="_x0000_s1041" type="#_x0000_t202" style="position:absolute;margin-left:-.4pt;margin-top:8.85pt;width:464.65pt;height:195.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" strokecolor="#548dd4 [1951]">
                <v:textbox>
                  <w:txbxContent>
                    <w:p w14:paraId="7C9F44DF" w14:textId="6EC555C6" w:rsidR="00E63A5B" w:rsidRDefault="00E63A5B" w:rsidP="002D03A3">
                      <w:r>
                        <w:t>Android (Java)</w:t>
                      </w:r>
                    </w:p>
                    <w:p w14:paraId="23787C5A" w14:textId="162C90E0" w:rsidR="00E63A5B" w:rsidRDefault="00E63A5B" w:rsidP="002D03A3">
                      <w:r>
                        <w:t xml:space="preserve">Python </w:t>
                      </w:r>
                    </w:p>
                    <w:p w14:paraId="46BEB0B9" w14:textId="109D4CF0" w:rsidR="00E63A5B" w:rsidRDefault="00E63A5B" w:rsidP="002D03A3">
                      <w:r>
                        <w:t>Cloud Database ()</w:t>
                      </w:r>
                    </w:p>
                    <w:p w14:paraId="7F962DED" w14:textId="77777777" w:rsidR="00E63A5B" w:rsidRDefault="00E63A5B" w:rsidP="00E63A5B">
                      <w:r>
                        <w:t>Machine Learning</w:t>
                      </w:r>
                    </w:p>
                    <w:p w14:paraId="3F6CDD00" w14:textId="77777777" w:rsidR="00E63A5B" w:rsidRDefault="00E63A5B" w:rsidP="00E63A5B">
                      <w:r>
                        <w:t>Image Processing</w:t>
                      </w:r>
                    </w:p>
                    <w:p w14:paraId="4E67253C" w14:textId="707F242F" w:rsidR="00E63A5B" w:rsidRDefault="00E63A5B" w:rsidP="00E63A5B">
                      <w:r>
                        <w:t xml:space="preserve">Natural Language Processing </w:t>
                      </w:r>
                    </w:p>
                    <w:p w14:paraId="6B463618" w14:textId="707F242F" w:rsidR="00E63A5B" w:rsidRDefault="00E63A5B" w:rsidP="002D03A3"/>
                    <w:p w14:paraId="6C04B317" w14:textId="77777777" w:rsidR="00E63A5B" w:rsidRDefault="00E63A5B" w:rsidP="002D03A3"/>
                    <w:p w14:paraId="6887EE24" w14:textId="77777777" w:rsidR="00E63A5B" w:rsidRDefault="00E63A5B" w:rsidP="002D03A3"/>
                  </w:txbxContent>
                </v:textbox>
              </v:shape>
            </w:pict>
          </mc:Fallback>
        </mc:AlternateContent>
      </w:r>
    </w:p>
    <w:p w14:paraId="0E926BE8" w14:textId="4BC4C0CE" w:rsidR="00943C33" w:rsidRDefault="00943C33" w:rsidP="3808BB22">
      <w:pPr>
        <w:rPr>
          <w:rFonts w:cs="Iskoola Pota"/>
          <w:sz w:val="26"/>
          <w:szCs w:val="26"/>
          <w:lang w:bidi="si-LK"/>
        </w:rPr>
      </w:pPr>
    </w:p>
    <w:p w14:paraId="7DC16A40" w14:textId="4B590691" w:rsidR="3808BB22" w:rsidRDefault="3808BB22" w:rsidP="3808BB22">
      <w:pPr>
        <w:rPr>
          <w:rFonts w:cs="Iskoola Pota"/>
          <w:sz w:val="26"/>
          <w:szCs w:val="26"/>
          <w:lang w:bidi="si-LK"/>
        </w:rPr>
      </w:pPr>
    </w:p>
    <w:p w14:paraId="3B3DCF5D" w14:textId="6A6A1545" w:rsidR="00D33664" w:rsidRDefault="004F5D07" w:rsidP="004F5D07">
      <w:pPr>
        <w:spacing w:after="0" w:line="0" w:lineRule="atLeast"/>
        <w:rPr>
          <w:rFonts w:cs="Iskoola Pota"/>
          <w:bCs/>
          <w:sz w:val="26"/>
          <w:szCs w:val="26"/>
          <w:lang w:bidi="si-LK"/>
        </w:rPr>
      </w:pPr>
      <w:r w:rsidRPr="004F5D07">
        <w:rPr>
          <w:rFonts w:cs="Iskoola Pota"/>
          <w:bCs/>
          <w:sz w:val="26"/>
          <w:szCs w:val="26"/>
          <w:lang w:bidi="si-LK"/>
        </w:rPr>
        <w:t xml:space="preserve">If supervisor States that this </w:t>
      </w:r>
      <w:r w:rsidR="0036281D">
        <w:rPr>
          <w:rFonts w:cs="Iskoola Pota"/>
          <w:bCs/>
          <w:sz w:val="26"/>
          <w:szCs w:val="26"/>
          <w:lang w:bidi="si-LK"/>
        </w:rPr>
        <w:t xml:space="preserve">year is </w:t>
      </w:r>
      <w:r w:rsidRPr="004F5D07">
        <w:rPr>
          <w:rFonts w:cs="Iskoola Pota"/>
          <w:bCs/>
          <w:sz w:val="26"/>
          <w:szCs w:val="26"/>
          <w:lang w:bidi="si-LK"/>
        </w:rPr>
        <w:t xml:space="preserve">a continuation of previous work, state the </w:t>
      </w:r>
      <w:r w:rsidR="0036281D">
        <w:rPr>
          <w:rFonts w:cs="Iskoola Pota"/>
          <w:bCs/>
          <w:sz w:val="26"/>
          <w:szCs w:val="26"/>
          <w:lang w:bidi="si-LK"/>
        </w:rPr>
        <w:t>further</w:t>
      </w:r>
      <w:r w:rsidR="00D33664">
        <w:rPr>
          <w:rFonts w:cs="Iskoola Pota"/>
          <w:bCs/>
          <w:sz w:val="26"/>
          <w:szCs w:val="26"/>
          <w:lang w:bidi="si-LK"/>
        </w:rPr>
        <w:t xml:space="preserve"> work the students should do compared to </w:t>
      </w:r>
      <w:r w:rsidR="0036281D">
        <w:rPr>
          <w:rFonts w:cs="Iskoola Pota"/>
          <w:bCs/>
          <w:sz w:val="26"/>
          <w:szCs w:val="26"/>
          <w:lang w:bidi="si-LK"/>
        </w:rPr>
        <w:t>the previous</w:t>
      </w:r>
      <w:r w:rsidR="00D33664">
        <w:rPr>
          <w:rFonts w:cs="Iskoola Pota"/>
          <w:bCs/>
          <w:sz w:val="26"/>
          <w:szCs w:val="26"/>
          <w:lang w:bidi="si-LK"/>
        </w:rPr>
        <w:t xml:space="preserve"> years. </w:t>
      </w:r>
    </w:p>
    <w:p w14:paraId="1A75E1A2" w14:textId="4CC3F924" w:rsidR="00040D36" w:rsidRPr="004F5D07" w:rsidRDefault="00D33664" w:rsidP="004F5D07">
      <w:pPr>
        <w:spacing w:after="0" w:line="0" w:lineRule="atLeast"/>
        <w:rPr>
          <w:rFonts w:cs="Iskoola Pota"/>
          <w:bCs/>
          <w:sz w:val="26"/>
          <w:szCs w:val="26"/>
          <w:lang w:bidi="si-LK"/>
        </w:rPr>
      </w:pPr>
      <w:r w:rsidRPr="00D33664">
        <w:rPr>
          <w:rFonts w:cs="Iskoola Pota"/>
          <w:bCs/>
          <w:sz w:val="26"/>
          <w:szCs w:val="26"/>
          <w:highlight w:val="yellow"/>
          <w:lang w:bidi="si-LK"/>
        </w:rPr>
        <w:t xml:space="preserve">(NOTE: This part </w:t>
      </w:r>
      <w:proofErr w:type="gramStart"/>
      <w:r w:rsidR="0036281D" w:rsidRPr="00D33664">
        <w:rPr>
          <w:rFonts w:cs="Iskoola Pota"/>
          <w:bCs/>
          <w:sz w:val="26"/>
          <w:szCs w:val="26"/>
          <w:highlight w:val="yellow"/>
          <w:lang w:bidi="si-LK"/>
        </w:rPr>
        <w:t>has to</w:t>
      </w:r>
      <w:proofErr w:type="gramEnd"/>
      <w:r w:rsidRPr="00D33664">
        <w:rPr>
          <w:rFonts w:cs="Iskoola Pota"/>
          <w:bCs/>
          <w:sz w:val="26"/>
          <w:szCs w:val="26"/>
          <w:highlight w:val="yellow"/>
          <w:lang w:bidi="si-LK"/>
        </w:rPr>
        <w:t xml:space="preserve"> be filled by the supervisor)</w:t>
      </w:r>
    </w:p>
    <w:p w14:paraId="223A9896" w14:textId="1539C215" w:rsidR="00040D36" w:rsidRDefault="005F1700">
      <w:pPr>
        <w:rPr>
          <w:rFonts w:cs="Iskoola Pota"/>
          <w:b/>
          <w:bCs/>
          <w:sz w:val="26"/>
          <w:szCs w:val="26"/>
          <w:u w:val="single"/>
          <w:lang w:bidi="si-LK"/>
        </w:rPr>
      </w:pPr>
      <w:r w:rsidRPr="005F1700">
        <w:rPr>
          <w:rFonts w:cs="Iskoola Pota"/>
          <w:b/>
          <w:bCs/>
          <w:noProof/>
          <w:sz w:val="26"/>
          <w:szCs w:val="26"/>
          <w:u w:val="single"/>
        </w:rPr>
        <mc:AlternateContent>
          <mc:Choice Requires="wps">
            <w:drawing>
              <wp:anchor distT="45720" distB="45720" distL="114300" distR="114300" simplePos="0" relativeHeight="251660307" behindDoc="0" locked="0" layoutInCell="1" allowOverlap="1" wp14:anchorId="6F3E4E85" wp14:editId="09236477">
                <wp:simplePos x="0" y="0"/>
                <wp:positionH relativeFrom="column">
                  <wp:posOffset>-9525</wp:posOffset>
                </wp:positionH>
                <wp:positionV relativeFrom="paragraph">
                  <wp:posOffset>1094105</wp:posOffset>
                </wp:positionV>
                <wp:extent cx="5901055" cy="770255"/>
                <wp:effectExtent l="0" t="0" r="23495"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770255"/>
                        </a:xfrm>
                        <a:prstGeom prst="rect">
                          <a:avLst/>
                        </a:prstGeom>
                        <a:solidFill>
                          <a:srgbClr val="FFFFFF"/>
                        </a:solidFill>
                        <a:ln w="9525">
                          <a:solidFill>
                            <a:srgbClr val="000000"/>
                          </a:solidFill>
                          <a:miter lim="800000"/>
                          <a:headEnd/>
                          <a:tailEnd/>
                        </a:ln>
                      </wps:spPr>
                      <wps:txbx>
                        <w:txbxContent>
                          <w:p w14:paraId="69C0DEC0" w14:textId="2539EAA5" w:rsidR="005F1700" w:rsidRDefault="005F1700" w:rsidP="005F17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6"/>
                                <w:szCs w:val="26"/>
                              </w:rPr>
                              <w:t>If supervisor States that this year is a continuation of previous work, state the further work the students should do compared to the previous years. </w:t>
                            </w:r>
                            <w:r>
                              <w:rPr>
                                <w:rStyle w:val="eop"/>
                                <w:rFonts w:ascii="Calibri" w:hAnsi="Calibri" w:cs="Calibri"/>
                                <w:sz w:val="26"/>
                                <w:szCs w:val="26"/>
                              </w:rPr>
                              <w:t> </w:t>
                            </w:r>
                          </w:p>
                          <w:p w14:paraId="272E5134" w14:textId="77777777" w:rsidR="005F1700" w:rsidRDefault="005F1700" w:rsidP="005F17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6"/>
                                <w:szCs w:val="26"/>
                                <w:shd w:val="clear" w:color="auto" w:fill="FFFF00"/>
                              </w:rPr>
                              <w:t xml:space="preserve">(NOTE: This part </w:t>
                            </w:r>
                            <w:proofErr w:type="gramStart"/>
                            <w:r>
                              <w:rPr>
                                <w:rStyle w:val="normaltextrun"/>
                                <w:rFonts w:ascii="Calibri" w:hAnsi="Calibri" w:cs="Calibri"/>
                                <w:sz w:val="26"/>
                                <w:szCs w:val="26"/>
                                <w:shd w:val="clear" w:color="auto" w:fill="FFFF00"/>
                              </w:rPr>
                              <w:t>has to</w:t>
                            </w:r>
                            <w:proofErr w:type="gramEnd"/>
                            <w:r>
                              <w:rPr>
                                <w:rStyle w:val="normaltextrun"/>
                                <w:rFonts w:ascii="Calibri" w:hAnsi="Calibri" w:cs="Calibri"/>
                                <w:sz w:val="26"/>
                                <w:szCs w:val="26"/>
                                <w:shd w:val="clear" w:color="auto" w:fill="FFFF00"/>
                              </w:rPr>
                              <w:t xml:space="preserve"> be filled by the supervisor)</w:t>
                            </w:r>
                            <w:r>
                              <w:rPr>
                                <w:rStyle w:val="eop"/>
                                <w:rFonts w:ascii="Calibri" w:hAnsi="Calibri" w:cs="Calibri"/>
                                <w:sz w:val="26"/>
                                <w:szCs w:val="26"/>
                              </w:rPr>
                              <w:t> </w:t>
                            </w:r>
                          </w:p>
                          <w:p w14:paraId="1ECF077F" w14:textId="7B8E82B9" w:rsidR="005F1700" w:rsidRDefault="005F17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E4E85" id="_x0000_s1042" type="#_x0000_t202" style="position:absolute;margin-left:-.75pt;margin-top:86.15pt;width:464.65pt;height:60.65pt;z-index:25166030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">
                <v:textbox>
                  <w:txbxContent>
                    <w:p w14:paraId="69C0DEC0" w14:textId="2539EAA5" w:rsidR="005F1700" w:rsidRDefault="005F1700" w:rsidP="005F17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6"/>
                          <w:szCs w:val="26"/>
                        </w:rPr>
                        <w:t>If supervisor States that this year is a continuation of previous work, state the further work the students should do compared to the previous years. </w:t>
                      </w:r>
                      <w:r>
                        <w:rPr>
                          <w:rStyle w:val="eop"/>
                          <w:rFonts w:ascii="Calibri" w:hAnsi="Calibri" w:cs="Calibri"/>
                          <w:sz w:val="26"/>
                          <w:szCs w:val="26"/>
                        </w:rPr>
                        <w:t> </w:t>
                      </w:r>
                    </w:p>
                    <w:p w14:paraId="272E5134" w14:textId="77777777" w:rsidR="005F1700" w:rsidRDefault="005F1700" w:rsidP="005F17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6"/>
                          <w:szCs w:val="26"/>
                          <w:shd w:val="clear" w:color="auto" w:fill="FFFF00"/>
                        </w:rPr>
                        <w:t xml:space="preserve">(NOTE: This part </w:t>
                      </w:r>
                      <w:proofErr w:type="gramStart"/>
                      <w:r>
                        <w:rPr>
                          <w:rStyle w:val="normaltextrun"/>
                          <w:rFonts w:ascii="Calibri" w:hAnsi="Calibri" w:cs="Calibri"/>
                          <w:sz w:val="26"/>
                          <w:szCs w:val="26"/>
                          <w:shd w:val="clear" w:color="auto" w:fill="FFFF00"/>
                        </w:rPr>
                        <w:t>has to</w:t>
                      </w:r>
                      <w:proofErr w:type="gramEnd"/>
                      <w:r>
                        <w:rPr>
                          <w:rStyle w:val="normaltextrun"/>
                          <w:rFonts w:ascii="Calibri" w:hAnsi="Calibri" w:cs="Calibri"/>
                          <w:sz w:val="26"/>
                          <w:szCs w:val="26"/>
                          <w:shd w:val="clear" w:color="auto" w:fill="FFFF00"/>
                        </w:rPr>
                        <w:t xml:space="preserve"> be filled by the supervisor)</w:t>
                      </w:r>
                      <w:r>
                        <w:rPr>
                          <w:rStyle w:val="eop"/>
                          <w:rFonts w:ascii="Calibri" w:hAnsi="Calibri" w:cs="Calibri"/>
                          <w:sz w:val="26"/>
                          <w:szCs w:val="26"/>
                        </w:rPr>
                        <w:t> </w:t>
                      </w:r>
                    </w:p>
                    <w:p w14:paraId="1ECF077F" w14:textId="7B8E82B9" w:rsidR="005F1700" w:rsidRDefault="005F1700"/>
                  </w:txbxContent>
                </v:textbox>
                <w10:wrap type="square"/>
              </v:shape>
            </w:pict>
          </mc:Fallback>
        </mc:AlternateContent>
      </w:r>
      <w:r w:rsidR="00D33664">
        <w:rPr>
          <w:noProof/>
        </w:rPr>
        <mc:AlternateContent>
          <mc:Choice Requires="wps">
            <w:drawing>
              <wp:anchor distT="0" distB="0" distL="114300" distR="114300" simplePos="0" relativeHeight="251658255" behindDoc="0" locked="0" layoutInCell="1" allowOverlap="1" wp14:anchorId="19027D41" wp14:editId="116064C1">
                <wp:simplePos x="0" y="0"/>
                <wp:positionH relativeFrom="column">
                  <wp:posOffset>-5080</wp:posOffset>
                </wp:positionH>
                <wp:positionV relativeFrom="paragraph">
                  <wp:posOffset>1982259</wp:posOffset>
                </wp:positionV>
                <wp:extent cx="5900420" cy="4257675"/>
                <wp:effectExtent l="0" t="0" r="24130" b="28575"/>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0420" cy="4257675"/>
                        </a:xfrm>
                        <a:prstGeom prst="rect">
                          <a:avLst/>
                        </a:prstGeom>
                        <a:solidFill>
                          <a:srgbClr val="FFFFFF"/>
                        </a:solidFill>
                        <a:ln w="9525">
                          <a:solidFill>
                            <a:schemeClr val="tx2">
                              <a:lumMod val="60000"/>
                              <a:lumOff val="40000"/>
                            </a:schemeClr>
                          </a:solidFill>
                          <a:miter lim="800000"/>
                          <a:headEnd/>
                          <a:tailEnd/>
                        </a:ln>
                      </wps:spPr>
                      <wps:txbx>
                        <w:txbxContent>
                          <w:p w14:paraId="1F5B838A" w14:textId="77777777" w:rsidR="00D33664" w:rsidRDefault="00D33664" w:rsidP="002D03A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027D41" id="_x0000_s1043" type="#_x0000_t202" style="position:absolute;margin-left:-.4pt;margin-top:156.1pt;width:464.6pt;height:335.2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" strokecolor="#548dd4 [1951]">
                <v:textbox>
                  <w:txbxContent>
                    <w:p w14:paraId="1F5B838A" w14:textId="77777777" w:rsidR="00D33664" w:rsidRDefault="00D33664" w:rsidP="002D03A3"/>
                  </w:txbxContent>
                </v:textbox>
              </v:shape>
            </w:pict>
          </mc:Fallback>
        </mc:AlternateContent>
      </w:r>
      <w:r w:rsidR="00040D36" w:rsidRPr="6EBBDB02">
        <w:rPr>
          <w:rFonts w:cs="Iskoola Pota"/>
          <w:b/>
          <w:bCs/>
          <w:sz w:val="26"/>
          <w:szCs w:val="26"/>
          <w:u w:val="single"/>
          <w:lang w:bidi="si-LK"/>
        </w:rPr>
        <w:br w:type="page"/>
      </w:r>
    </w:p>
    <w:p w14:paraId="605D4FC9" w14:textId="034028A7" w:rsidR="00D34132" w:rsidRPr="00DD4B5F" w:rsidRDefault="00B25821" w:rsidP="00DD4B5F">
      <w:pPr>
        <w:spacing w:after="0" w:line="0" w:lineRule="atLeast"/>
        <w:jc w:val="center"/>
        <w:rPr>
          <w:rFonts w:cs="Iskoola Pota"/>
          <w:b/>
          <w:sz w:val="26"/>
          <w:szCs w:val="26"/>
          <w:u w:val="single"/>
          <w:lang w:bidi="si-LK"/>
        </w:rPr>
      </w:pPr>
      <w:r>
        <w:rPr>
          <w:rFonts w:cs="Iskoola Pota"/>
          <w:b/>
          <w:sz w:val="26"/>
          <w:szCs w:val="26"/>
          <w:u w:val="single"/>
          <w:lang w:bidi="si-LK"/>
        </w:rPr>
        <w:t>This part will be filled by the Topic Screening Panel members</w:t>
      </w:r>
    </w:p>
    <w:p w14:paraId="76CACEC6" w14:textId="77777777" w:rsidR="00D34132" w:rsidRDefault="00D34132" w:rsidP="0077262D">
      <w:pPr>
        <w:spacing w:after="0" w:line="0" w:lineRule="atLeast"/>
        <w:rPr>
          <w:rFonts w:cs="Iskoola Pota"/>
          <w:sz w:val="26"/>
          <w:szCs w:val="26"/>
          <w:lang w:bidi="si-LK"/>
        </w:rPr>
      </w:pPr>
    </w:p>
    <w:p w14:paraId="5D6B6C54" w14:textId="0FB996A7" w:rsidR="001A212C" w:rsidRDefault="00A72A2C" w:rsidP="0077262D">
      <w:pPr>
        <w:pStyle w:val="ListParagraph"/>
        <w:spacing w:line="240" w:lineRule="auto"/>
        <w:ind w:left="0"/>
        <w:rPr>
          <w:rFonts w:cs="Iskoola Pota"/>
          <w:sz w:val="24"/>
          <w:szCs w:val="24"/>
          <w:lang w:bidi="si-LK"/>
        </w:rPr>
      </w:pPr>
      <w:r w:rsidRPr="009377F4">
        <w:rPr>
          <w:rFonts w:cs="Iskoola Pota"/>
          <w:sz w:val="24"/>
          <w:szCs w:val="24"/>
          <w:lang w:bidi="si-LK"/>
        </w:rPr>
        <w:t>Acceptable:</w:t>
      </w:r>
      <w:r w:rsidRPr="009377F4">
        <w:rPr>
          <w:rFonts w:cs="Iskoola Pota"/>
          <w:sz w:val="24"/>
          <w:szCs w:val="24"/>
          <w:lang w:bidi="si-LK"/>
        </w:rPr>
        <w:tab/>
      </w:r>
      <w:r w:rsidR="00DB5BF2">
        <w:rPr>
          <w:rFonts w:cs="Iskoola Pota"/>
          <w:sz w:val="24"/>
          <w:szCs w:val="24"/>
          <w:lang w:bidi="si-LK"/>
        </w:rPr>
        <w:t>Mark</w:t>
      </w:r>
      <w:r w:rsidR="00E54F20">
        <w:rPr>
          <w:rFonts w:cs="Iskoola Pota"/>
          <w:sz w:val="24"/>
          <w:szCs w:val="24"/>
          <w:lang w:bidi="si-LK"/>
        </w:rPr>
        <w:t>/select</w:t>
      </w:r>
      <w:r w:rsidR="00DB5BF2">
        <w:rPr>
          <w:rFonts w:cs="Iskoola Pota"/>
          <w:sz w:val="24"/>
          <w:szCs w:val="24"/>
          <w:lang w:bidi="si-LK"/>
        </w:rPr>
        <w:t xml:space="preserve"> as necessary </w:t>
      </w:r>
    </w:p>
    <w:tbl>
      <w:tblPr>
        <w:tblStyle w:val="TableGrid"/>
        <w:tblW w:w="0" w:type="auto"/>
        <w:tblLook w:val="04A0" w:firstRow="1" w:lastRow="0" w:firstColumn="1" w:lastColumn="0" w:noHBand="0" w:noVBand="1"/>
      </w:tblPr>
      <w:tblGrid>
        <w:gridCol w:w="1502"/>
        <w:gridCol w:w="1503"/>
        <w:gridCol w:w="1503"/>
      </w:tblGrid>
      <w:tr w:rsidR="00DB5BF2" w14:paraId="2E980D55" w14:textId="77777777" w:rsidTr="00701300">
        <w:tc>
          <w:tcPr>
            <w:tcW w:w="1502" w:type="dxa"/>
            <w:vMerge w:val="restart"/>
          </w:tcPr>
          <w:p w14:paraId="1687A8E7" w14:textId="32E591F5" w:rsidR="00DB5BF2" w:rsidRDefault="00DB5BF2" w:rsidP="0077262D">
            <w:pPr>
              <w:pStyle w:val="ListParagraph"/>
              <w:ind w:left="0"/>
              <w:rPr>
                <w:rFonts w:cs="Iskoola Pota"/>
                <w:sz w:val="24"/>
                <w:szCs w:val="24"/>
                <w:lang w:bidi="si-LK"/>
              </w:rPr>
            </w:pPr>
            <w:r>
              <w:rPr>
                <w:rFonts w:cs="Iskoola Pota"/>
                <w:sz w:val="24"/>
                <w:szCs w:val="24"/>
                <w:lang w:bidi="si-LK"/>
              </w:rPr>
              <w:t>Acceptance/</w:t>
            </w:r>
          </w:p>
          <w:p w14:paraId="03D53B79" w14:textId="5FFA0B12" w:rsidR="00DB5BF2" w:rsidRDefault="00DB5BF2" w:rsidP="0077262D">
            <w:pPr>
              <w:pStyle w:val="ListParagraph"/>
              <w:ind w:left="0"/>
              <w:rPr>
                <w:rFonts w:cs="Iskoola Pota"/>
                <w:sz w:val="24"/>
                <w:szCs w:val="24"/>
                <w:lang w:bidi="si-LK"/>
              </w:rPr>
            </w:pPr>
            <w:r>
              <w:rPr>
                <w:rFonts w:cs="Iskoola Pota"/>
                <w:sz w:val="24"/>
                <w:szCs w:val="24"/>
                <w:lang w:bidi="si-LK"/>
              </w:rPr>
              <w:t>Rejection</w:t>
            </w:r>
          </w:p>
        </w:tc>
        <w:tc>
          <w:tcPr>
            <w:tcW w:w="3006" w:type="dxa"/>
            <w:gridSpan w:val="2"/>
          </w:tcPr>
          <w:p w14:paraId="7D0E8650" w14:textId="24C333FF" w:rsidR="00DB5BF2" w:rsidRDefault="00DB5BF2" w:rsidP="0077262D">
            <w:pPr>
              <w:pStyle w:val="ListParagraph"/>
              <w:ind w:left="0"/>
              <w:rPr>
                <w:rFonts w:cs="Iskoola Pota"/>
                <w:sz w:val="24"/>
                <w:szCs w:val="24"/>
                <w:lang w:bidi="si-LK"/>
              </w:rPr>
            </w:pPr>
            <w:r>
              <w:rPr>
                <w:rFonts w:cs="Iskoola Pota"/>
                <w:sz w:val="24"/>
                <w:szCs w:val="24"/>
                <w:lang w:bidi="si-LK"/>
              </w:rPr>
              <w:t>Correction State</w:t>
            </w:r>
          </w:p>
        </w:tc>
      </w:tr>
      <w:tr w:rsidR="00DB5BF2" w14:paraId="60220478" w14:textId="77777777" w:rsidTr="001D4161">
        <w:tc>
          <w:tcPr>
            <w:tcW w:w="1502" w:type="dxa"/>
            <w:vMerge/>
          </w:tcPr>
          <w:p w14:paraId="1A444980" w14:textId="5EE10D77" w:rsidR="00DB5BF2" w:rsidRDefault="00DB5BF2" w:rsidP="0077262D">
            <w:pPr>
              <w:pStyle w:val="ListParagraph"/>
              <w:ind w:left="0"/>
              <w:rPr>
                <w:rFonts w:cs="Iskoola Pota"/>
                <w:sz w:val="24"/>
                <w:szCs w:val="24"/>
                <w:lang w:bidi="si-LK"/>
              </w:rPr>
            </w:pPr>
          </w:p>
        </w:tc>
        <w:tc>
          <w:tcPr>
            <w:tcW w:w="1503" w:type="dxa"/>
          </w:tcPr>
          <w:p w14:paraId="48C48240" w14:textId="4278EF34" w:rsidR="00DB5BF2" w:rsidRDefault="00DB5BF2" w:rsidP="0077262D">
            <w:pPr>
              <w:pStyle w:val="ListParagraph"/>
              <w:ind w:left="0"/>
              <w:rPr>
                <w:rFonts w:cs="Iskoola Pota"/>
                <w:sz w:val="24"/>
                <w:szCs w:val="24"/>
                <w:lang w:bidi="si-LK"/>
              </w:rPr>
            </w:pPr>
            <w:r>
              <w:rPr>
                <w:rFonts w:cs="Iskoola Pota"/>
                <w:sz w:val="24"/>
                <w:szCs w:val="24"/>
                <w:lang w:bidi="si-LK"/>
              </w:rPr>
              <w:t>Minor Correction</w:t>
            </w:r>
          </w:p>
        </w:tc>
        <w:tc>
          <w:tcPr>
            <w:tcW w:w="1503" w:type="dxa"/>
          </w:tcPr>
          <w:p w14:paraId="35C5A76B" w14:textId="473FBF09" w:rsidR="00DB5BF2" w:rsidRDefault="00DB5BF2" w:rsidP="0077262D">
            <w:pPr>
              <w:pStyle w:val="ListParagraph"/>
              <w:ind w:left="0"/>
              <w:rPr>
                <w:rFonts w:cs="Iskoola Pota"/>
                <w:sz w:val="24"/>
                <w:szCs w:val="24"/>
                <w:lang w:bidi="si-LK"/>
              </w:rPr>
            </w:pPr>
            <w:r>
              <w:rPr>
                <w:rFonts w:cs="Iskoola Pota"/>
                <w:sz w:val="24"/>
                <w:szCs w:val="24"/>
                <w:lang w:bidi="si-LK"/>
              </w:rPr>
              <w:t>Major Corrections</w:t>
            </w:r>
          </w:p>
        </w:tc>
      </w:tr>
      <w:tr w:rsidR="00DB5BF2" w14:paraId="3AB2AF0E" w14:textId="77777777" w:rsidTr="00701300">
        <w:trPr>
          <w:trHeight w:val="596"/>
        </w:trPr>
        <w:tc>
          <w:tcPr>
            <w:tcW w:w="1502" w:type="dxa"/>
          </w:tcPr>
          <w:p w14:paraId="14124EC1" w14:textId="0F9D85F4" w:rsidR="00DB5BF2" w:rsidRDefault="00DB5BF2" w:rsidP="0077262D">
            <w:pPr>
              <w:pStyle w:val="ListParagraph"/>
              <w:ind w:left="0"/>
              <w:rPr>
                <w:rFonts w:cs="Iskoola Pota"/>
                <w:sz w:val="24"/>
                <w:szCs w:val="24"/>
                <w:lang w:bidi="si-LK"/>
              </w:rPr>
            </w:pPr>
            <w:r>
              <w:rPr>
                <w:rFonts w:cs="Iskoola Pota"/>
                <w:sz w:val="24"/>
                <w:szCs w:val="24"/>
                <w:lang w:bidi="si-LK"/>
              </w:rPr>
              <w:t>Accepted</w:t>
            </w:r>
          </w:p>
        </w:tc>
        <w:sdt>
          <w:sdtPr>
            <w:rPr>
              <w:rFonts w:cs="Iskoola Pota"/>
              <w:sz w:val="24"/>
              <w:szCs w:val="24"/>
              <w:lang w:bidi="si-LK"/>
            </w:rPr>
            <w:id w:val="-564492370"/>
            <w14:checkbox>
              <w14:checked w14:val="0"/>
              <w14:checkedState w14:val="2612" w14:font="MS Gothic"/>
              <w14:uncheckedState w14:val="2610" w14:font="MS Gothic"/>
            </w14:checkbox>
          </w:sdtPr>
          <w:sdtEndPr/>
          <w:sdtContent>
            <w:tc>
              <w:tcPr>
                <w:tcW w:w="1503" w:type="dxa"/>
              </w:tcPr>
              <w:p w14:paraId="1D640FD1" w14:textId="3D610CEB" w:rsidR="00DB5BF2"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sdt>
          <w:sdtPr>
            <w:rPr>
              <w:rFonts w:cs="Iskoola Pota"/>
              <w:sz w:val="24"/>
              <w:szCs w:val="24"/>
              <w:lang w:bidi="si-LK"/>
            </w:rPr>
            <w:id w:val="689799157"/>
            <w14:checkbox>
              <w14:checked w14:val="0"/>
              <w14:checkedState w14:val="2612" w14:font="MS Gothic"/>
              <w14:uncheckedState w14:val="2610" w14:font="MS Gothic"/>
            </w14:checkbox>
          </w:sdtPr>
          <w:sdtEndPr/>
          <w:sdtContent>
            <w:tc>
              <w:tcPr>
                <w:tcW w:w="1503" w:type="dxa"/>
              </w:tcPr>
              <w:p w14:paraId="22BF8644" w14:textId="22030CE6" w:rsidR="00DB5BF2"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tr>
      <w:tr w:rsidR="00E54F20" w14:paraId="70A2AC1C" w14:textId="77777777" w:rsidTr="00701300">
        <w:trPr>
          <w:trHeight w:val="596"/>
        </w:trPr>
        <w:tc>
          <w:tcPr>
            <w:tcW w:w="1502" w:type="dxa"/>
          </w:tcPr>
          <w:p w14:paraId="036C1E8D" w14:textId="75AB062D" w:rsidR="00E54F20" w:rsidRDefault="00E54F20" w:rsidP="0077262D">
            <w:pPr>
              <w:pStyle w:val="ListParagraph"/>
              <w:ind w:left="0"/>
              <w:rPr>
                <w:rFonts w:cs="Iskoola Pota"/>
                <w:sz w:val="24"/>
                <w:szCs w:val="24"/>
                <w:lang w:bidi="si-LK"/>
              </w:rPr>
            </w:pPr>
            <w:r>
              <w:rPr>
                <w:rFonts w:cs="Iskoola Pota"/>
                <w:sz w:val="24"/>
                <w:szCs w:val="24"/>
                <w:lang w:bidi="si-LK"/>
              </w:rPr>
              <w:t>Resubmit</w:t>
            </w:r>
          </w:p>
        </w:tc>
        <w:sdt>
          <w:sdtPr>
            <w:rPr>
              <w:rFonts w:cs="Iskoola Pota"/>
              <w:sz w:val="24"/>
              <w:szCs w:val="24"/>
              <w:lang w:bidi="si-LK"/>
            </w:rPr>
            <w:id w:val="650642270"/>
            <w14:checkbox>
              <w14:checked w14:val="0"/>
              <w14:checkedState w14:val="2612" w14:font="MS Gothic"/>
              <w14:uncheckedState w14:val="2610" w14:font="MS Gothic"/>
            </w14:checkbox>
          </w:sdtPr>
          <w:sdtEndPr/>
          <w:sdtContent>
            <w:tc>
              <w:tcPr>
                <w:tcW w:w="1503" w:type="dxa"/>
              </w:tcPr>
              <w:p w14:paraId="65DCC9FB" w14:textId="3D470589" w:rsidR="00E54F20"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sdt>
          <w:sdtPr>
            <w:rPr>
              <w:rFonts w:cs="Iskoola Pota"/>
              <w:sz w:val="24"/>
              <w:szCs w:val="24"/>
              <w:lang w:bidi="si-LK"/>
            </w:rPr>
            <w:id w:val="-1909067418"/>
            <w14:checkbox>
              <w14:checked w14:val="0"/>
              <w14:checkedState w14:val="2612" w14:font="MS Gothic"/>
              <w14:uncheckedState w14:val="2610" w14:font="MS Gothic"/>
            </w14:checkbox>
          </w:sdtPr>
          <w:sdtEndPr/>
          <w:sdtContent>
            <w:tc>
              <w:tcPr>
                <w:tcW w:w="1503" w:type="dxa"/>
              </w:tcPr>
              <w:p w14:paraId="623D9C51" w14:textId="26BC4D03" w:rsidR="00E54F20"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tr>
      <w:tr w:rsidR="00DB5BF2" w14:paraId="45998E36" w14:textId="77777777" w:rsidTr="00701300">
        <w:trPr>
          <w:trHeight w:val="596"/>
        </w:trPr>
        <w:tc>
          <w:tcPr>
            <w:tcW w:w="1502" w:type="dxa"/>
          </w:tcPr>
          <w:p w14:paraId="718AEA13" w14:textId="222A9FC8" w:rsidR="00DB5BF2" w:rsidRDefault="00DB5BF2" w:rsidP="0077262D">
            <w:pPr>
              <w:pStyle w:val="ListParagraph"/>
              <w:ind w:left="0"/>
              <w:rPr>
                <w:rFonts w:cs="Iskoola Pota"/>
                <w:sz w:val="24"/>
                <w:szCs w:val="24"/>
                <w:lang w:bidi="si-LK"/>
              </w:rPr>
            </w:pPr>
            <w:r>
              <w:rPr>
                <w:rFonts w:cs="Iskoola Pota"/>
                <w:sz w:val="24"/>
                <w:szCs w:val="24"/>
                <w:lang w:bidi="si-LK"/>
              </w:rPr>
              <w:t>Rejected</w:t>
            </w:r>
          </w:p>
        </w:tc>
        <w:sdt>
          <w:sdtPr>
            <w:rPr>
              <w:rFonts w:cs="Iskoola Pota"/>
              <w:sz w:val="24"/>
              <w:szCs w:val="24"/>
              <w:lang w:bidi="si-LK"/>
            </w:rPr>
            <w:id w:val="-1963874094"/>
            <w14:checkbox>
              <w14:checked w14:val="0"/>
              <w14:checkedState w14:val="2612" w14:font="MS Gothic"/>
              <w14:uncheckedState w14:val="2610" w14:font="MS Gothic"/>
            </w14:checkbox>
          </w:sdtPr>
          <w:sdtEndPr/>
          <w:sdtContent>
            <w:tc>
              <w:tcPr>
                <w:tcW w:w="3006" w:type="dxa"/>
                <w:gridSpan w:val="2"/>
                <w:shd w:val="clear" w:color="auto" w:fill="auto"/>
              </w:tcPr>
              <w:p w14:paraId="159FE3C4" w14:textId="6FC32800" w:rsidR="00DB5BF2"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tr>
    </w:tbl>
    <w:p w14:paraId="26683A7A" w14:textId="61B7D099" w:rsidR="6C1D446F" w:rsidRDefault="6C1D446F"/>
    <w:p w14:paraId="55962FEC" w14:textId="77777777" w:rsidR="001D4161" w:rsidRDefault="001D4161" w:rsidP="0077262D">
      <w:pPr>
        <w:pStyle w:val="ListParagraph"/>
        <w:spacing w:line="240" w:lineRule="auto"/>
        <w:ind w:left="0"/>
        <w:rPr>
          <w:rFonts w:cs="Iskoola Pota"/>
          <w:sz w:val="24"/>
          <w:szCs w:val="24"/>
          <w:lang w:bidi="si-LK"/>
        </w:rPr>
      </w:pPr>
    </w:p>
    <w:p w14:paraId="055B947D" w14:textId="255C2C98" w:rsidR="0027165B" w:rsidRDefault="0027165B" w:rsidP="0077262D">
      <w:pPr>
        <w:pStyle w:val="ListParagraph"/>
        <w:spacing w:line="240" w:lineRule="auto"/>
        <w:ind w:left="0"/>
        <w:rPr>
          <w:rFonts w:cs="Iskoola Pota"/>
          <w:sz w:val="24"/>
          <w:szCs w:val="24"/>
          <w:lang w:bidi="si-LK"/>
        </w:rPr>
      </w:pPr>
    </w:p>
    <w:p w14:paraId="5C278B00" w14:textId="537F94F3" w:rsidR="0027165B" w:rsidRDefault="0027165B" w:rsidP="0077262D">
      <w:pPr>
        <w:pStyle w:val="ListParagraph"/>
        <w:spacing w:line="240" w:lineRule="auto"/>
        <w:ind w:left="0"/>
        <w:rPr>
          <w:rFonts w:cs="Iskoola Pota"/>
          <w:sz w:val="24"/>
          <w:szCs w:val="24"/>
          <w:lang w:bidi="si-LK"/>
        </w:rPr>
      </w:pPr>
      <w:r>
        <w:rPr>
          <w:noProof/>
        </w:rPr>
        <mc:AlternateContent>
          <mc:Choice Requires="wps">
            <w:drawing>
              <wp:anchor distT="0" distB="0" distL="114300" distR="114300" simplePos="0" relativeHeight="251658246" behindDoc="0" locked="0" layoutInCell="1" allowOverlap="1" wp14:anchorId="7195DE06" wp14:editId="194187B5">
                <wp:simplePos x="0" y="0"/>
                <wp:positionH relativeFrom="column">
                  <wp:posOffset>0</wp:posOffset>
                </wp:positionH>
                <wp:positionV relativeFrom="paragraph">
                  <wp:posOffset>185738</wp:posOffset>
                </wp:positionV>
                <wp:extent cx="5844540" cy="5796280"/>
                <wp:effectExtent l="0" t="0" r="22860" b="1397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5796280"/>
                        </a:xfrm>
                        <a:prstGeom prst="rect">
                          <a:avLst/>
                        </a:prstGeom>
                        <a:solidFill>
                          <a:srgbClr val="FFFFFF"/>
                        </a:solidFill>
                        <a:ln w="9525">
                          <a:solidFill>
                            <a:schemeClr val="tx2">
                              <a:lumMod val="60000"/>
                              <a:lumOff val="40000"/>
                            </a:schemeClr>
                          </a:solidFill>
                          <a:miter lim="800000"/>
                          <a:headEnd/>
                          <a:tailEnd/>
                        </a:ln>
                      </wps:spPr>
                      <wps:txbx>
                        <w:txbxContent>
                          <w:p w14:paraId="745C3B99" w14:textId="77777777" w:rsidR="0027165B" w:rsidRDefault="0027165B" w:rsidP="0027165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95DE06" id="_x0000_s1044" type="#_x0000_t202" style="position:absolute;margin-left:0;margin-top:14.65pt;width:460.2pt;height:456.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" strokecolor="#548dd4 [1951]">
                <v:textbox>
                  <w:txbxContent>
                    <w:p w14:paraId="745C3B99" w14:textId="77777777" w:rsidR="0027165B" w:rsidRDefault="0027165B" w:rsidP="0027165B"/>
                  </w:txbxContent>
                </v:textbox>
              </v:shape>
            </w:pict>
          </mc:Fallback>
        </mc:AlternateContent>
      </w:r>
      <w:r>
        <w:rPr>
          <w:rFonts w:cs="Iskoola Pota"/>
          <w:sz w:val="24"/>
          <w:szCs w:val="24"/>
          <w:lang w:bidi="si-LK"/>
        </w:rPr>
        <w:t xml:space="preserve">  Corrections (if necessary)</w:t>
      </w:r>
    </w:p>
    <w:p w14:paraId="279D2108" w14:textId="5208FEF4" w:rsidR="0027165B" w:rsidRDefault="0027165B" w:rsidP="0077262D">
      <w:pPr>
        <w:pStyle w:val="ListParagraph"/>
        <w:spacing w:line="240" w:lineRule="auto"/>
        <w:ind w:left="0"/>
        <w:rPr>
          <w:rFonts w:cs="Iskoola Pota"/>
          <w:sz w:val="24"/>
          <w:szCs w:val="24"/>
          <w:lang w:bidi="si-LK"/>
        </w:rPr>
      </w:pPr>
    </w:p>
    <w:p w14:paraId="3E29C8AF" w14:textId="6404A695" w:rsidR="0027165B" w:rsidRDefault="0027165B" w:rsidP="0077262D">
      <w:pPr>
        <w:pStyle w:val="ListParagraph"/>
        <w:spacing w:line="240" w:lineRule="auto"/>
        <w:ind w:left="0"/>
        <w:rPr>
          <w:rFonts w:cs="Iskoola Pota"/>
          <w:sz w:val="24"/>
          <w:szCs w:val="24"/>
          <w:lang w:bidi="si-LK"/>
        </w:rPr>
      </w:pPr>
    </w:p>
    <w:p w14:paraId="21778722" w14:textId="0187F780" w:rsidR="0027165B" w:rsidRDefault="0027165B" w:rsidP="0077262D">
      <w:pPr>
        <w:pStyle w:val="ListParagraph"/>
        <w:spacing w:line="240" w:lineRule="auto"/>
        <w:ind w:left="0"/>
        <w:rPr>
          <w:rFonts w:cs="Iskoola Pota"/>
          <w:sz w:val="24"/>
          <w:szCs w:val="24"/>
          <w:lang w:bidi="si-LK"/>
        </w:rPr>
      </w:pPr>
    </w:p>
    <w:p w14:paraId="582E9C4D" w14:textId="0F2F15A9" w:rsidR="0027165B" w:rsidRDefault="0027165B" w:rsidP="0077262D">
      <w:pPr>
        <w:pStyle w:val="ListParagraph"/>
        <w:spacing w:line="240" w:lineRule="auto"/>
        <w:ind w:left="0"/>
        <w:rPr>
          <w:rFonts w:cs="Iskoola Pota"/>
          <w:sz w:val="24"/>
          <w:szCs w:val="24"/>
          <w:lang w:bidi="si-LK"/>
        </w:rPr>
      </w:pPr>
    </w:p>
    <w:p w14:paraId="1C5EB19D" w14:textId="77D096DE" w:rsidR="0027165B" w:rsidRDefault="0027165B" w:rsidP="0077262D">
      <w:pPr>
        <w:pStyle w:val="ListParagraph"/>
        <w:spacing w:line="240" w:lineRule="auto"/>
        <w:ind w:left="0"/>
        <w:rPr>
          <w:rFonts w:cs="Iskoola Pota"/>
          <w:sz w:val="24"/>
          <w:szCs w:val="24"/>
          <w:lang w:bidi="si-LK"/>
        </w:rPr>
      </w:pPr>
    </w:p>
    <w:p w14:paraId="1838C3C1" w14:textId="54BA7564" w:rsidR="0027165B" w:rsidRDefault="0027165B" w:rsidP="0077262D">
      <w:pPr>
        <w:pStyle w:val="ListParagraph"/>
        <w:spacing w:line="240" w:lineRule="auto"/>
        <w:ind w:left="0"/>
        <w:rPr>
          <w:rFonts w:cs="Iskoola Pota"/>
          <w:sz w:val="24"/>
          <w:szCs w:val="24"/>
          <w:lang w:bidi="si-LK"/>
        </w:rPr>
      </w:pPr>
    </w:p>
    <w:p w14:paraId="1036529A" w14:textId="0F0B862F" w:rsidR="0027165B" w:rsidRDefault="0027165B" w:rsidP="0077262D">
      <w:pPr>
        <w:pStyle w:val="ListParagraph"/>
        <w:spacing w:line="240" w:lineRule="auto"/>
        <w:ind w:left="0"/>
        <w:rPr>
          <w:rFonts w:cs="Iskoola Pota"/>
          <w:sz w:val="24"/>
          <w:szCs w:val="24"/>
          <w:lang w:bidi="si-LK"/>
        </w:rPr>
      </w:pPr>
    </w:p>
    <w:p w14:paraId="4827814E" w14:textId="77777777" w:rsidR="0027165B" w:rsidRDefault="0027165B" w:rsidP="0077262D">
      <w:pPr>
        <w:pStyle w:val="ListParagraph"/>
        <w:spacing w:line="240" w:lineRule="auto"/>
        <w:ind w:left="0"/>
        <w:rPr>
          <w:rFonts w:cs="Iskoola Pota"/>
          <w:sz w:val="24"/>
          <w:szCs w:val="24"/>
          <w:lang w:bidi="si-LK"/>
        </w:rPr>
      </w:pPr>
    </w:p>
    <w:p w14:paraId="3BAA354E" w14:textId="5442563A" w:rsidR="0027165B" w:rsidRPr="009377F4" w:rsidRDefault="0027165B" w:rsidP="0077262D">
      <w:pPr>
        <w:pStyle w:val="ListParagraph"/>
        <w:spacing w:line="240" w:lineRule="auto"/>
        <w:ind w:left="0"/>
        <w:rPr>
          <w:rFonts w:cs="Iskoola Pota"/>
          <w:sz w:val="24"/>
          <w:szCs w:val="24"/>
          <w:lang w:bidi="si-LK"/>
        </w:rPr>
      </w:pPr>
    </w:p>
    <w:p w14:paraId="7D27A9A7" w14:textId="77777777" w:rsidR="0077262D" w:rsidRDefault="0077262D" w:rsidP="0077262D">
      <w:pPr>
        <w:spacing w:line="240" w:lineRule="auto"/>
        <w:rPr>
          <w:rFonts w:cs="Iskoola Pota"/>
          <w:sz w:val="24"/>
          <w:szCs w:val="24"/>
          <w:lang w:bidi="si-LK"/>
        </w:rPr>
      </w:pPr>
    </w:p>
    <w:p w14:paraId="41382B69" w14:textId="3EF6A719" w:rsidR="0077262D" w:rsidRDefault="0027165B" w:rsidP="00934B8A">
      <w:pPr>
        <w:spacing w:line="600" w:lineRule="auto"/>
        <w:rPr>
          <w:rFonts w:cs="Iskoola Pota"/>
          <w:sz w:val="24"/>
          <w:szCs w:val="24"/>
          <w:lang w:bidi="si-LK"/>
        </w:rPr>
      </w:pPr>
      <w:r>
        <w:rPr>
          <w:rFonts w:cs="Iskoola Pota"/>
          <w:sz w:val="24"/>
          <w:szCs w:val="24"/>
          <w:lang w:bidi="si-LK"/>
        </w:rPr>
        <w:t>Major c</w:t>
      </w:r>
      <w:r w:rsidR="00A72A2C" w:rsidRPr="00D34132">
        <w:rPr>
          <w:rFonts w:cs="Iskoola Pota"/>
          <w:sz w:val="24"/>
          <w:szCs w:val="24"/>
          <w:lang w:bidi="si-LK"/>
        </w:rPr>
        <w:t>hanges</w:t>
      </w:r>
      <w:r w:rsidR="00D87328">
        <w:rPr>
          <w:rFonts w:cs="Iskoola Pota"/>
          <w:sz w:val="24"/>
          <w:szCs w:val="24"/>
          <w:lang w:bidi="si-LK"/>
        </w:rPr>
        <w:t xml:space="preserve"> proposed</w:t>
      </w:r>
      <w:r w:rsidR="00A72A2C" w:rsidRPr="00D34132">
        <w:rPr>
          <w:rFonts w:cs="Iskoola Pota"/>
          <w:sz w:val="24"/>
          <w:szCs w:val="24"/>
          <w:lang w:bidi="si-LK"/>
        </w:rPr>
        <w:t>:  ________________________________________________________________________________________________________________________________________________________________________________________________________________________</w:t>
      </w:r>
      <w:r w:rsidR="0008608B">
        <w:rPr>
          <w:rFonts w:cs="Iskoola Pota"/>
          <w:sz w:val="24"/>
          <w:szCs w:val="24"/>
          <w:lang w:bidi="si-LK"/>
        </w:rPr>
        <w:t>_________</w:t>
      </w:r>
      <w:r w:rsidR="00DD4B5F">
        <w:rPr>
          <w:rFonts w:cs="Iskoola Pota"/>
          <w:sz w:val="24"/>
          <w:szCs w:val="24"/>
          <w:lang w:bidi="si-LK"/>
        </w:rPr>
        <w:t>___________________________________________________________________________</w:t>
      </w:r>
    </w:p>
    <w:p w14:paraId="7EE75E2C" w14:textId="77777777" w:rsidR="00E54F20" w:rsidRDefault="00E54F20">
      <w:pPr>
        <w:rPr>
          <w:rFonts w:cs="Iskoola Pota"/>
          <w:sz w:val="24"/>
          <w:szCs w:val="24"/>
          <w:lang w:bidi="si-LK"/>
        </w:rPr>
      </w:pPr>
      <w:r>
        <w:rPr>
          <w:rFonts w:cs="Iskoola Pota"/>
          <w:sz w:val="24"/>
          <w:szCs w:val="24"/>
          <w:lang w:bidi="si-LK"/>
        </w:rPr>
        <w:br w:type="page"/>
      </w:r>
    </w:p>
    <w:p w14:paraId="22E629E5" w14:textId="3D18E3C9" w:rsidR="00A72A2C" w:rsidRPr="00D34132" w:rsidRDefault="00A72A2C" w:rsidP="00934B8A">
      <w:pPr>
        <w:spacing w:line="600" w:lineRule="auto"/>
        <w:rPr>
          <w:rFonts w:cs="Iskoola Pota"/>
          <w:sz w:val="24"/>
          <w:szCs w:val="24"/>
          <w:lang w:bidi="si-LK"/>
        </w:rPr>
      </w:pPr>
      <w:r w:rsidRPr="00D34132">
        <w:rPr>
          <w:rFonts w:cs="Iskoola Pota"/>
          <w:sz w:val="24"/>
          <w:szCs w:val="24"/>
          <w:lang w:bidi="si-LK"/>
        </w:rPr>
        <w:t>Any other Comments:  ________________________________________________________________________________________________________________________________________________________________________________________________________________________</w:t>
      </w:r>
      <w:r w:rsidR="0008608B">
        <w:rPr>
          <w:rFonts w:cs="Iskoola Pota"/>
          <w:sz w:val="24"/>
          <w:szCs w:val="24"/>
          <w:lang w:bidi="si-LK"/>
        </w:rPr>
        <w:t>_________</w:t>
      </w:r>
    </w:p>
    <w:p w14:paraId="6500FAEA" w14:textId="52505456" w:rsidR="00A72A2C" w:rsidRDefault="00A72A2C" w:rsidP="00E54F20">
      <w:pPr>
        <w:rPr>
          <w:rFonts w:cs="Iskoola Pota"/>
          <w:sz w:val="24"/>
          <w:szCs w:val="24"/>
          <w:lang w:bidi="si-LK"/>
        </w:rPr>
      </w:pPr>
      <w:r w:rsidRPr="00D34132">
        <w:rPr>
          <w:rFonts w:cs="Iskoola Pota"/>
          <w:sz w:val="24"/>
          <w:szCs w:val="24"/>
          <w:lang w:bidi="si-LK"/>
        </w:rPr>
        <w:t xml:space="preserve">Approved by </w:t>
      </w:r>
      <w:r w:rsidR="000E0F96">
        <w:rPr>
          <w:rFonts w:cs="Iskoola Pota"/>
          <w:sz w:val="24"/>
          <w:szCs w:val="24"/>
          <w:lang w:bidi="si-LK"/>
        </w:rPr>
        <w:t>the review panel</w:t>
      </w:r>
      <w:r w:rsidRPr="00D34132">
        <w:rPr>
          <w:rFonts w:cs="Iskoola Pota"/>
          <w:sz w:val="24"/>
          <w:szCs w:val="24"/>
          <w:lang w:bidi="si-LK"/>
        </w:rPr>
        <w:t xml:space="preserve">: </w:t>
      </w:r>
    </w:p>
    <w:tbl>
      <w:tblPr>
        <w:tblStyle w:val="TableGrid"/>
        <w:tblW w:w="0" w:type="auto"/>
        <w:tblLook w:val="04A0" w:firstRow="1" w:lastRow="0" w:firstColumn="1" w:lastColumn="0" w:noHBand="0" w:noVBand="1"/>
      </w:tblPr>
      <w:tblGrid>
        <w:gridCol w:w="4509"/>
        <w:gridCol w:w="4508"/>
      </w:tblGrid>
      <w:tr w:rsidR="00042F36" w14:paraId="4DD3CE0A" w14:textId="77777777" w:rsidTr="003036EC">
        <w:trPr>
          <w:trHeight w:val="432"/>
        </w:trPr>
        <w:tc>
          <w:tcPr>
            <w:tcW w:w="4509" w:type="dxa"/>
          </w:tcPr>
          <w:p w14:paraId="71A6C696" w14:textId="43544D11" w:rsidR="00042F36" w:rsidRPr="00042F36" w:rsidRDefault="00042F36" w:rsidP="00042F36">
            <w:pPr>
              <w:jc w:val="center"/>
              <w:rPr>
                <w:rFonts w:cs="Iskoola Pota"/>
                <w:b/>
                <w:bCs/>
                <w:sz w:val="24"/>
                <w:szCs w:val="24"/>
                <w:lang w:bidi="si-LK"/>
              </w:rPr>
            </w:pPr>
            <w:r w:rsidRPr="6C1D446F">
              <w:rPr>
                <w:rFonts w:cs="Iskoola Pota"/>
                <w:b/>
                <w:bCs/>
                <w:sz w:val="24"/>
                <w:szCs w:val="24"/>
                <w:lang w:bidi="si-LK"/>
              </w:rPr>
              <w:t>Member’s Name</w:t>
            </w:r>
          </w:p>
        </w:tc>
        <w:tc>
          <w:tcPr>
            <w:tcW w:w="4508" w:type="dxa"/>
          </w:tcPr>
          <w:p w14:paraId="261D51B2" w14:textId="77777777" w:rsidR="00042F36" w:rsidRPr="00042F36" w:rsidRDefault="00042F36" w:rsidP="00042F36">
            <w:pPr>
              <w:jc w:val="center"/>
              <w:rPr>
                <w:rFonts w:cs="Iskoola Pota"/>
                <w:b/>
                <w:sz w:val="24"/>
                <w:szCs w:val="24"/>
                <w:lang w:bidi="si-LK"/>
              </w:rPr>
            </w:pPr>
            <w:r w:rsidRPr="00042F36">
              <w:rPr>
                <w:rFonts w:cs="Iskoola Pota"/>
                <w:b/>
                <w:sz w:val="24"/>
                <w:szCs w:val="24"/>
                <w:lang w:bidi="si-LK"/>
              </w:rPr>
              <w:t>Signature</w:t>
            </w:r>
          </w:p>
        </w:tc>
      </w:tr>
      <w:tr w:rsidR="00042F36" w14:paraId="3FD41FBD" w14:textId="77777777" w:rsidTr="003036EC">
        <w:trPr>
          <w:trHeight w:val="432"/>
        </w:trPr>
        <w:tc>
          <w:tcPr>
            <w:tcW w:w="4509" w:type="dxa"/>
          </w:tcPr>
          <w:p w14:paraId="2FC35095" w14:textId="77777777" w:rsidR="00042F36" w:rsidRDefault="00042F36" w:rsidP="006B6AA4">
            <w:pPr>
              <w:rPr>
                <w:rFonts w:cs="Iskoola Pota"/>
                <w:sz w:val="24"/>
                <w:szCs w:val="24"/>
                <w:lang w:bidi="si-LK"/>
              </w:rPr>
            </w:pPr>
          </w:p>
          <w:p w14:paraId="51942E33" w14:textId="5828C967" w:rsidR="000E0F96" w:rsidRDefault="000E0F96" w:rsidP="006B6AA4">
            <w:pPr>
              <w:rPr>
                <w:rFonts w:cs="Iskoola Pota"/>
                <w:sz w:val="24"/>
                <w:szCs w:val="24"/>
                <w:lang w:bidi="si-LK"/>
              </w:rPr>
            </w:pPr>
          </w:p>
        </w:tc>
        <w:tc>
          <w:tcPr>
            <w:tcW w:w="4508" w:type="dxa"/>
          </w:tcPr>
          <w:p w14:paraId="3CBD28D4" w14:textId="77777777" w:rsidR="00042F36" w:rsidRDefault="00042F36" w:rsidP="006B6AA4">
            <w:pPr>
              <w:rPr>
                <w:rFonts w:cs="Iskoola Pota"/>
                <w:sz w:val="24"/>
                <w:szCs w:val="24"/>
                <w:lang w:bidi="si-LK"/>
              </w:rPr>
            </w:pPr>
          </w:p>
        </w:tc>
      </w:tr>
      <w:tr w:rsidR="00042F36" w14:paraId="64DC529D" w14:textId="77777777" w:rsidTr="003036EC">
        <w:trPr>
          <w:trHeight w:val="432"/>
        </w:trPr>
        <w:tc>
          <w:tcPr>
            <w:tcW w:w="4509" w:type="dxa"/>
          </w:tcPr>
          <w:p w14:paraId="0EB88B4F" w14:textId="77777777" w:rsidR="00042F36" w:rsidRDefault="00042F36" w:rsidP="006B6AA4">
            <w:pPr>
              <w:rPr>
                <w:rFonts w:cs="Iskoola Pota"/>
                <w:sz w:val="24"/>
                <w:szCs w:val="24"/>
                <w:lang w:bidi="si-LK"/>
              </w:rPr>
            </w:pPr>
          </w:p>
          <w:p w14:paraId="47D25D84" w14:textId="72F727A3" w:rsidR="000E0F96" w:rsidRDefault="000E0F96" w:rsidP="006B6AA4">
            <w:pPr>
              <w:rPr>
                <w:rFonts w:cs="Iskoola Pota"/>
                <w:sz w:val="24"/>
                <w:szCs w:val="24"/>
                <w:lang w:bidi="si-LK"/>
              </w:rPr>
            </w:pPr>
          </w:p>
        </w:tc>
        <w:tc>
          <w:tcPr>
            <w:tcW w:w="4508" w:type="dxa"/>
          </w:tcPr>
          <w:p w14:paraId="6C5A7235" w14:textId="77777777" w:rsidR="00042F36" w:rsidRDefault="00042F36" w:rsidP="006B6AA4">
            <w:pPr>
              <w:rPr>
                <w:rFonts w:cs="Iskoola Pota"/>
                <w:sz w:val="24"/>
                <w:szCs w:val="24"/>
                <w:lang w:bidi="si-LK"/>
              </w:rPr>
            </w:pPr>
          </w:p>
        </w:tc>
      </w:tr>
      <w:tr w:rsidR="00042F36" w14:paraId="3C76DEDA" w14:textId="77777777" w:rsidTr="003036EC">
        <w:trPr>
          <w:trHeight w:val="432"/>
        </w:trPr>
        <w:tc>
          <w:tcPr>
            <w:tcW w:w="4509" w:type="dxa"/>
          </w:tcPr>
          <w:p w14:paraId="19FDD506" w14:textId="77777777" w:rsidR="00042F36" w:rsidRDefault="00042F36" w:rsidP="006B6AA4">
            <w:pPr>
              <w:rPr>
                <w:rFonts w:cs="Iskoola Pota"/>
                <w:sz w:val="24"/>
                <w:szCs w:val="24"/>
                <w:lang w:bidi="si-LK"/>
              </w:rPr>
            </w:pPr>
          </w:p>
          <w:p w14:paraId="735A3882" w14:textId="58C5092C" w:rsidR="000E0F96" w:rsidRDefault="000E0F96" w:rsidP="006B6AA4">
            <w:pPr>
              <w:rPr>
                <w:rFonts w:cs="Iskoola Pota"/>
                <w:sz w:val="24"/>
                <w:szCs w:val="24"/>
                <w:lang w:bidi="si-LK"/>
              </w:rPr>
            </w:pPr>
          </w:p>
        </w:tc>
        <w:tc>
          <w:tcPr>
            <w:tcW w:w="4508" w:type="dxa"/>
          </w:tcPr>
          <w:p w14:paraId="6736CD82" w14:textId="77777777" w:rsidR="00042F36" w:rsidRDefault="00042F36" w:rsidP="006B6AA4">
            <w:pPr>
              <w:rPr>
                <w:rFonts w:cs="Iskoola Pota"/>
                <w:sz w:val="24"/>
                <w:szCs w:val="24"/>
                <w:lang w:bidi="si-LK"/>
              </w:rPr>
            </w:pPr>
          </w:p>
        </w:tc>
      </w:tr>
    </w:tbl>
    <w:p w14:paraId="11C915CB" w14:textId="77777777" w:rsidR="00A50972" w:rsidRDefault="00A50972" w:rsidP="006B6AA4">
      <w:pPr>
        <w:spacing w:line="240" w:lineRule="auto"/>
        <w:rPr>
          <w:rFonts w:cs="Iskoola Pota"/>
          <w:b/>
          <w:sz w:val="24"/>
          <w:szCs w:val="24"/>
          <w:lang w:bidi="si-LK"/>
        </w:rPr>
      </w:pPr>
    </w:p>
    <w:p w14:paraId="7997D43B" w14:textId="158105D2" w:rsidR="00D87328" w:rsidRDefault="001873B9" w:rsidP="006B6AA4">
      <w:pPr>
        <w:spacing w:line="240" w:lineRule="auto"/>
        <w:rPr>
          <w:rFonts w:cs="Iskoola Pota"/>
          <w:sz w:val="24"/>
          <w:szCs w:val="24"/>
          <w:lang w:bidi="si-LK"/>
        </w:rPr>
      </w:pPr>
      <w:r w:rsidRPr="001873B9">
        <w:rPr>
          <w:rFonts w:cs="Iskoola Pota"/>
          <w:b/>
          <w:sz w:val="24"/>
          <w:szCs w:val="24"/>
          <w:lang w:bidi="si-LK"/>
        </w:rPr>
        <w:t>Important</w:t>
      </w:r>
      <w:r>
        <w:rPr>
          <w:rFonts w:cs="Iskoola Pota"/>
          <w:sz w:val="24"/>
          <w:szCs w:val="24"/>
          <w:lang w:bidi="si-LK"/>
        </w:rPr>
        <w:t>:</w:t>
      </w:r>
    </w:p>
    <w:p w14:paraId="6C9D6390" w14:textId="653EB6D4" w:rsidR="001873B9" w:rsidRDefault="001873B9" w:rsidP="001873B9">
      <w:pPr>
        <w:pStyle w:val="ListParagraph"/>
        <w:numPr>
          <w:ilvl w:val="0"/>
          <w:numId w:val="3"/>
        </w:numPr>
        <w:spacing w:line="240" w:lineRule="auto"/>
        <w:ind w:left="360"/>
        <w:rPr>
          <w:rFonts w:cs="Iskoola Pota"/>
          <w:sz w:val="24"/>
          <w:szCs w:val="24"/>
          <w:lang w:bidi="si-LK"/>
        </w:rPr>
      </w:pPr>
      <w:r w:rsidRPr="001873B9">
        <w:rPr>
          <w:rFonts w:cs="Iskoola Pota"/>
          <w:sz w:val="24"/>
          <w:szCs w:val="24"/>
          <w:lang w:bidi="si-LK"/>
        </w:rPr>
        <w:t>According to the comments given by the panel, do the necessary modification</w:t>
      </w:r>
      <w:r>
        <w:rPr>
          <w:rFonts w:cs="Iskoola Pota"/>
          <w:sz w:val="24"/>
          <w:szCs w:val="24"/>
          <w:lang w:bidi="si-LK"/>
        </w:rPr>
        <w:t>s</w:t>
      </w:r>
      <w:r w:rsidRPr="001873B9">
        <w:rPr>
          <w:rFonts w:cs="Iskoola Pota"/>
          <w:sz w:val="24"/>
          <w:szCs w:val="24"/>
          <w:lang w:bidi="si-LK"/>
        </w:rPr>
        <w:t xml:space="preserve"> and get the approval by the </w:t>
      </w:r>
      <w:r w:rsidRPr="00F63681">
        <w:rPr>
          <w:rFonts w:cs="Iskoola Pota"/>
          <w:b/>
          <w:sz w:val="24"/>
          <w:szCs w:val="24"/>
          <w:lang w:bidi="si-LK"/>
        </w:rPr>
        <w:t>same panel</w:t>
      </w:r>
      <w:r w:rsidRPr="001873B9">
        <w:rPr>
          <w:rFonts w:cs="Iskoola Pota"/>
          <w:sz w:val="24"/>
          <w:szCs w:val="24"/>
          <w:lang w:bidi="si-LK"/>
        </w:rPr>
        <w:t>.</w:t>
      </w:r>
    </w:p>
    <w:p w14:paraId="31F8BCDB" w14:textId="408AC1AC" w:rsidR="001873B9" w:rsidRDefault="001873B9" w:rsidP="001873B9">
      <w:pPr>
        <w:pStyle w:val="ListParagraph"/>
        <w:numPr>
          <w:ilvl w:val="0"/>
          <w:numId w:val="3"/>
        </w:numPr>
        <w:spacing w:line="240" w:lineRule="auto"/>
        <w:ind w:left="360"/>
        <w:rPr>
          <w:rFonts w:cs="Iskoola Pota"/>
          <w:sz w:val="24"/>
          <w:szCs w:val="24"/>
          <w:lang w:bidi="si-LK"/>
        </w:rPr>
      </w:pPr>
      <w:r>
        <w:rPr>
          <w:rFonts w:cs="Iskoola Pota"/>
          <w:sz w:val="24"/>
          <w:szCs w:val="24"/>
          <w:lang w:bidi="si-LK"/>
        </w:rPr>
        <w:t xml:space="preserve">If </w:t>
      </w:r>
      <w:r w:rsidR="00F63681">
        <w:rPr>
          <w:rFonts w:cs="Iskoola Pota"/>
          <w:sz w:val="24"/>
          <w:szCs w:val="24"/>
          <w:lang w:bidi="si-LK"/>
        </w:rPr>
        <w:t xml:space="preserve">the </w:t>
      </w:r>
      <w:r>
        <w:rPr>
          <w:rFonts w:cs="Iskoola Pota"/>
          <w:sz w:val="24"/>
          <w:szCs w:val="24"/>
          <w:lang w:bidi="si-LK"/>
        </w:rPr>
        <w:t>project topic is rejected, find out a new topic and inform the CDAP Group for</w:t>
      </w:r>
      <w:r w:rsidR="00F63681">
        <w:rPr>
          <w:rFonts w:cs="Iskoola Pota"/>
          <w:sz w:val="24"/>
          <w:szCs w:val="24"/>
          <w:lang w:bidi="si-LK"/>
        </w:rPr>
        <w:t xml:space="preserve"> a</w:t>
      </w:r>
      <w:r>
        <w:rPr>
          <w:rFonts w:cs="Iskoola Pota"/>
          <w:sz w:val="24"/>
          <w:szCs w:val="24"/>
          <w:lang w:bidi="si-LK"/>
        </w:rPr>
        <w:t xml:space="preserve"> new topic pre-assessment</w:t>
      </w:r>
      <w:r w:rsidR="00F63681">
        <w:rPr>
          <w:rFonts w:cs="Iskoola Pota"/>
          <w:sz w:val="24"/>
          <w:szCs w:val="24"/>
          <w:lang w:bidi="si-LK"/>
        </w:rPr>
        <w:t>.</w:t>
      </w:r>
    </w:p>
    <w:p w14:paraId="58441BF6" w14:textId="7193CABC" w:rsidR="001873B9" w:rsidRPr="001873B9" w:rsidRDefault="001873B9" w:rsidP="001873B9">
      <w:pPr>
        <w:pStyle w:val="ListParagraph"/>
        <w:numPr>
          <w:ilvl w:val="0"/>
          <w:numId w:val="3"/>
        </w:numPr>
        <w:spacing w:line="240" w:lineRule="auto"/>
        <w:ind w:left="360"/>
        <w:rPr>
          <w:rFonts w:cs="Iskoola Pota"/>
          <w:sz w:val="24"/>
          <w:szCs w:val="24"/>
          <w:lang w:bidi="si-LK"/>
        </w:rPr>
      </w:pPr>
      <w:r>
        <w:rPr>
          <w:rFonts w:cs="Iskoola Pota"/>
          <w:sz w:val="24"/>
          <w:szCs w:val="24"/>
          <w:lang w:bidi="si-LK"/>
        </w:rPr>
        <w:t xml:space="preserve">A </w:t>
      </w:r>
      <w:r w:rsidR="00F63681">
        <w:rPr>
          <w:rFonts w:cs="Iskoola Pota"/>
          <w:sz w:val="24"/>
          <w:szCs w:val="24"/>
          <w:lang w:bidi="si-LK"/>
        </w:rPr>
        <w:t xml:space="preserve">form </w:t>
      </w:r>
      <w:r w:rsidR="00361186">
        <w:rPr>
          <w:rFonts w:cs="Iskoola Pota"/>
          <w:sz w:val="24"/>
          <w:szCs w:val="24"/>
          <w:lang w:bidi="si-LK"/>
        </w:rPr>
        <w:t>approv</w:t>
      </w:r>
      <w:r w:rsidR="00F63681">
        <w:rPr>
          <w:rFonts w:cs="Iskoola Pota"/>
          <w:sz w:val="24"/>
          <w:szCs w:val="24"/>
          <w:lang w:bidi="si-LK"/>
        </w:rPr>
        <w:t>ed by the panel m</w:t>
      </w:r>
      <w:r w:rsidR="00361186">
        <w:rPr>
          <w:rFonts w:cs="Iskoola Pota"/>
          <w:sz w:val="24"/>
          <w:szCs w:val="24"/>
          <w:lang w:bidi="si-LK"/>
        </w:rPr>
        <w:t xml:space="preserve">ust be attached to the </w:t>
      </w:r>
      <w:r w:rsidR="00361186" w:rsidRPr="00F63681">
        <w:rPr>
          <w:rFonts w:cs="Iskoola Pota"/>
          <w:b/>
          <w:sz w:val="24"/>
          <w:szCs w:val="24"/>
          <w:lang w:bidi="si-LK"/>
        </w:rPr>
        <w:t>Project Charter Form</w:t>
      </w:r>
      <w:r w:rsidR="00361186">
        <w:rPr>
          <w:rFonts w:cs="Iskoola Pota"/>
          <w:sz w:val="24"/>
          <w:szCs w:val="24"/>
          <w:lang w:bidi="si-LK"/>
        </w:rPr>
        <w:t>.</w:t>
      </w:r>
    </w:p>
    <w:sectPr w:rsidR="001873B9" w:rsidRPr="001873B9" w:rsidSect="0022133C">
      <w:headerReference w:type="default" r:id="rId12"/>
      <w:footerReference w:type="default" r:id="rId13"/>
      <w:pgSz w:w="11907" w:h="16839" w:code="9"/>
      <w:pgMar w:top="99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106BA" w14:textId="77777777" w:rsidR="008F3F8D" w:rsidRDefault="008F3F8D" w:rsidP="002741A6">
      <w:pPr>
        <w:spacing w:after="0" w:line="240" w:lineRule="auto"/>
      </w:pPr>
      <w:r>
        <w:separator/>
      </w:r>
    </w:p>
  </w:endnote>
  <w:endnote w:type="continuationSeparator" w:id="0">
    <w:p w14:paraId="4842C051" w14:textId="77777777" w:rsidR="008F3F8D" w:rsidRDefault="008F3F8D" w:rsidP="002741A6">
      <w:pPr>
        <w:spacing w:after="0" w:line="240" w:lineRule="auto"/>
      </w:pPr>
      <w:r>
        <w:continuationSeparator/>
      </w:r>
    </w:p>
  </w:endnote>
  <w:endnote w:type="continuationNotice" w:id="1">
    <w:p w14:paraId="6E239CE3" w14:textId="77777777" w:rsidR="008F3F8D" w:rsidRDefault="008F3F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Iskoola Pota"/>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5502642"/>
      <w:docPartObj>
        <w:docPartGallery w:val="Page Numbers (Bottom of Page)"/>
        <w:docPartUnique/>
      </w:docPartObj>
    </w:sdtPr>
    <w:sdtEndPr/>
    <w:sdtContent>
      <w:p w14:paraId="2C952553" w14:textId="77777777" w:rsidR="00170C76" w:rsidRDefault="00170C76">
        <w:pPr>
          <w:pStyle w:val="Footer"/>
          <w:jc w:val="right"/>
        </w:pPr>
        <w:r>
          <w:t xml:space="preserve">Page | </w:t>
        </w:r>
        <w:r w:rsidR="00EE1EBB">
          <w:fldChar w:fldCharType="begin"/>
        </w:r>
        <w:r w:rsidR="00491CFC">
          <w:instrText xml:space="preserve"> PAGE   \* MERGEFORMAT </w:instrText>
        </w:r>
        <w:r w:rsidR="00EE1EBB">
          <w:fldChar w:fldCharType="separate"/>
        </w:r>
        <w:r w:rsidR="008F061F">
          <w:rPr>
            <w:noProof/>
          </w:rPr>
          <w:t>9</w:t>
        </w:r>
        <w:r w:rsidR="00EE1EBB">
          <w:rPr>
            <w:noProof/>
          </w:rPr>
          <w:fldChar w:fldCharType="end"/>
        </w:r>
      </w:p>
    </w:sdtContent>
  </w:sdt>
  <w:p w14:paraId="70C5B00D" w14:textId="77777777" w:rsidR="00FD7ADC" w:rsidRDefault="00FD7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09199" w14:textId="77777777" w:rsidR="008F3F8D" w:rsidRDefault="008F3F8D" w:rsidP="002741A6">
      <w:pPr>
        <w:spacing w:after="0" w:line="240" w:lineRule="auto"/>
      </w:pPr>
      <w:r>
        <w:separator/>
      </w:r>
    </w:p>
  </w:footnote>
  <w:footnote w:type="continuationSeparator" w:id="0">
    <w:p w14:paraId="758B3583" w14:textId="77777777" w:rsidR="008F3F8D" w:rsidRDefault="008F3F8D" w:rsidP="002741A6">
      <w:pPr>
        <w:spacing w:after="0" w:line="240" w:lineRule="auto"/>
      </w:pPr>
      <w:r>
        <w:continuationSeparator/>
      </w:r>
    </w:p>
  </w:footnote>
  <w:footnote w:type="continuationNotice" w:id="1">
    <w:p w14:paraId="6A8729D6" w14:textId="77777777" w:rsidR="008F3F8D" w:rsidRDefault="008F3F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2324A" w14:textId="5BBA2C0F" w:rsidR="00321FC4" w:rsidRPr="007006CF" w:rsidRDefault="00875897" w:rsidP="00321FC4">
    <w:pPr>
      <w:tabs>
        <w:tab w:val="left" w:pos="8460"/>
      </w:tabs>
      <w:ind w:right="-270"/>
      <w:rPr>
        <w:rFonts w:ascii="Monotype Corsiva" w:hAnsi="Monotype Corsiva"/>
        <w:color w:val="808080" w:themeColor="background1" w:themeShade="80"/>
      </w:rPr>
    </w:pPr>
    <w:r w:rsidRPr="007006CF">
      <w:rPr>
        <w:rFonts w:ascii="Monotype Corsiva" w:hAnsi="Monotype Corsiva"/>
        <w:color w:val="808080" w:themeColor="background1" w:themeShade="80"/>
      </w:rPr>
      <w:t>Project Topic Assessment-</w:t>
    </w:r>
    <w:r w:rsidR="00593F0E">
      <w:rPr>
        <w:rFonts w:ascii="Monotype Corsiva" w:hAnsi="Monotype Corsiva"/>
        <w:color w:val="808080" w:themeColor="background1" w:themeShade="80"/>
      </w:rPr>
      <w:t>Final Year Project-</w:t>
    </w:r>
    <w:r w:rsidR="00934B8A">
      <w:rPr>
        <w:rFonts w:ascii="Monotype Corsiva" w:hAnsi="Monotype Corsiva"/>
        <w:color w:val="808080" w:themeColor="background1" w:themeShade="80"/>
      </w:rPr>
      <w:t>202</w:t>
    </w:r>
    <w:r w:rsidR="00221ED4">
      <w:rPr>
        <w:rFonts w:ascii="Monotype Corsiva" w:hAnsi="Monotype Corsiva"/>
        <w:color w:val="808080" w:themeColor="background1" w:themeShade="80"/>
      </w:rPr>
      <w:t>1</w:t>
    </w:r>
    <w:r w:rsidR="007B18E4">
      <w:rPr>
        <w:rFonts w:ascii="Monotype Corsiva" w:hAnsi="Monotype Corsiva"/>
        <w:color w:val="808080" w:themeColor="background1" w:themeShade="80"/>
      </w:rPr>
      <w:t xml:space="preserve"> June</w:t>
    </w:r>
    <w:r w:rsidR="00321FC4" w:rsidRPr="007006CF">
      <w:rPr>
        <w:rFonts w:ascii="Monotype Corsiva" w:hAnsi="Monotype Corsiva"/>
        <w:color w:val="808080" w:themeColor="background1" w:themeShade="80"/>
      </w:rPr>
      <w:t xml:space="preserve">                                                                            </w:t>
    </w:r>
    <w:r w:rsidR="00321FC4" w:rsidRPr="007006CF">
      <w:rPr>
        <w:rFonts w:ascii="Monotype Corsiva" w:hAnsi="Monotype Corsiva"/>
        <w:color w:val="808080" w:themeColor="background1" w:themeShade="80"/>
      </w:rPr>
      <w:tab/>
    </w:r>
    <w:r w:rsidR="00321FC4" w:rsidRPr="007006CF">
      <w:rPr>
        <w:rFonts w:ascii="Calibri" w:hAnsi="Calibri" w:cs="Calibri"/>
        <w:color w:val="808080" w:themeColor="background1" w:themeShade="80"/>
      </w:rPr>
      <w:t>CDAP-01</w:t>
    </w:r>
  </w:p>
  <w:p w14:paraId="49C00B83" w14:textId="77777777" w:rsidR="00321FC4" w:rsidRDefault="00321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0159A"/>
    <w:multiLevelType w:val="hybridMultilevel"/>
    <w:tmpl w:val="B1A6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3B51BA"/>
    <w:multiLevelType w:val="hybridMultilevel"/>
    <w:tmpl w:val="0874C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B97651"/>
    <w:multiLevelType w:val="hybridMultilevel"/>
    <w:tmpl w:val="B3B6D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56239"/>
    <w:multiLevelType w:val="hybridMultilevel"/>
    <w:tmpl w:val="F97A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63B57"/>
    <w:multiLevelType w:val="hybridMultilevel"/>
    <w:tmpl w:val="6088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8A2FC0"/>
    <w:multiLevelType w:val="hybridMultilevel"/>
    <w:tmpl w:val="2ABE4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FC5281"/>
    <w:multiLevelType w:val="hybridMultilevel"/>
    <w:tmpl w:val="E99E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4"/>
  </w:num>
  <w:num w:numId="4">
    <w:abstractNumId w:val="5"/>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LAwt7Q0NbcwMjFQ0lEKTi0uzszPAykwNKwFAOgT6RItAAAA"/>
  </w:docVars>
  <w:rsids>
    <w:rsidRoot w:val="00683DE1"/>
    <w:rsid w:val="000005C2"/>
    <w:rsid w:val="00006268"/>
    <w:rsid w:val="00014839"/>
    <w:rsid w:val="0001703F"/>
    <w:rsid w:val="00040D36"/>
    <w:rsid w:val="00042F36"/>
    <w:rsid w:val="00046850"/>
    <w:rsid w:val="00056E58"/>
    <w:rsid w:val="00057CB9"/>
    <w:rsid w:val="00067EDB"/>
    <w:rsid w:val="00070648"/>
    <w:rsid w:val="00083E10"/>
    <w:rsid w:val="0008608B"/>
    <w:rsid w:val="00090383"/>
    <w:rsid w:val="0009273B"/>
    <w:rsid w:val="000A132A"/>
    <w:rsid w:val="000A43DB"/>
    <w:rsid w:val="000C2513"/>
    <w:rsid w:val="000D31E1"/>
    <w:rsid w:val="000E0F96"/>
    <w:rsid w:val="000E25C2"/>
    <w:rsid w:val="0011203A"/>
    <w:rsid w:val="001251E9"/>
    <w:rsid w:val="00146423"/>
    <w:rsid w:val="00163159"/>
    <w:rsid w:val="00163769"/>
    <w:rsid w:val="00170C76"/>
    <w:rsid w:val="00171C7A"/>
    <w:rsid w:val="00174165"/>
    <w:rsid w:val="0017466F"/>
    <w:rsid w:val="001756B2"/>
    <w:rsid w:val="00177A5D"/>
    <w:rsid w:val="001873B9"/>
    <w:rsid w:val="00197F28"/>
    <w:rsid w:val="001A212C"/>
    <w:rsid w:val="001A35B0"/>
    <w:rsid w:val="001B0AE2"/>
    <w:rsid w:val="001B5B60"/>
    <w:rsid w:val="001D4161"/>
    <w:rsid w:val="001E0230"/>
    <w:rsid w:val="001E7244"/>
    <w:rsid w:val="001F14CB"/>
    <w:rsid w:val="001F1BE8"/>
    <w:rsid w:val="001F3029"/>
    <w:rsid w:val="001F4F06"/>
    <w:rsid w:val="0021117A"/>
    <w:rsid w:val="002178A2"/>
    <w:rsid w:val="0022133C"/>
    <w:rsid w:val="00221D8C"/>
    <w:rsid w:val="00221ED4"/>
    <w:rsid w:val="002378D7"/>
    <w:rsid w:val="002439CD"/>
    <w:rsid w:val="00255ED1"/>
    <w:rsid w:val="002702D4"/>
    <w:rsid w:val="0027071B"/>
    <w:rsid w:val="0027165B"/>
    <w:rsid w:val="002741A6"/>
    <w:rsid w:val="00281618"/>
    <w:rsid w:val="002A33ED"/>
    <w:rsid w:val="002B50FF"/>
    <w:rsid w:val="002C02C4"/>
    <w:rsid w:val="002C59B1"/>
    <w:rsid w:val="002D03A3"/>
    <w:rsid w:val="002D448C"/>
    <w:rsid w:val="002D7355"/>
    <w:rsid w:val="002F0DEB"/>
    <w:rsid w:val="002F6F32"/>
    <w:rsid w:val="003036EC"/>
    <w:rsid w:val="003049C2"/>
    <w:rsid w:val="00304BD0"/>
    <w:rsid w:val="00304E3B"/>
    <w:rsid w:val="00311C5C"/>
    <w:rsid w:val="00321FC4"/>
    <w:rsid w:val="00340813"/>
    <w:rsid w:val="00347FF7"/>
    <w:rsid w:val="003500C4"/>
    <w:rsid w:val="0035434C"/>
    <w:rsid w:val="00361186"/>
    <w:rsid w:val="0036281D"/>
    <w:rsid w:val="003635F0"/>
    <w:rsid w:val="00364821"/>
    <w:rsid w:val="00374A5C"/>
    <w:rsid w:val="00380CDA"/>
    <w:rsid w:val="0039264D"/>
    <w:rsid w:val="0039347D"/>
    <w:rsid w:val="003A609C"/>
    <w:rsid w:val="003A7DED"/>
    <w:rsid w:val="003B3909"/>
    <w:rsid w:val="003B79A1"/>
    <w:rsid w:val="003C40BB"/>
    <w:rsid w:val="003F0193"/>
    <w:rsid w:val="003F1869"/>
    <w:rsid w:val="003F7254"/>
    <w:rsid w:val="0040240F"/>
    <w:rsid w:val="00403475"/>
    <w:rsid w:val="00413452"/>
    <w:rsid w:val="004539B6"/>
    <w:rsid w:val="00463178"/>
    <w:rsid w:val="00474226"/>
    <w:rsid w:val="00485D26"/>
    <w:rsid w:val="00491CFC"/>
    <w:rsid w:val="004938E8"/>
    <w:rsid w:val="004A499D"/>
    <w:rsid w:val="004A4CFB"/>
    <w:rsid w:val="004B1198"/>
    <w:rsid w:val="004B6363"/>
    <w:rsid w:val="004C4C40"/>
    <w:rsid w:val="004E23FA"/>
    <w:rsid w:val="004F5D07"/>
    <w:rsid w:val="00501045"/>
    <w:rsid w:val="00530F52"/>
    <w:rsid w:val="0054494D"/>
    <w:rsid w:val="00552B02"/>
    <w:rsid w:val="005775FA"/>
    <w:rsid w:val="00582504"/>
    <w:rsid w:val="00583240"/>
    <w:rsid w:val="00591CBB"/>
    <w:rsid w:val="00593F0E"/>
    <w:rsid w:val="00594AF1"/>
    <w:rsid w:val="005D2061"/>
    <w:rsid w:val="005E5D0B"/>
    <w:rsid w:val="005F1700"/>
    <w:rsid w:val="005F1AE0"/>
    <w:rsid w:val="00613FF6"/>
    <w:rsid w:val="00615198"/>
    <w:rsid w:val="00634083"/>
    <w:rsid w:val="006431B9"/>
    <w:rsid w:val="00647A24"/>
    <w:rsid w:val="00655ED4"/>
    <w:rsid w:val="00676562"/>
    <w:rsid w:val="00683DE1"/>
    <w:rsid w:val="006965C1"/>
    <w:rsid w:val="006A0360"/>
    <w:rsid w:val="006A6978"/>
    <w:rsid w:val="006B021A"/>
    <w:rsid w:val="006B3EC6"/>
    <w:rsid w:val="006B6AA4"/>
    <w:rsid w:val="006C0CF8"/>
    <w:rsid w:val="006C6B97"/>
    <w:rsid w:val="006D26BC"/>
    <w:rsid w:val="006D481F"/>
    <w:rsid w:val="006E2090"/>
    <w:rsid w:val="006E45BE"/>
    <w:rsid w:val="006E5E4E"/>
    <w:rsid w:val="006E7467"/>
    <w:rsid w:val="006F6E91"/>
    <w:rsid w:val="006F7913"/>
    <w:rsid w:val="007006CF"/>
    <w:rsid w:val="00701300"/>
    <w:rsid w:val="00701B99"/>
    <w:rsid w:val="00704E71"/>
    <w:rsid w:val="00714AA5"/>
    <w:rsid w:val="00720976"/>
    <w:rsid w:val="00727402"/>
    <w:rsid w:val="0074609A"/>
    <w:rsid w:val="00755B84"/>
    <w:rsid w:val="00756CA6"/>
    <w:rsid w:val="00771635"/>
    <w:rsid w:val="007717AD"/>
    <w:rsid w:val="0077262D"/>
    <w:rsid w:val="007750B2"/>
    <w:rsid w:val="00786115"/>
    <w:rsid w:val="007A417A"/>
    <w:rsid w:val="007B071D"/>
    <w:rsid w:val="007B18E4"/>
    <w:rsid w:val="007B4DF4"/>
    <w:rsid w:val="007D24A2"/>
    <w:rsid w:val="007D4C5C"/>
    <w:rsid w:val="007D6897"/>
    <w:rsid w:val="007E6F4C"/>
    <w:rsid w:val="007F5684"/>
    <w:rsid w:val="0080478B"/>
    <w:rsid w:val="00840916"/>
    <w:rsid w:val="00845F6B"/>
    <w:rsid w:val="00856FA1"/>
    <w:rsid w:val="00875897"/>
    <w:rsid w:val="0087604B"/>
    <w:rsid w:val="008A1516"/>
    <w:rsid w:val="008A4B96"/>
    <w:rsid w:val="008A70F7"/>
    <w:rsid w:val="008B23A7"/>
    <w:rsid w:val="008B3ADB"/>
    <w:rsid w:val="008C5511"/>
    <w:rsid w:val="008D01EF"/>
    <w:rsid w:val="008F061F"/>
    <w:rsid w:val="008F3F8D"/>
    <w:rsid w:val="008F6B7E"/>
    <w:rsid w:val="009129FB"/>
    <w:rsid w:val="009151C6"/>
    <w:rsid w:val="0092280D"/>
    <w:rsid w:val="00925DC8"/>
    <w:rsid w:val="00932F91"/>
    <w:rsid w:val="00933DCB"/>
    <w:rsid w:val="00934B8A"/>
    <w:rsid w:val="009377F4"/>
    <w:rsid w:val="00943C33"/>
    <w:rsid w:val="00961D02"/>
    <w:rsid w:val="00963ACF"/>
    <w:rsid w:val="00980C10"/>
    <w:rsid w:val="009827BE"/>
    <w:rsid w:val="00982C38"/>
    <w:rsid w:val="009861E0"/>
    <w:rsid w:val="0099080F"/>
    <w:rsid w:val="009A0D8E"/>
    <w:rsid w:val="009D172B"/>
    <w:rsid w:val="009D459D"/>
    <w:rsid w:val="009D606B"/>
    <w:rsid w:val="009F0121"/>
    <w:rsid w:val="009F337C"/>
    <w:rsid w:val="009F6DEA"/>
    <w:rsid w:val="00A14C4C"/>
    <w:rsid w:val="00A1542C"/>
    <w:rsid w:val="00A44EEB"/>
    <w:rsid w:val="00A50972"/>
    <w:rsid w:val="00A64322"/>
    <w:rsid w:val="00A6609B"/>
    <w:rsid w:val="00A72A2C"/>
    <w:rsid w:val="00A74172"/>
    <w:rsid w:val="00A960A0"/>
    <w:rsid w:val="00AB5252"/>
    <w:rsid w:val="00AC0006"/>
    <w:rsid w:val="00AC6574"/>
    <w:rsid w:val="00AD053F"/>
    <w:rsid w:val="00AD1F59"/>
    <w:rsid w:val="00AE3730"/>
    <w:rsid w:val="00B2566E"/>
    <w:rsid w:val="00B25821"/>
    <w:rsid w:val="00B2776D"/>
    <w:rsid w:val="00B27CB4"/>
    <w:rsid w:val="00B373A4"/>
    <w:rsid w:val="00B63279"/>
    <w:rsid w:val="00B70C28"/>
    <w:rsid w:val="00B7707A"/>
    <w:rsid w:val="00B86DB9"/>
    <w:rsid w:val="00BB1EC4"/>
    <w:rsid w:val="00BB668E"/>
    <w:rsid w:val="00BB6CCE"/>
    <w:rsid w:val="00BC640B"/>
    <w:rsid w:val="00BD20A7"/>
    <w:rsid w:val="00BD34E4"/>
    <w:rsid w:val="00BE5195"/>
    <w:rsid w:val="00BF0FCA"/>
    <w:rsid w:val="00C029F5"/>
    <w:rsid w:val="00C04ED6"/>
    <w:rsid w:val="00C104EC"/>
    <w:rsid w:val="00C1085A"/>
    <w:rsid w:val="00C20599"/>
    <w:rsid w:val="00C3578A"/>
    <w:rsid w:val="00C40825"/>
    <w:rsid w:val="00C41FC9"/>
    <w:rsid w:val="00C60E32"/>
    <w:rsid w:val="00C7215F"/>
    <w:rsid w:val="00CA5E33"/>
    <w:rsid w:val="00CA6994"/>
    <w:rsid w:val="00CB03DA"/>
    <w:rsid w:val="00CD6426"/>
    <w:rsid w:val="00D156C8"/>
    <w:rsid w:val="00D26278"/>
    <w:rsid w:val="00D33664"/>
    <w:rsid w:val="00D34132"/>
    <w:rsid w:val="00D354E8"/>
    <w:rsid w:val="00D37E10"/>
    <w:rsid w:val="00D60376"/>
    <w:rsid w:val="00D760B9"/>
    <w:rsid w:val="00D87328"/>
    <w:rsid w:val="00D94D25"/>
    <w:rsid w:val="00DA0861"/>
    <w:rsid w:val="00DA1CEB"/>
    <w:rsid w:val="00DA315D"/>
    <w:rsid w:val="00DB209D"/>
    <w:rsid w:val="00DB5BF2"/>
    <w:rsid w:val="00DC6FF6"/>
    <w:rsid w:val="00DC7F47"/>
    <w:rsid w:val="00DD164C"/>
    <w:rsid w:val="00DD4B5F"/>
    <w:rsid w:val="00DE02F4"/>
    <w:rsid w:val="00DE1D65"/>
    <w:rsid w:val="00DE7916"/>
    <w:rsid w:val="00E02AC6"/>
    <w:rsid w:val="00E04A6E"/>
    <w:rsid w:val="00E23702"/>
    <w:rsid w:val="00E32B7D"/>
    <w:rsid w:val="00E3431A"/>
    <w:rsid w:val="00E36141"/>
    <w:rsid w:val="00E45376"/>
    <w:rsid w:val="00E50F27"/>
    <w:rsid w:val="00E54F20"/>
    <w:rsid w:val="00E63A5B"/>
    <w:rsid w:val="00E71D03"/>
    <w:rsid w:val="00E82200"/>
    <w:rsid w:val="00E82308"/>
    <w:rsid w:val="00E91B4F"/>
    <w:rsid w:val="00E92C4B"/>
    <w:rsid w:val="00E93913"/>
    <w:rsid w:val="00EB6575"/>
    <w:rsid w:val="00EE0F31"/>
    <w:rsid w:val="00EE1EBB"/>
    <w:rsid w:val="00EE3BFD"/>
    <w:rsid w:val="00EF1232"/>
    <w:rsid w:val="00F03114"/>
    <w:rsid w:val="00F1619B"/>
    <w:rsid w:val="00F176EB"/>
    <w:rsid w:val="00F426F3"/>
    <w:rsid w:val="00F47F87"/>
    <w:rsid w:val="00F53959"/>
    <w:rsid w:val="00F6288C"/>
    <w:rsid w:val="00F63681"/>
    <w:rsid w:val="00F663BD"/>
    <w:rsid w:val="00F73A14"/>
    <w:rsid w:val="00F848B7"/>
    <w:rsid w:val="00F9378C"/>
    <w:rsid w:val="00F93C33"/>
    <w:rsid w:val="00F945E1"/>
    <w:rsid w:val="00FD256D"/>
    <w:rsid w:val="00FD2847"/>
    <w:rsid w:val="00FD7ADC"/>
    <w:rsid w:val="00FE1242"/>
    <w:rsid w:val="00FF489E"/>
    <w:rsid w:val="1C164B33"/>
    <w:rsid w:val="28650817"/>
    <w:rsid w:val="2907B27B"/>
    <w:rsid w:val="2FDAEE59"/>
    <w:rsid w:val="31236DE0"/>
    <w:rsid w:val="3808BB22"/>
    <w:rsid w:val="40B34ADF"/>
    <w:rsid w:val="44421823"/>
    <w:rsid w:val="4ADA2F20"/>
    <w:rsid w:val="5E6ED841"/>
    <w:rsid w:val="602F5BDA"/>
    <w:rsid w:val="64BADB8D"/>
    <w:rsid w:val="6C1D446F"/>
    <w:rsid w:val="6EBBDB02"/>
    <w:rsid w:val="73B61109"/>
  </w:rsids>
  <m:mathPr>
    <m:mathFont m:val="Cambria Math"/>
    <m:brkBin m:val="before"/>
    <m:brkBinSub m:val="--"/>
    <m:smallFrac/>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A882E"/>
  <w15:docId w15:val="{C1DB5B22-91B0-41FC-8C6F-8DF207CBB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7A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A5D"/>
    <w:rPr>
      <w:rFonts w:ascii="Tahoma" w:hAnsi="Tahoma" w:cs="Tahoma"/>
      <w:sz w:val="16"/>
      <w:szCs w:val="16"/>
    </w:rPr>
  </w:style>
  <w:style w:type="table" w:styleId="TableGrid">
    <w:name w:val="Table Grid"/>
    <w:basedOn w:val="TableNormal"/>
    <w:uiPriority w:val="59"/>
    <w:rsid w:val="009F6D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1">
    <w:name w:val="Light Shading Accent 1"/>
    <w:basedOn w:val="TableNormal"/>
    <w:uiPriority w:val="60"/>
    <w:rsid w:val="009F6D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77262D"/>
    <w:pPr>
      <w:ind w:left="720"/>
      <w:contextualSpacing/>
    </w:pPr>
  </w:style>
  <w:style w:type="paragraph" w:styleId="Header">
    <w:name w:val="header"/>
    <w:basedOn w:val="Normal"/>
    <w:link w:val="HeaderChar"/>
    <w:uiPriority w:val="99"/>
    <w:unhideWhenUsed/>
    <w:rsid w:val="002741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1A6"/>
  </w:style>
  <w:style w:type="paragraph" w:styleId="Footer">
    <w:name w:val="footer"/>
    <w:basedOn w:val="Normal"/>
    <w:link w:val="FooterChar"/>
    <w:uiPriority w:val="99"/>
    <w:unhideWhenUsed/>
    <w:rsid w:val="002741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1A6"/>
  </w:style>
  <w:style w:type="paragraph" w:styleId="Subtitle">
    <w:name w:val="Subtitle"/>
    <w:basedOn w:val="Normal"/>
    <w:next w:val="Normal"/>
    <w:link w:val="SubtitleChar"/>
    <w:uiPriority w:val="11"/>
    <w:qFormat/>
    <w:rsid w:val="00A960A0"/>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A960A0"/>
    <w:rPr>
      <w:color w:val="5A5A5A" w:themeColor="text1" w:themeTint="A5"/>
      <w:spacing w:val="15"/>
    </w:rPr>
  </w:style>
  <w:style w:type="character" w:styleId="PlaceholderText">
    <w:name w:val="Placeholder Text"/>
    <w:basedOn w:val="DefaultParagraphFont"/>
    <w:uiPriority w:val="99"/>
    <w:semiHidden/>
    <w:rsid w:val="00BD20A7"/>
    <w:rPr>
      <w:color w:val="808080"/>
    </w:rPr>
  </w:style>
  <w:style w:type="character" w:styleId="Emphasis">
    <w:name w:val="Emphasis"/>
    <w:basedOn w:val="DefaultParagraphFont"/>
    <w:uiPriority w:val="20"/>
    <w:qFormat/>
    <w:rsid w:val="00FD256D"/>
    <w:rPr>
      <w:i/>
      <w:iCs/>
    </w:rPr>
  </w:style>
  <w:style w:type="character" w:styleId="Strong">
    <w:name w:val="Strong"/>
    <w:basedOn w:val="DefaultParagraphFont"/>
    <w:uiPriority w:val="22"/>
    <w:qFormat/>
    <w:rsid w:val="00FD256D"/>
    <w:rPr>
      <w:b/>
      <w:bCs/>
    </w:rPr>
  </w:style>
  <w:style w:type="character" w:styleId="Hyperlink">
    <w:name w:val="Hyperlink"/>
    <w:basedOn w:val="DefaultParagraphFont"/>
    <w:uiPriority w:val="99"/>
    <w:unhideWhenUsed/>
    <w:rsid w:val="00BD34E4"/>
    <w:rPr>
      <w:color w:val="0000FF" w:themeColor="hyperlink"/>
      <w:u w:val="single"/>
    </w:rPr>
  </w:style>
  <w:style w:type="character" w:customStyle="1" w:styleId="UnresolvedMention1">
    <w:name w:val="Unresolved Mention1"/>
    <w:basedOn w:val="DefaultParagraphFont"/>
    <w:uiPriority w:val="99"/>
    <w:semiHidden/>
    <w:unhideWhenUsed/>
    <w:rsid w:val="00BD34E4"/>
    <w:rPr>
      <w:color w:val="605E5C"/>
      <w:shd w:val="clear" w:color="auto" w:fill="E1DFDD"/>
    </w:rPr>
  </w:style>
  <w:style w:type="paragraph" w:customStyle="1" w:styleId="paragraph">
    <w:name w:val="paragraph"/>
    <w:basedOn w:val="Normal"/>
    <w:rsid w:val="005F170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5F1700"/>
  </w:style>
  <w:style w:type="character" w:customStyle="1" w:styleId="eop">
    <w:name w:val="eop"/>
    <w:basedOn w:val="DefaultParagraphFont"/>
    <w:rsid w:val="005F1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437882">
      <w:bodyDiv w:val="1"/>
      <w:marLeft w:val="0"/>
      <w:marRight w:val="0"/>
      <w:marTop w:val="0"/>
      <w:marBottom w:val="0"/>
      <w:divBdr>
        <w:top w:val="none" w:sz="0" w:space="0" w:color="auto"/>
        <w:left w:val="none" w:sz="0" w:space="0" w:color="auto"/>
        <w:bottom w:val="none" w:sz="0" w:space="0" w:color="auto"/>
        <w:right w:val="none" w:sz="0" w:space="0" w:color="auto"/>
      </w:divBdr>
      <w:divsChild>
        <w:div w:id="1416049836">
          <w:marLeft w:val="0"/>
          <w:marRight w:val="0"/>
          <w:marTop w:val="0"/>
          <w:marBottom w:val="0"/>
          <w:divBdr>
            <w:top w:val="none" w:sz="0" w:space="0" w:color="auto"/>
            <w:left w:val="none" w:sz="0" w:space="0" w:color="auto"/>
            <w:bottom w:val="none" w:sz="0" w:space="0" w:color="auto"/>
            <w:right w:val="none" w:sz="0" w:space="0" w:color="auto"/>
          </w:divBdr>
        </w:div>
        <w:div w:id="1189216701">
          <w:marLeft w:val="0"/>
          <w:marRight w:val="0"/>
          <w:marTop w:val="0"/>
          <w:marBottom w:val="0"/>
          <w:divBdr>
            <w:top w:val="none" w:sz="0" w:space="0" w:color="auto"/>
            <w:left w:val="none" w:sz="0" w:space="0" w:color="auto"/>
            <w:bottom w:val="none" w:sz="0" w:space="0" w:color="auto"/>
            <w:right w:val="none" w:sz="0" w:space="0" w:color="auto"/>
          </w:divBdr>
        </w:div>
      </w:divsChild>
    </w:div>
    <w:div w:id="2124226354">
      <w:bodyDiv w:val="1"/>
      <w:marLeft w:val="0"/>
      <w:marRight w:val="0"/>
      <w:marTop w:val="0"/>
      <w:marBottom w:val="0"/>
      <w:divBdr>
        <w:top w:val="none" w:sz="0" w:space="0" w:color="auto"/>
        <w:left w:val="none" w:sz="0" w:space="0" w:color="auto"/>
        <w:bottom w:val="none" w:sz="0" w:space="0" w:color="auto"/>
        <w:right w:val="none" w:sz="0" w:space="0" w:color="auto"/>
      </w:divBdr>
      <w:divsChild>
        <w:div w:id="1725104442">
          <w:marLeft w:val="0"/>
          <w:marRight w:val="0"/>
          <w:marTop w:val="0"/>
          <w:marBottom w:val="0"/>
          <w:divBdr>
            <w:top w:val="none" w:sz="0" w:space="0" w:color="auto"/>
            <w:left w:val="none" w:sz="0" w:space="0" w:color="auto"/>
            <w:bottom w:val="none" w:sz="0" w:space="0" w:color="auto"/>
            <w:right w:val="none" w:sz="0" w:space="0" w:color="auto"/>
          </w:divBdr>
        </w:div>
        <w:div w:id="595480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app.diagrams.net/"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773EDD15819047837934675715CF7B"/>
        <w:category>
          <w:name w:val="General"/>
          <w:gallery w:val="placeholder"/>
        </w:category>
        <w:types>
          <w:type w:val="bbPlcHdr"/>
        </w:types>
        <w:behaviors>
          <w:behavior w:val="content"/>
        </w:behaviors>
        <w:guid w:val="{06AA1EA2-0BC3-DF4D-BC56-0F50EB5CDB2D}"/>
      </w:docPartPr>
      <w:docPartBody>
        <w:p w:rsidR="00DC1435" w:rsidRDefault="00DC1435">
          <w:pPr>
            <w:pStyle w:val="6E773EDD15819047837934675715CF7B"/>
          </w:pPr>
          <w:r w:rsidRPr="00766632">
            <w:rPr>
              <w:rStyle w:val="PlaceholderText"/>
            </w:rPr>
            <w:t>Choose an item.</w:t>
          </w:r>
        </w:p>
      </w:docPartBody>
    </w:docPart>
    <w:docPart>
      <w:docPartPr>
        <w:name w:val="28BBCA144AD6CA42A7970BFB6A369553"/>
        <w:category>
          <w:name w:val="General"/>
          <w:gallery w:val="placeholder"/>
        </w:category>
        <w:types>
          <w:type w:val="bbPlcHdr"/>
        </w:types>
        <w:behaviors>
          <w:behavior w:val="content"/>
        </w:behaviors>
        <w:guid w:val="{FB0244E4-F505-FA40-81DF-970C01CAB809}"/>
      </w:docPartPr>
      <w:docPartBody>
        <w:p w:rsidR="00DC1435" w:rsidRDefault="00DC1435" w:rsidP="00DC1435">
          <w:pPr>
            <w:pStyle w:val="28BBCA144AD6CA42A7970BFB6A369553"/>
          </w:pPr>
          <w:r w:rsidRPr="00766632">
            <w:rPr>
              <w:rStyle w:val="PlaceholderText"/>
            </w:rPr>
            <w:t>Choose an item.</w:t>
          </w:r>
        </w:p>
      </w:docPartBody>
    </w:docPart>
    <w:docPart>
      <w:docPartPr>
        <w:name w:val="048344C4E3EA7C4483D1EA8DE89E45E5"/>
        <w:category>
          <w:name w:val="General"/>
          <w:gallery w:val="placeholder"/>
        </w:category>
        <w:types>
          <w:type w:val="bbPlcHdr"/>
        </w:types>
        <w:behaviors>
          <w:behavior w:val="content"/>
        </w:behaviors>
        <w:guid w:val="{A360E4C4-44EB-CA41-8361-DF33D710E71D}"/>
      </w:docPartPr>
      <w:docPartBody>
        <w:p w:rsidR="00DC1435" w:rsidRDefault="00DC1435" w:rsidP="00DC1435">
          <w:pPr>
            <w:pStyle w:val="048344C4E3EA7C4483D1EA8DE89E45E5"/>
          </w:pPr>
          <w:r w:rsidRPr="00766632">
            <w:rPr>
              <w:rStyle w:val="PlaceholderText"/>
            </w:rPr>
            <w:t>Choose an item.</w:t>
          </w:r>
        </w:p>
      </w:docPartBody>
    </w:docPart>
    <w:docPart>
      <w:docPartPr>
        <w:name w:val="DAD4C0568BF2E44EAD9147F488ED5421"/>
        <w:category>
          <w:name w:val="General"/>
          <w:gallery w:val="placeholder"/>
        </w:category>
        <w:types>
          <w:type w:val="bbPlcHdr"/>
        </w:types>
        <w:behaviors>
          <w:behavior w:val="content"/>
        </w:behaviors>
        <w:guid w:val="{279291E2-ADEF-EB49-91C7-3C02D4B9C76A}"/>
      </w:docPartPr>
      <w:docPartBody>
        <w:p w:rsidR="00DC1435" w:rsidRDefault="00DC1435" w:rsidP="00DC1435">
          <w:pPr>
            <w:pStyle w:val="DAD4C0568BF2E44EAD9147F488ED5421"/>
          </w:pPr>
          <w:r w:rsidRPr="00766632">
            <w:rPr>
              <w:rStyle w:val="PlaceholderText"/>
            </w:rPr>
            <w:t>Choose an item.</w:t>
          </w:r>
        </w:p>
      </w:docPartBody>
    </w:docPart>
    <w:docPart>
      <w:docPartPr>
        <w:name w:val="A0FDF736773DFF4BAAC8CDF1EC6949B1"/>
        <w:category>
          <w:name w:val="General"/>
          <w:gallery w:val="placeholder"/>
        </w:category>
        <w:types>
          <w:type w:val="bbPlcHdr"/>
        </w:types>
        <w:behaviors>
          <w:behavior w:val="content"/>
        </w:behaviors>
        <w:guid w:val="{71F543D7-FC5A-1843-BF26-BB2480F89445}"/>
      </w:docPartPr>
      <w:docPartBody>
        <w:p w:rsidR="00DC1435" w:rsidRDefault="00DC1435" w:rsidP="00DC1435">
          <w:pPr>
            <w:pStyle w:val="A0FDF736773DFF4BAAC8CDF1EC6949B1"/>
          </w:pPr>
          <w:r w:rsidRPr="00766632">
            <w:rPr>
              <w:rStyle w:val="PlaceholderText"/>
            </w:rPr>
            <w:t>Choose an item.</w:t>
          </w:r>
        </w:p>
      </w:docPartBody>
    </w:docPart>
    <w:docPart>
      <w:docPartPr>
        <w:name w:val="C7CC477F09973E45A3FF62A00368238D"/>
        <w:category>
          <w:name w:val="General"/>
          <w:gallery w:val="placeholder"/>
        </w:category>
        <w:types>
          <w:type w:val="bbPlcHdr"/>
        </w:types>
        <w:behaviors>
          <w:behavior w:val="content"/>
        </w:behaviors>
        <w:guid w:val="{461CD607-CC46-5240-A2AC-85AE08307047}"/>
      </w:docPartPr>
      <w:docPartBody>
        <w:p w:rsidR="00DC1435" w:rsidRDefault="00DC1435" w:rsidP="00DC1435">
          <w:pPr>
            <w:pStyle w:val="C7CC477F09973E45A3FF62A00368238D"/>
          </w:pPr>
          <w:r w:rsidRPr="0076663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Iskoola Pota"/>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4037"/>
    <w:rsid w:val="000264F8"/>
    <w:rsid w:val="00055C1D"/>
    <w:rsid w:val="001E32E6"/>
    <w:rsid w:val="00254766"/>
    <w:rsid w:val="00281D84"/>
    <w:rsid w:val="00336A44"/>
    <w:rsid w:val="00346AC3"/>
    <w:rsid w:val="0036064D"/>
    <w:rsid w:val="003C3B1F"/>
    <w:rsid w:val="0046064F"/>
    <w:rsid w:val="005A09FE"/>
    <w:rsid w:val="00671920"/>
    <w:rsid w:val="00686937"/>
    <w:rsid w:val="006903DD"/>
    <w:rsid w:val="006A4D0F"/>
    <w:rsid w:val="0070603A"/>
    <w:rsid w:val="007653BF"/>
    <w:rsid w:val="00787DBF"/>
    <w:rsid w:val="00864037"/>
    <w:rsid w:val="00912532"/>
    <w:rsid w:val="009279F3"/>
    <w:rsid w:val="00932B47"/>
    <w:rsid w:val="00976A31"/>
    <w:rsid w:val="00A66DCF"/>
    <w:rsid w:val="00AB6C27"/>
    <w:rsid w:val="00AF44B1"/>
    <w:rsid w:val="00B4494D"/>
    <w:rsid w:val="00B80500"/>
    <w:rsid w:val="00BC0EA7"/>
    <w:rsid w:val="00C064AC"/>
    <w:rsid w:val="00C84CD9"/>
    <w:rsid w:val="00CF1660"/>
    <w:rsid w:val="00D86A4F"/>
    <w:rsid w:val="00DC1435"/>
    <w:rsid w:val="00E71F60"/>
    <w:rsid w:val="00EA4419"/>
    <w:rsid w:val="00F061CC"/>
    <w:rsid w:val="00F238FD"/>
    <w:rsid w:val="00FF51C8"/>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ecimalSymbol w:val="."/>
  <w:listSeparator w:val=","/>
  <w14:docId w14:val="0DFA1E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1435"/>
    <w:rPr>
      <w:color w:val="808080"/>
    </w:rPr>
  </w:style>
  <w:style w:type="paragraph" w:customStyle="1" w:styleId="6E773EDD15819047837934675715CF7B">
    <w:name w:val="6E773EDD15819047837934675715CF7B"/>
    <w:rPr>
      <w:rFonts w:cs="Arial Unicode MS"/>
      <w:lang w:val="en-GB" w:eastAsia="en-GB" w:bidi="si-LK"/>
    </w:rPr>
  </w:style>
  <w:style w:type="paragraph" w:customStyle="1" w:styleId="28BBCA144AD6CA42A7970BFB6A369553">
    <w:name w:val="28BBCA144AD6CA42A7970BFB6A369553"/>
    <w:rsid w:val="00DC1435"/>
    <w:rPr>
      <w:rFonts w:cs="Arial Unicode MS"/>
      <w:lang w:val="en-GB" w:eastAsia="en-GB" w:bidi="si-LK"/>
    </w:rPr>
  </w:style>
  <w:style w:type="paragraph" w:customStyle="1" w:styleId="048344C4E3EA7C4483D1EA8DE89E45E5">
    <w:name w:val="048344C4E3EA7C4483D1EA8DE89E45E5"/>
    <w:rsid w:val="00DC1435"/>
    <w:rPr>
      <w:rFonts w:cs="Arial Unicode MS"/>
      <w:lang w:val="en-GB" w:eastAsia="en-GB" w:bidi="si-LK"/>
    </w:rPr>
  </w:style>
  <w:style w:type="paragraph" w:customStyle="1" w:styleId="DAD4C0568BF2E44EAD9147F488ED5421">
    <w:name w:val="DAD4C0568BF2E44EAD9147F488ED5421"/>
    <w:rsid w:val="00DC1435"/>
    <w:rPr>
      <w:rFonts w:cs="Arial Unicode MS"/>
      <w:lang w:val="en-GB" w:eastAsia="en-GB" w:bidi="si-LK"/>
    </w:rPr>
  </w:style>
  <w:style w:type="paragraph" w:customStyle="1" w:styleId="A0FDF736773DFF4BAAC8CDF1EC6949B1">
    <w:name w:val="A0FDF736773DFF4BAAC8CDF1EC6949B1"/>
    <w:rsid w:val="00DC1435"/>
    <w:rPr>
      <w:rFonts w:cs="Arial Unicode MS"/>
      <w:lang w:val="en-GB" w:eastAsia="en-GB" w:bidi="si-LK"/>
    </w:rPr>
  </w:style>
  <w:style w:type="paragraph" w:customStyle="1" w:styleId="C7CC477F09973E45A3FF62A00368238D">
    <w:name w:val="C7CC477F09973E45A3FF62A00368238D"/>
    <w:rsid w:val="00DC1435"/>
    <w:rPr>
      <w:rFonts w:cs="Arial Unicode MS"/>
      <w:lang w:val="en-GB" w:eastAsia="en-GB" w:bidi="si-L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9DE3C8F-2336-4F6B-983F-C0FA40ECD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9</Pages>
  <Words>461</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r</dc:creator>
  <cp:keywords/>
  <dc:description/>
  <cp:lastModifiedBy>H.H.W.M.Binuka Sihan Paranagama it19129372</cp:lastModifiedBy>
  <cp:revision>52</cp:revision>
  <cp:lastPrinted>2019-07-10T12:19:00Z</cp:lastPrinted>
  <dcterms:created xsi:type="dcterms:W3CDTF">2021-07-03T09:04:00Z</dcterms:created>
  <dcterms:modified xsi:type="dcterms:W3CDTF">2021-12-17T12:04:00Z</dcterms:modified>
</cp:coreProperties>
</file>